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A4A0EB" w14:textId="5B0BED4D" w:rsidR="007619EF" w:rsidRPr="00521C70" w:rsidRDefault="00D8616F" w:rsidP="002A43E4">
      <w:pPr>
        <w:spacing w:after="0" w:line="240" w:lineRule="auto"/>
        <w:jc w:val="center"/>
        <w:rPr>
          <w:rFonts w:ascii="Times New Roman" w:hAnsi="Times New Roman" w:cs="Times New Roman"/>
          <w:b/>
          <w:bCs/>
          <w:u w:val="single"/>
        </w:rPr>
      </w:pPr>
      <w:r w:rsidRPr="00521C70">
        <w:rPr>
          <w:rFonts w:ascii="Times New Roman" w:hAnsi="Times New Roman" w:cs="Times New Roman"/>
          <w:b/>
          <w:bCs/>
          <w:u w:val="single"/>
        </w:rPr>
        <w:t>Property Tax Shortfall Due to Erroneous Assessed Valuation</w:t>
      </w:r>
    </w:p>
    <w:p w14:paraId="76E16FB0" w14:textId="77777777" w:rsidR="00C05BE6" w:rsidRPr="00521C70" w:rsidRDefault="00C05BE6" w:rsidP="002A43E4">
      <w:pPr>
        <w:spacing w:after="0" w:line="240" w:lineRule="auto"/>
        <w:jc w:val="center"/>
        <w:rPr>
          <w:rFonts w:ascii="Times New Roman" w:hAnsi="Times New Roman" w:cs="Times New Roman"/>
          <w:b/>
          <w:bCs/>
          <w:u w:val="single"/>
        </w:rPr>
      </w:pPr>
    </w:p>
    <w:p w14:paraId="4DDE9FE4" w14:textId="77777777" w:rsidR="00D86F04"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Under Ind. Code § 6-1.1-18.5-16, a unit may seek an appeal due to a shortfall of property taxes resulting from erroneous assessed value or refunds for successful assessment appeals. This appeal is available only when the shortfall affects funds that fall within the maximum levy. This is a temporary appeal, meaning that an approved increase in the maximum levy is effective for one year only. </w:t>
      </w:r>
    </w:p>
    <w:p w14:paraId="6A86B4CB" w14:textId="77777777" w:rsidR="002A43E4" w:rsidRPr="00521C70" w:rsidRDefault="002A43E4" w:rsidP="002A43E4">
      <w:pPr>
        <w:spacing w:after="0" w:line="240" w:lineRule="auto"/>
        <w:rPr>
          <w:rFonts w:ascii="Times New Roman" w:hAnsi="Times New Roman" w:cs="Times New Roman"/>
        </w:rPr>
      </w:pPr>
    </w:p>
    <w:p w14:paraId="0050838B" w14:textId="77777777" w:rsidR="00EE74A2"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Please note that Ind. Code § 6-1.1-18.5-16 provides that a unit may not make an appeal due to a shortfall that was experienced in excess of five years from the date of the most recent certified budget, rate, and levy of the unit. In other words, an appeal submitted on account of a shortfall experienced more than five years before the current certified budget, rate, and levy will not be granted, though an increase for shortfalls experienced within this five-year period may still be granted. </w:t>
      </w:r>
    </w:p>
    <w:p w14:paraId="6196D41B" w14:textId="77777777" w:rsidR="002A43E4" w:rsidRPr="00521C70" w:rsidRDefault="002A43E4" w:rsidP="002A43E4">
      <w:pPr>
        <w:spacing w:after="0" w:line="240" w:lineRule="auto"/>
        <w:rPr>
          <w:rFonts w:ascii="Times New Roman" w:hAnsi="Times New Roman" w:cs="Times New Roman"/>
        </w:rPr>
      </w:pPr>
    </w:p>
    <w:p w14:paraId="5F159415" w14:textId="77777777" w:rsidR="00EE74A2" w:rsidRPr="00521C70"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The unit must do the following as part of its appeal to the Department: </w:t>
      </w:r>
    </w:p>
    <w:p w14:paraId="27119D85" w14:textId="77777777" w:rsidR="00EE74A2"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State which budget year(s) experienced a shortfall.</w:t>
      </w:r>
    </w:p>
    <w:p w14:paraId="64F57960" w14:textId="77777777" w:rsidR="00EE74A2"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Describe in detail what caused the error(s) in assessed value and the dollar amount associated with the error(s).</w:t>
      </w:r>
    </w:p>
    <w:p w14:paraId="37C56815" w14:textId="77777777" w:rsidR="00317B9C"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 xml:space="preserve">List the unit’s district numbers, per the auditor’s reports, and calculate the sum of the following: </w:t>
      </w:r>
    </w:p>
    <w:p w14:paraId="0DFFC749" w14:textId="77777777" w:rsidR="00317B9C"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 xml:space="preserve">Total District Net Amount from the 127-CER Report. </w:t>
      </w:r>
    </w:p>
    <w:p w14:paraId="30BBF9EA" w14:textId="383DF9F1" w:rsidR="00317B9C"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 xml:space="preserve">Total District Net Amount from the 17-TC Report. </w:t>
      </w:r>
    </w:p>
    <w:p w14:paraId="2DDC4E18" w14:textId="67CFFA23" w:rsidR="00317B9C"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Total District Net Errors and Refunds Issued. Page 6 of 8</w:t>
      </w:r>
    </w:p>
    <w:p w14:paraId="6A67EF7B" w14:textId="77777777" w:rsidR="00317B9C"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Subtract the actual distribution and the circuit breaker from the certified levy of each fund (excluding debt and cumulative funds).</w:t>
      </w:r>
    </w:p>
    <w:p w14:paraId="2F198B0D" w14:textId="77777777" w:rsidR="00317B9C"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 xml:space="preserve">If the unit received a levy excess within the past five years, state the taxing year(s) and amount(s). </w:t>
      </w:r>
    </w:p>
    <w:p w14:paraId="1E9948E9" w14:textId="77777777" w:rsidR="005B3B63" w:rsidRPr="00521C70" w:rsidRDefault="00D86F04" w:rsidP="002A43E4">
      <w:pPr>
        <w:pStyle w:val="ListParagraph"/>
        <w:numPr>
          <w:ilvl w:val="0"/>
          <w:numId w:val="9"/>
        </w:numPr>
        <w:spacing w:after="0" w:line="240" w:lineRule="auto"/>
        <w:rPr>
          <w:rFonts w:ascii="Times New Roman" w:hAnsi="Times New Roman" w:cs="Times New Roman"/>
        </w:rPr>
      </w:pPr>
      <w:r w:rsidRPr="00521C70">
        <w:rPr>
          <w:rFonts w:ascii="Times New Roman" w:hAnsi="Times New Roman" w:cs="Times New Roman"/>
        </w:rPr>
        <w:t xml:space="preserve">Whether the unit transferred funds to its rainy day fund during the budget year, the immediately preceding budget year, or the year of the shortfall, and: </w:t>
      </w:r>
    </w:p>
    <w:p w14:paraId="0AC97C82" w14:textId="77777777" w:rsidR="005B3B63"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 xml:space="preserve">if it did, provide the amount and the fund from which the transfer was made; or </w:t>
      </w:r>
    </w:p>
    <w:p w14:paraId="65A874CD" w14:textId="71255E0F" w:rsidR="00167362" w:rsidRPr="00521C70" w:rsidRDefault="00D86F04" w:rsidP="002A43E4">
      <w:pPr>
        <w:pStyle w:val="ListParagraph"/>
        <w:numPr>
          <w:ilvl w:val="1"/>
          <w:numId w:val="9"/>
        </w:numPr>
        <w:spacing w:after="0" w:line="240" w:lineRule="auto"/>
        <w:rPr>
          <w:rFonts w:ascii="Times New Roman" w:hAnsi="Times New Roman" w:cs="Times New Roman"/>
        </w:rPr>
      </w:pPr>
      <w:r w:rsidRPr="00521C70">
        <w:rPr>
          <w:rFonts w:ascii="Times New Roman" w:hAnsi="Times New Roman" w:cs="Times New Roman"/>
        </w:rPr>
        <w:t xml:space="preserve">if it did not, whether the unit plans to transfer funds to the rainy day fund in the near future. If the unit plans to transfer funds, what is the anticipated amount? </w:t>
      </w:r>
    </w:p>
    <w:p w14:paraId="5DFA427C" w14:textId="77777777" w:rsidR="001D3214" w:rsidRDefault="001D3214" w:rsidP="002A43E4">
      <w:pPr>
        <w:spacing w:after="0" w:line="240" w:lineRule="auto"/>
        <w:rPr>
          <w:rFonts w:ascii="Times New Roman" w:hAnsi="Times New Roman" w:cs="Times New Roman"/>
        </w:rPr>
      </w:pPr>
    </w:p>
    <w:p w14:paraId="14A0F862" w14:textId="76C0D00C" w:rsidR="00167362" w:rsidRPr="00521C70"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The unit must state with specificity the cause of the shortfall and provide the following: </w:t>
      </w:r>
    </w:p>
    <w:p w14:paraId="1E677676" w14:textId="77777777" w:rsidR="00167362" w:rsidRPr="00521C70" w:rsidRDefault="00D86F04" w:rsidP="002A43E4">
      <w:pPr>
        <w:pStyle w:val="ListParagraph"/>
        <w:numPr>
          <w:ilvl w:val="0"/>
          <w:numId w:val="10"/>
        </w:numPr>
        <w:spacing w:after="0" w:line="240" w:lineRule="auto"/>
        <w:rPr>
          <w:rFonts w:ascii="Times New Roman" w:hAnsi="Times New Roman" w:cs="Times New Roman"/>
        </w:rPr>
      </w:pPr>
      <w:r w:rsidRPr="00521C70">
        <w:rPr>
          <w:rFonts w:ascii="Times New Roman" w:hAnsi="Times New Roman" w:cs="Times New Roman"/>
        </w:rPr>
        <w:t>County Form 127-CER (Register of Certificates of Error) for the year(s) in which the shortfall occurred for each taxing district of which the unit is a taxing entity;</w:t>
      </w:r>
    </w:p>
    <w:p w14:paraId="78D825C0" w14:textId="77777777" w:rsidR="00167362" w:rsidRPr="00521C70" w:rsidRDefault="00D86F04" w:rsidP="002A43E4">
      <w:pPr>
        <w:pStyle w:val="ListParagraph"/>
        <w:numPr>
          <w:ilvl w:val="0"/>
          <w:numId w:val="10"/>
        </w:numPr>
        <w:spacing w:after="0" w:line="240" w:lineRule="auto"/>
        <w:rPr>
          <w:rFonts w:ascii="Times New Roman" w:hAnsi="Times New Roman" w:cs="Times New Roman"/>
        </w:rPr>
      </w:pPr>
      <w:r w:rsidRPr="00521C70">
        <w:rPr>
          <w:rFonts w:ascii="Times New Roman" w:hAnsi="Times New Roman" w:cs="Times New Roman"/>
        </w:rPr>
        <w:t xml:space="preserve">County Form 17-TC (Certificate of County Auditor of Tax Refund Claims) for each taxing district of which the unit is a taxing entity. Refunds must clearly indicate the assessment year for which the refund is claimed; and </w:t>
      </w:r>
    </w:p>
    <w:p w14:paraId="2F8CE4FD" w14:textId="77777777" w:rsidR="00E363BF" w:rsidRPr="00521C70" w:rsidRDefault="00D86F04" w:rsidP="002A43E4">
      <w:pPr>
        <w:pStyle w:val="ListParagraph"/>
        <w:numPr>
          <w:ilvl w:val="0"/>
          <w:numId w:val="10"/>
        </w:numPr>
        <w:spacing w:after="0" w:line="240" w:lineRule="auto"/>
        <w:rPr>
          <w:rFonts w:ascii="Times New Roman" w:hAnsi="Times New Roman" w:cs="Times New Roman"/>
        </w:rPr>
      </w:pPr>
      <w:r w:rsidRPr="00521C70">
        <w:rPr>
          <w:rFonts w:ascii="Times New Roman" w:hAnsi="Times New Roman" w:cs="Times New Roman"/>
        </w:rPr>
        <w:t xml:space="preserve">County Form 22 (County Auditor’s Certificate of Tax Distribution) for each year the unit is claiming a property tax shortfall. </w:t>
      </w:r>
    </w:p>
    <w:p w14:paraId="6D7877DB" w14:textId="77777777" w:rsidR="001D3214" w:rsidRDefault="001D3214" w:rsidP="002A43E4">
      <w:pPr>
        <w:spacing w:after="0" w:line="240" w:lineRule="auto"/>
        <w:rPr>
          <w:rFonts w:ascii="Times New Roman" w:hAnsi="Times New Roman" w:cs="Times New Roman"/>
        </w:rPr>
      </w:pPr>
    </w:p>
    <w:p w14:paraId="70EE594B" w14:textId="419AEDBE" w:rsidR="00C43439"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Failure to provide the necessary documents may result in denial of the appeal. Please note that this appeal is calculated for the amount of a unit’s portion of errors and refunds and does not include delinquent payments or circuit breaker shortfalls. These amounts will not be included in </w:t>
      </w:r>
      <w:r w:rsidRPr="00521C70">
        <w:rPr>
          <w:rFonts w:ascii="Times New Roman" w:hAnsi="Times New Roman" w:cs="Times New Roman"/>
        </w:rPr>
        <w:lastRenderedPageBreak/>
        <w:t>the calculation of the actual shortfall experienced. Again, debt funds and cumulative funds do not qualify for this appeal.</w:t>
      </w:r>
    </w:p>
    <w:p w14:paraId="4F9E2A1D" w14:textId="77777777" w:rsidR="001D3214" w:rsidRPr="00521C70" w:rsidRDefault="001D3214" w:rsidP="002A43E4">
      <w:pPr>
        <w:spacing w:after="0" w:line="240" w:lineRule="auto"/>
        <w:rPr>
          <w:rFonts w:ascii="Times New Roman" w:hAnsi="Times New Roman" w:cs="Times New Roman"/>
        </w:rPr>
      </w:pPr>
    </w:p>
    <w:p w14:paraId="301525ED" w14:textId="01C2895C" w:rsidR="00BA27E4"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A difference in assessed valuation between the certified net assessed value and the county abstract does not mean that an error necessarily occurred. A unit alleging a shortfall because of a difference in assessed valuation between the certified net assessed value and the county abstract must demonstrate to the Department that the difference was due to an actual error, not simply the auditor’s </w:t>
      </w:r>
      <w:r w:rsidR="00BA27E4" w:rsidRPr="00521C70">
        <w:rPr>
          <w:rFonts w:ascii="Times New Roman" w:hAnsi="Times New Roman" w:cs="Times New Roman"/>
        </w:rPr>
        <w:t>statutorily permissible</w:t>
      </w:r>
      <w:r w:rsidRPr="00521C70">
        <w:rPr>
          <w:rFonts w:ascii="Times New Roman" w:hAnsi="Times New Roman" w:cs="Times New Roman"/>
        </w:rPr>
        <w:t xml:space="preserve"> withholding of assessed valuation under Ind. Code § 6-1.1-17- 0.5 or </w:t>
      </w:r>
      <w:r w:rsidR="00BA27E4" w:rsidRPr="00521C70">
        <w:rPr>
          <w:rFonts w:ascii="Times New Roman" w:hAnsi="Times New Roman" w:cs="Times New Roman"/>
        </w:rPr>
        <w:t>statutorily required</w:t>
      </w:r>
      <w:r w:rsidRPr="00521C70">
        <w:rPr>
          <w:rFonts w:ascii="Times New Roman" w:hAnsi="Times New Roman" w:cs="Times New Roman"/>
        </w:rPr>
        <w:t xml:space="preserve"> withholding under Ind. Code § 6-1.1-17-1(f).</w:t>
      </w:r>
    </w:p>
    <w:p w14:paraId="18109DA4" w14:textId="77777777" w:rsidR="001D3214" w:rsidRPr="00521C70" w:rsidRDefault="001D3214" w:rsidP="002A43E4">
      <w:pPr>
        <w:spacing w:after="0" w:line="240" w:lineRule="auto"/>
        <w:rPr>
          <w:rFonts w:ascii="Times New Roman" w:hAnsi="Times New Roman" w:cs="Times New Roman"/>
        </w:rPr>
      </w:pPr>
    </w:p>
    <w:p w14:paraId="06403E81" w14:textId="507C5141" w:rsidR="00D86F04" w:rsidRDefault="00D86F04" w:rsidP="002A43E4">
      <w:pPr>
        <w:spacing w:after="0" w:line="240" w:lineRule="auto"/>
        <w:rPr>
          <w:rFonts w:ascii="Times New Roman" w:hAnsi="Times New Roman" w:cs="Times New Roman"/>
        </w:rPr>
      </w:pPr>
      <w:r w:rsidRPr="00521C70">
        <w:rPr>
          <w:rFonts w:ascii="Times New Roman" w:hAnsi="Times New Roman" w:cs="Times New Roman"/>
        </w:rPr>
        <w:t xml:space="preserve">Also, the Department will not grant a shortfall appeal in an amount greater than the unit’s portion of errors and refunds, even if the unit’s actual shortfall is greater than its portion of errors and refunds. Finally, although a shortfall appeal is statutorily not due </w:t>
      </w:r>
      <w:r w:rsidRPr="00521C70">
        <w:rPr>
          <w:rFonts w:ascii="Times New Roman" w:hAnsi="Times New Roman" w:cs="Times New Roman"/>
          <w:b/>
          <w:bCs/>
        </w:rPr>
        <w:t>until January 2 (for budget year 202</w:t>
      </w:r>
      <w:r w:rsidR="00BA27E4" w:rsidRPr="00521C70">
        <w:rPr>
          <w:rFonts w:ascii="Times New Roman" w:hAnsi="Times New Roman" w:cs="Times New Roman"/>
          <w:b/>
          <w:bCs/>
        </w:rPr>
        <w:t>5</w:t>
      </w:r>
      <w:r w:rsidRPr="00521C70">
        <w:rPr>
          <w:rFonts w:ascii="Times New Roman" w:hAnsi="Times New Roman" w:cs="Times New Roman"/>
          <w:b/>
          <w:bCs/>
        </w:rPr>
        <w:t>), the Department requests that this appeal be submitted as soon as possible to facilitate timely budget review and certification.</w:t>
      </w:r>
    </w:p>
    <w:p w14:paraId="79CC8853" w14:textId="77777777" w:rsidR="005B5B63" w:rsidRDefault="005B5B63" w:rsidP="002A43E4">
      <w:pPr>
        <w:spacing w:after="0" w:line="240" w:lineRule="auto"/>
        <w:rPr>
          <w:rFonts w:ascii="Times New Roman" w:hAnsi="Times New Roman" w:cs="Times New Roman"/>
        </w:rPr>
      </w:pPr>
    </w:p>
    <w:p w14:paraId="5017397F" w14:textId="534A1721" w:rsidR="005B5B63" w:rsidRDefault="005B5B63" w:rsidP="002A43E4">
      <w:pPr>
        <w:spacing w:after="0" w:line="240" w:lineRule="auto"/>
        <w:rPr>
          <w:rFonts w:ascii="Times New Roman" w:hAnsi="Times New Roman" w:cs="Times New Roman"/>
        </w:rPr>
      </w:pPr>
      <w:r>
        <w:rPr>
          <w:rFonts w:ascii="Times New Roman" w:hAnsi="Times New Roman" w:cs="Times New Roman"/>
        </w:rPr>
        <w:t xml:space="preserve">Remainder of </w:t>
      </w:r>
      <w:r w:rsidR="002B0E32">
        <w:rPr>
          <w:rFonts w:ascii="Times New Roman" w:hAnsi="Times New Roman" w:cs="Times New Roman"/>
        </w:rPr>
        <w:t xml:space="preserve">the page </w:t>
      </w:r>
      <w:r w:rsidR="00094578">
        <w:rPr>
          <w:rFonts w:ascii="Times New Roman" w:hAnsi="Times New Roman" w:cs="Times New Roman"/>
        </w:rPr>
        <w:t>is</w:t>
      </w:r>
      <w:r>
        <w:rPr>
          <w:rFonts w:ascii="Times New Roman" w:hAnsi="Times New Roman" w:cs="Times New Roman"/>
        </w:rPr>
        <w:t xml:space="preserve"> intentionally left blank.</w:t>
      </w:r>
    </w:p>
    <w:p w14:paraId="77E923A2" w14:textId="16BF5C62" w:rsidR="005B5B63" w:rsidRDefault="005B5B63" w:rsidP="002A43E4">
      <w:pPr>
        <w:spacing w:after="0" w:line="240" w:lineRule="auto"/>
        <w:rPr>
          <w:rFonts w:ascii="Times New Roman" w:hAnsi="Times New Roman" w:cs="Times New Roman"/>
        </w:rPr>
      </w:pPr>
      <w:r>
        <w:rPr>
          <w:rFonts w:ascii="Times New Roman" w:hAnsi="Times New Roman" w:cs="Times New Roman"/>
        </w:rPr>
        <w:br w:type="page"/>
      </w:r>
    </w:p>
    <w:p w14:paraId="02770298" w14:textId="2CF67701" w:rsidR="008736D1" w:rsidRPr="00521C70" w:rsidRDefault="008736D1" w:rsidP="002A43E4">
      <w:pPr>
        <w:spacing w:after="0" w:line="240" w:lineRule="auto"/>
        <w:jc w:val="center"/>
        <w:rPr>
          <w:rFonts w:ascii="Times New Roman" w:hAnsi="Times New Roman" w:cs="Times New Roman"/>
          <w:b/>
          <w:bCs/>
          <w:u w:val="single"/>
        </w:rPr>
      </w:pPr>
      <w:r w:rsidRPr="00521C70">
        <w:rPr>
          <w:rFonts w:ascii="Times New Roman" w:hAnsi="Times New Roman" w:cs="Times New Roman"/>
          <w:b/>
          <w:bCs/>
          <w:u w:val="single"/>
        </w:rPr>
        <w:lastRenderedPageBreak/>
        <w:t>Report of Appealing Taxing Unit</w:t>
      </w:r>
    </w:p>
    <w:p w14:paraId="1CD4C209" w14:textId="77777777" w:rsidR="001D3214" w:rsidRDefault="001D3214" w:rsidP="002A43E4">
      <w:pPr>
        <w:spacing w:after="0" w:line="240" w:lineRule="auto"/>
        <w:rPr>
          <w:rFonts w:ascii="Times New Roman" w:hAnsi="Times New Roman" w:cs="Times New Roman"/>
        </w:rPr>
      </w:pPr>
    </w:p>
    <w:p w14:paraId="3719364C" w14:textId="3F38AB1D" w:rsidR="008736D1" w:rsidRDefault="008736D1" w:rsidP="002A43E4">
      <w:pPr>
        <w:spacing w:after="0" w:line="240" w:lineRule="auto"/>
        <w:rPr>
          <w:rFonts w:ascii="Times New Roman" w:hAnsi="Times New Roman" w:cs="Times New Roman"/>
        </w:rPr>
      </w:pPr>
      <w:r w:rsidRPr="00521C70">
        <w:rPr>
          <w:rFonts w:ascii="Times New Roman" w:hAnsi="Times New Roman" w:cs="Times New Roman"/>
        </w:rPr>
        <w:t xml:space="preserve">The Department </w:t>
      </w:r>
      <w:r w:rsidR="006962A6" w:rsidRPr="00521C70">
        <w:rPr>
          <w:rFonts w:ascii="Times New Roman" w:hAnsi="Times New Roman" w:cs="Times New Roman"/>
        </w:rPr>
        <w:t>has prescribed this template through which a petitioner supplies the information the Department requires pursuant to Ind. Code § 6-1.1-18.5</w:t>
      </w:r>
      <w:r w:rsidR="00A63F36" w:rsidRPr="00521C70">
        <w:rPr>
          <w:rFonts w:ascii="Times New Roman" w:hAnsi="Times New Roman" w:cs="Times New Roman"/>
        </w:rPr>
        <w:t>-12(c).</w:t>
      </w:r>
      <w:r w:rsidR="00E4522E">
        <w:rPr>
          <w:rFonts w:ascii="Times New Roman" w:hAnsi="Times New Roman" w:cs="Times New Roman"/>
        </w:rPr>
        <w:t xml:space="preserve"> </w:t>
      </w:r>
      <w:r w:rsidR="00A63F36" w:rsidRPr="00521C70">
        <w:rPr>
          <w:rFonts w:ascii="Times New Roman" w:hAnsi="Times New Roman" w:cs="Times New Roman"/>
        </w:rPr>
        <w:t xml:space="preserve">The required information must be filed with the Department on or before </w:t>
      </w:r>
      <w:r w:rsidR="00A63F36" w:rsidRPr="00521C70">
        <w:rPr>
          <w:rFonts w:ascii="Times New Roman" w:hAnsi="Times New Roman" w:cs="Times New Roman"/>
          <w:b/>
          <w:bCs/>
        </w:rPr>
        <w:t xml:space="preserve">October </w:t>
      </w:r>
      <w:r w:rsidR="005410BE" w:rsidRPr="00521C70">
        <w:rPr>
          <w:rFonts w:ascii="Times New Roman" w:hAnsi="Times New Roman" w:cs="Times New Roman"/>
          <w:b/>
          <w:bCs/>
        </w:rPr>
        <w:t>21, 2024</w:t>
      </w:r>
      <w:r w:rsidR="005410BE" w:rsidRPr="00521C70">
        <w:rPr>
          <w:rFonts w:ascii="Times New Roman" w:hAnsi="Times New Roman" w:cs="Times New Roman"/>
        </w:rPr>
        <w:t>.</w:t>
      </w:r>
      <w:r w:rsidR="00E4522E">
        <w:rPr>
          <w:rFonts w:ascii="Times New Roman" w:hAnsi="Times New Roman" w:cs="Times New Roman"/>
        </w:rPr>
        <w:t xml:space="preserve"> </w:t>
      </w:r>
      <w:r w:rsidR="005410BE" w:rsidRPr="00521C70">
        <w:rPr>
          <w:rFonts w:ascii="Times New Roman" w:hAnsi="Times New Roman" w:cs="Times New Roman"/>
        </w:rPr>
        <w:t xml:space="preserve">Only email submissions bearing a timestamp of </w:t>
      </w:r>
      <w:r w:rsidR="005410BE" w:rsidRPr="00521C70">
        <w:rPr>
          <w:rFonts w:ascii="Times New Roman" w:hAnsi="Times New Roman" w:cs="Times New Roman"/>
          <w:b/>
          <w:bCs/>
          <w:u w:val="single"/>
        </w:rPr>
        <w:t>OCTOBER 21</w:t>
      </w:r>
      <w:r w:rsidR="005410BE" w:rsidRPr="00521C70">
        <w:rPr>
          <w:rFonts w:ascii="Times New Roman" w:hAnsi="Times New Roman" w:cs="Times New Roman"/>
          <w:b/>
          <w:bCs/>
        </w:rPr>
        <w:t xml:space="preserve"> </w:t>
      </w:r>
      <w:r w:rsidR="005410BE" w:rsidRPr="00521C70">
        <w:rPr>
          <w:rFonts w:ascii="Times New Roman" w:hAnsi="Times New Roman" w:cs="Times New Roman"/>
        </w:rPr>
        <w:t>or</w:t>
      </w:r>
      <w:r w:rsidR="00806731" w:rsidRPr="00521C70">
        <w:rPr>
          <w:rFonts w:ascii="Times New Roman" w:hAnsi="Times New Roman" w:cs="Times New Roman"/>
        </w:rPr>
        <w:t xml:space="preserve"> earlier will be considered.</w:t>
      </w:r>
      <w:r w:rsidR="00E4522E">
        <w:rPr>
          <w:rFonts w:ascii="Times New Roman" w:hAnsi="Times New Roman" w:cs="Times New Roman"/>
        </w:rPr>
        <w:t xml:space="preserve"> </w:t>
      </w:r>
      <w:r w:rsidR="00806731" w:rsidRPr="00521C70">
        <w:rPr>
          <w:rFonts w:ascii="Times New Roman" w:hAnsi="Times New Roman" w:cs="Times New Roman"/>
        </w:rPr>
        <w:t xml:space="preserve">Completed submissions and additional questions about excess levy appeals should be sent by email to your </w:t>
      </w:r>
      <w:hyperlink r:id="rId11" w:history="1">
        <w:r w:rsidR="00C539C3" w:rsidRPr="00521C70">
          <w:rPr>
            <w:rStyle w:val="Hyperlink"/>
            <w:rFonts w:ascii="Times New Roman" w:hAnsi="Times New Roman" w:cs="Times New Roman"/>
          </w:rPr>
          <w:t>Budget Field Representative</w:t>
        </w:r>
      </w:hyperlink>
      <w:r w:rsidR="00C539C3" w:rsidRPr="00521C70">
        <w:rPr>
          <w:rFonts w:ascii="Times New Roman" w:hAnsi="Times New Roman" w:cs="Times New Roman"/>
        </w:rPr>
        <w:t>.</w:t>
      </w:r>
    </w:p>
    <w:p w14:paraId="79943C15" w14:textId="77777777" w:rsidR="001D3214" w:rsidRPr="00521C70" w:rsidRDefault="001D3214" w:rsidP="002A43E4">
      <w:pPr>
        <w:spacing w:after="0" w:line="240" w:lineRule="auto"/>
        <w:rPr>
          <w:rFonts w:ascii="Times New Roman" w:hAnsi="Times New Roman" w:cs="Times New Roman"/>
        </w:rPr>
      </w:pPr>
    </w:p>
    <w:p w14:paraId="20AF30EB" w14:textId="0B1C51B7" w:rsidR="005636DE" w:rsidRDefault="00C539C3" w:rsidP="002A43E4">
      <w:pPr>
        <w:spacing w:after="0" w:line="240" w:lineRule="auto"/>
        <w:rPr>
          <w:rFonts w:ascii="Times New Roman" w:hAnsi="Times New Roman" w:cs="Times New Roman"/>
        </w:rPr>
      </w:pPr>
      <w:r w:rsidRPr="00521C70">
        <w:rPr>
          <w:rFonts w:ascii="Times New Roman" w:hAnsi="Times New Roman" w:cs="Times New Roman"/>
        </w:rPr>
        <w:t>Note that Ind. Code § 6-1.1-17-3(a)(6)</w:t>
      </w:r>
      <w:r w:rsidR="00BA6298" w:rsidRPr="00521C70">
        <w:rPr>
          <w:rFonts w:ascii="Times New Roman" w:hAnsi="Times New Roman" w:cs="Times New Roman"/>
        </w:rPr>
        <w:t xml:space="preserve"> requires that any request for an excess levy appeal be advertised as part of the notice to taxpayers of the estimated budget.</w:t>
      </w:r>
      <w:r w:rsidR="00E4522E">
        <w:rPr>
          <w:rFonts w:ascii="Times New Roman" w:hAnsi="Times New Roman" w:cs="Times New Roman"/>
        </w:rPr>
        <w:t xml:space="preserve"> </w:t>
      </w:r>
      <w:r w:rsidR="00BA6298" w:rsidRPr="00521C70">
        <w:rPr>
          <w:rFonts w:ascii="Times New Roman" w:hAnsi="Times New Roman" w:cs="Times New Roman"/>
        </w:rPr>
        <w:t>Failure to comply with Ind. Code § 6-1.1-</w:t>
      </w:r>
      <w:r w:rsidR="00F64B37" w:rsidRPr="00521C70">
        <w:rPr>
          <w:rFonts w:ascii="Times New Roman" w:hAnsi="Times New Roman" w:cs="Times New Roman"/>
        </w:rPr>
        <w:t>17-3</w:t>
      </w:r>
      <w:r w:rsidR="00351B26" w:rsidRPr="00521C70">
        <w:rPr>
          <w:rFonts w:ascii="Times New Roman" w:hAnsi="Times New Roman" w:cs="Times New Roman"/>
        </w:rPr>
        <w:t xml:space="preserve">(a)(6) </w:t>
      </w:r>
      <w:r w:rsidR="00D12436" w:rsidRPr="00521C70">
        <w:rPr>
          <w:rFonts w:ascii="Times New Roman" w:hAnsi="Times New Roman" w:cs="Times New Roman"/>
        </w:rPr>
        <w:t>will be cause for denial.</w:t>
      </w:r>
    </w:p>
    <w:p w14:paraId="10F98917" w14:textId="77777777" w:rsidR="001D3214" w:rsidRPr="00521C70" w:rsidRDefault="001D3214" w:rsidP="002A43E4">
      <w:pPr>
        <w:spacing w:after="0" w:line="240" w:lineRule="auto"/>
        <w:rPr>
          <w:rFonts w:ascii="Times New Roman" w:hAnsi="Times New Roman" w:cs="Times New Roman"/>
        </w:rPr>
      </w:pPr>
    </w:p>
    <w:p w14:paraId="40D62A51" w14:textId="0CCFA529" w:rsidR="00D12436" w:rsidRDefault="00D12436" w:rsidP="002A43E4">
      <w:pPr>
        <w:spacing w:after="0" w:line="240" w:lineRule="auto"/>
        <w:rPr>
          <w:rFonts w:ascii="Times New Roman" w:hAnsi="Times New Roman" w:cs="Times New Roman"/>
        </w:rPr>
      </w:pPr>
      <w:r w:rsidRPr="00521C70">
        <w:rPr>
          <w:rFonts w:ascii="Times New Roman" w:hAnsi="Times New Roman" w:cs="Times New Roman"/>
        </w:rPr>
        <w:t xml:space="preserve">All requests for consideration </w:t>
      </w:r>
      <w:r w:rsidR="0016495D" w:rsidRPr="00521C70">
        <w:rPr>
          <w:rFonts w:ascii="Times New Roman" w:hAnsi="Times New Roman" w:cs="Times New Roman"/>
        </w:rPr>
        <w:t>of an appeal must be specific.</w:t>
      </w:r>
      <w:r w:rsidR="00E4522E">
        <w:rPr>
          <w:rFonts w:ascii="Times New Roman" w:hAnsi="Times New Roman" w:cs="Times New Roman"/>
        </w:rPr>
        <w:t xml:space="preserve"> </w:t>
      </w:r>
      <w:r w:rsidR="00185678">
        <w:rPr>
          <w:rFonts w:ascii="Times New Roman" w:hAnsi="Times New Roman"/>
        </w:rPr>
        <w:t>Please note that the Department will utilize reports from the budget certification process (Form 3, Fund Report, and Estimate of Miscellaneous Revenues) during its review of an appeal application.</w:t>
      </w:r>
      <w:r w:rsidR="00E4522E">
        <w:rPr>
          <w:rFonts w:ascii="Times New Roman" w:hAnsi="Times New Roman"/>
        </w:rPr>
        <w:t xml:space="preserve"> </w:t>
      </w:r>
      <w:r w:rsidR="00185678">
        <w:rPr>
          <w:rFonts w:ascii="Times New Roman" w:hAnsi="Times New Roman"/>
        </w:rPr>
        <w:t>The Department may also consider the unit’s submitted Gateway reports, including the Annual Financial Report</w:t>
      </w:r>
      <w:r w:rsidR="00712034">
        <w:rPr>
          <w:rFonts w:ascii="Times New Roman" w:hAnsi="Times New Roman"/>
        </w:rPr>
        <w:t>,</w:t>
      </w:r>
      <w:r w:rsidR="00185678">
        <w:rPr>
          <w:rFonts w:ascii="Times New Roman" w:hAnsi="Times New Roman"/>
        </w:rPr>
        <w:t xml:space="preserve"> Employee Compensation Report, and Budget Form 4B.</w:t>
      </w:r>
      <w:r w:rsidR="00E4522E">
        <w:rPr>
          <w:rFonts w:ascii="Times New Roman" w:hAnsi="Times New Roman"/>
        </w:rPr>
        <w:t xml:space="preserve"> </w:t>
      </w:r>
      <w:r w:rsidR="004460BA" w:rsidRPr="00521C70">
        <w:rPr>
          <w:rFonts w:ascii="Times New Roman" w:hAnsi="Times New Roman" w:cs="Times New Roman"/>
        </w:rPr>
        <w:t>If this information is not representative of your unit’s current financial situation, please provide updated financial information and explanations as to the differences.</w:t>
      </w:r>
    </w:p>
    <w:p w14:paraId="7836188F" w14:textId="77777777" w:rsidR="001D3214" w:rsidRPr="00521C70" w:rsidRDefault="001D3214" w:rsidP="002A43E4">
      <w:pPr>
        <w:spacing w:after="0" w:line="240" w:lineRule="auto"/>
        <w:rPr>
          <w:rFonts w:ascii="Times New Roman" w:hAnsi="Times New Roman" w:cs="Times New Roman"/>
        </w:rPr>
      </w:pPr>
    </w:p>
    <w:p w14:paraId="671C6540" w14:textId="33B3552C" w:rsidR="00301B10" w:rsidRDefault="00301B10" w:rsidP="002A43E4">
      <w:pPr>
        <w:spacing w:after="0" w:line="240" w:lineRule="auto"/>
        <w:rPr>
          <w:rFonts w:ascii="Times New Roman" w:hAnsi="Times New Roman" w:cs="Times New Roman"/>
        </w:rPr>
      </w:pPr>
      <w:r w:rsidRPr="00521C70">
        <w:rPr>
          <w:rFonts w:ascii="Times New Roman" w:hAnsi="Times New Roman" w:cs="Times New Roman"/>
        </w:rPr>
        <w:t>To submit a petition to the Department units will complete the following page</w:t>
      </w:r>
      <w:r w:rsidR="00185678">
        <w:rPr>
          <w:rFonts w:ascii="Times New Roman" w:hAnsi="Times New Roman" w:cs="Times New Roman"/>
        </w:rPr>
        <w:t>s specific to the appeal</w:t>
      </w:r>
      <w:r w:rsidRPr="00521C70">
        <w:rPr>
          <w:rFonts w:ascii="Times New Roman" w:hAnsi="Times New Roman" w:cs="Times New Roman"/>
        </w:rPr>
        <w:t xml:space="preserve"> </w:t>
      </w:r>
      <w:r w:rsidR="00CF6D0F" w:rsidRPr="00521C70">
        <w:rPr>
          <w:rFonts w:ascii="Times New Roman" w:hAnsi="Times New Roman" w:cs="Times New Roman"/>
        </w:rPr>
        <w:t>and the certification page.</w:t>
      </w:r>
      <w:r w:rsidR="00E4522E">
        <w:rPr>
          <w:rFonts w:ascii="Times New Roman" w:hAnsi="Times New Roman" w:cs="Times New Roman"/>
        </w:rPr>
        <w:t xml:space="preserve"> </w:t>
      </w:r>
      <w:r w:rsidR="00CF6D0F" w:rsidRPr="00521C70">
        <w:rPr>
          <w:rFonts w:ascii="Times New Roman" w:hAnsi="Times New Roman" w:cs="Times New Roman"/>
        </w:rPr>
        <w:t>Petitions must also include any additional supporting documentation that contains an explanation or justification of the appeal and the appeal amount.</w:t>
      </w:r>
      <w:r w:rsidR="00E4522E">
        <w:rPr>
          <w:rFonts w:ascii="Times New Roman" w:hAnsi="Times New Roman" w:cs="Times New Roman"/>
        </w:rPr>
        <w:t xml:space="preserve"> </w:t>
      </w:r>
      <w:r w:rsidR="00CF6D0F" w:rsidRPr="00521C70">
        <w:rPr>
          <w:rFonts w:ascii="Times New Roman" w:hAnsi="Times New Roman" w:cs="Times New Roman"/>
        </w:rPr>
        <w:t>Pursuant to Ind. Code § 6-1.1</w:t>
      </w:r>
      <w:r w:rsidR="005B653E" w:rsidRPr="00521C70">
        <w:rPr>
          <w:rFonts w:ascii="Times New Roman" w:hAnsi="Times New Roman" w:cs="Times New Roman"/>
        </w:rPr>
        <w:t xml:space="preserve">-18.5-12(a), the Department may deny an excess levy appeal on the basis that the unit has not </w:t>
      </w:r>
      <w:r w:rsidR="00C72FE5" w:rsidRPr="00521C70">
        <w:rPr>
          <w:rFonts w:ascii="Times New Roman" w:hAnsi="Times New Roman" w:cs="Times New Roman"/>
        </w:rPr>
        <w:t>provided an explanation that the unit will not be able to perform its government functions without an excess levy.</w:t>
      </w:r>
      <w:r w:rsidR="00E4522E">
        <w:rPr>
          <w:rFonts w:ascii="Times New Roman" w:hAnsi="Times New Roman" w:cs="Times New Roman"/>
        </w:rPr>
        <w:t xml:space="preserve"> </w:t>
      </w:r>
      <w:r w:rsidR="00C72FE5" w:rsidRPr="00521C70">
        <w:rPr>
          <w:rFonts w:ascii="Times New Roman" w:hAnsi="Times New Roman" w:cs="Times New Roman"/>
        </w:rPr>
        <w:t>The Department may also deny or modify an excess levy appeal on the basis that the unit has sufficient fund balances to allow it to carry out its governmental functions.</w:t>
      </w:r>
      <w:r w:rsidR="00E4522E">
        <w:rPr>
          <w:rFonts w:ascii="Times New Roman" w:hAnsi="Times New Roman" w:cs="Times New Roman"/>
        </w:rPr>
        <w:t xml:space="preserve"> </w:t>
      </w:r>
      <w:r w:rsidR="00C72FE5" w:rsidRPr="00521C70">
        <w:rPr>
          <w:rFonts w:ascii="Times New Roman" w:hAnsi="Times New Roman" w:cs="Times New Roman"/>
        </w:rPr>
        <w:t xml:space="preserve">Additionally, the Department will take circuit breaker credits into consideration when estimating fund balance </w:t>
      </w:r>
      <w:r w:rsidR="00936B5E" w:rsidRPr="00521C70">
        <w:rPr>
          <w:rFonts w:ascii="Times New Roman" w:hAnsi="Times New Roman" w:cs="Times New Roman"/>
        </w:rPr>
        <w:t>a</w:t>
      </w:r>
      <w:r w:rsidR="00C72FE5" w:rsidRPr="00521C70">
        <w:rPr>
          <w:rFonts w:ascii="Times New Roman" w:hAnsi="Times New Roman" w:cs="Times New Roman"/>
        </w:rPr>
        <w:t>mounts.</w:t>
      </w:r>
    </w:p>
    <w:p w14:paraId="566F7B44" w14:textId="77777777" w:rsidR="001D3214" w:rsidRPr="00521C70" w:rsidRDefault="001D3214" w:rsidP="002A43E4">
      <w:pPr>
        <w:spacing w:after="0" w:line="240" w:lineRule="auto"/>
        <w:rPr>
          <w:rFonts w:ascii="Times New Roman" w:hAnsi="Times New Roman" w:cs="Times New Roman"/>
        </w:rPr>
      </w:pPr>
    </w:p>
    <w:p w14:paraId="5961B34C" w14:textId="77777777" w:rsidR="001D3214" w:rsidRDefault="0082586B" w:rsidP="002A43E4">
      <w:pPr>
        <w:spacing w:after="0" w:line="240" w:lineRule="auto"/>
        <w:rPr>
          <w:rFonts w:ascii="Times New Roman" w:hAnsi="Times New Roman" w:cs="Times New Roman"/>
        </w:rPr>
      </w:pPr>
      <w:r w:rsidRPr="00521C70">
        <w:rPr>
          <w:rFonts w:ascii="Times New Roman" w:hAnsi="Times New Roman" w:cs="Times New Roman"/>
        </w:rPr>
        <w:t>Pursuant to Ind. Code § 6-1.1-18.5-12(c)</w:t>
      </w:r>
      <w:r w:rsidR="0016226B" w:rsidRPr="00521C70">
        <w:rPr>
          <w:rFonts w:ascii="Times New Roman" w:hAnsi="Times New Roman" w:cs="Times New Roman"/>
        </w:rPr>
        <w:t>, the Department reserves the right to require the appropriate unit official to produce relevant records or books in consideration of the appeal.</w:t>
      </w:r>
    </w:p>
    <w:p w14:paraId="672D2914" w14:textId="77777777" w:rsidR="001D3214" w:rsidRDefault="001D3214" w:rsidP="002A43E4">
      <w:pPr>
        <w:spacing w:after="0" w:line="240" w:lineRule="auto"/>
        <w:rPr>
          <w:rFonts w:ascii="Times New Roman" w:hAnsi="Times New Roman" w:cs="Times New Roman"/>
        </w:rPr>
      </w:pPr>
    </w:p>
    <w:p w14:paraId="010535CA" w14:textId="14284008" w:rsidR="0082586B" w:rsidRPr="00521C70" w:rsidRDefault="00EB2701" w:rsidP="002A43E4">
      <w:pPr>
        <w:spacing w:after="0" w:line="240" w:lineRule="auto"/>
        <w:rPr>
          <w:rFonts w:ascii="Times New Roman" w:hAnsi="Times New Roman" w:cs="Times New Roman"/>
        </w:rPr>
      </w:pPr>
      <w:r w:rsidRPr="009B2F26">
        <w:rPr>
          <w:rFonts w:ascii="Times New Roman" w:hAnsi="Times New Roman" w:cs="Times New Roman"/>
          <w:b/>
          <w:bCs/>
        </w:rPr>
        <w:t>Failure to timely respond with requested information may be cause for denial of the appeal.</w:t>
      </w:r>
    </w:p>
    <w:p w14:paraId="1C217667" w14:textId="77777777" w:rsidR="002578C4" w:rsidRPr="00521C70" w:rsidRDefault="002578C4" w:rsidP="002A43E4">
      <w:pPr>
        <w:spacing w:after="0" w:line="240" w:lineRule="auto"/>
        <w:rPr>
          <w:rFonts w:ascii="Times New Roman" w:hAnsi="Times New Roman" w:cs="Times New Roman"/>
          <w:b/>
          <w:bCs/>
        </w:rPr>
      </w:pPr>
    </w:p>
    <w:p w14:paraId="3D5C0958" w14:textId="365576BC" w:rsidR="00664E48" w:rsidRPr="00521C70" w:rsidRDefault="00725C63" w:rsidP="002A43E4">
      <w:pPr>
        <w:spacing w:after="0" w:line="240" w:lineRule="auto"/>
        <w:rPr>
          <w:rFonts w:ascii="Times New Roman" w:hAnsi="Times New Roman" w:cs="Times New Roman"/>
        </w:rPr>
      </w:pPr>
      <w:r w:rsidRPr="00521C70">
        <w:rPr>
          <w:rFonts w:ascii="Times New Roman" w:hAnsi="Times New Roman" w:cs="Times New Roman"/>
        </w:rPr>
        <w:t>Remainder o</w:t>
      </w:r>
      <w:r w:rsidR="002578C4" w:rsidRPr="00521C70">
        <w:rPr>
          <w:rFonts w:ascii="Times New Roman" w:hAnsi="Times New Roman" w:cs="Times New Roman"/>
        </w:rPr>
        <w:t xml:space="preserve">f </w:t>
      </w:r>
      <w:r w:rsidR="00712034">
        <w:rPr>
          <w:rFonts w:ascii="Times New Roman" w:hAnsi="Times New Roman" w:cs="Times New Roman"/>
        </w:rPr>
        <w:t xml:space="preserve">the </w:t>
      </w:r>
      <w:r w:rsidR="002578C4" w:rsidRPr="00521C70">
        <w:rPr>
          <w:rFonts w:ascii="Times New Roman" w:hAnsi="Times New Roman" w:cs="Times New Roman"/>
        </w:rPr>
        <w:t xml:space="preserve">page </w:t>
      </w:r>
      <w:r w:rsidR="00712034">
        <w:rPr>
          <w:rFonts w:ascii="Times New Roman" w:hAnsi="Times New Roman" w:cs="Times New Roman"/>
        </w:rPr>
        <w:t xml:space="preserve">is </w:t>
      </w:r>
      <w:r w:rsidR="002578C4" w:rsidRPr="00521C70">
        <w:rPr>
          <w:rFonts w:ascii="Times New Roman" w:hAnsi="Times New Roman" w:cs="Times New Roman"/>
        </w:rPr>
        <w:t>intentionally left blank.</w:t>
      </w:r>
      <w:r w:rsidR="00A73750" w:rsidRPr="00521C70">
        <w:rPr>
          <w:rFonts w:ascii="Times New Roman" w:hAnsi="Times New Roman" w:cs="Times New Roman"/>
        </w:rPr>
        <w:br w:type="page"/>
      </w:r>
    </w:p>
    <w:p w14:paraId="529865D6" w14:textId="38611611" w:rsidR="0016226B" w:rsidRPr="00521C70" w:rsidRDefault="00B74C04"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 xml:space="preserve">EXCESS LEVY APPEAL PETITION – </w:t>
      </w:r>
      <w:r w:rsidR="00C82514" w:rsidRPr="00521C70">
        <w:rPr>
          <w:rFonts w:ascii="Times New Roman" w:hAnsi="Times New Roman" w:cs="Times New Roman"/>
          <w:b/>
          <w:bCs/>
        </w:rPr>
        <w:t>SECTION 1:</w:t>
      </w:r>
      <w:r w:rsidR="00E4522E">
        <w:rPr>
          <w:rFonts w:ascii="Times New Roman" w:hAnsi="Times New Roman" w:cs="Times New Roman"/>
          <w:b/>
          <w:bCs/>
        </w:rPr>
        <w:t xml:space="preserve"> </w:t>
      </w:r>
      <w:r w:rsidRPr="00521C70">
        <w:rPr>
          <w:rFonts w:ascii="Times New Roman" w:hAnsi="Times New Roman" w:cs="Times New Roman"/>
          <w:b/>
          <w:bCs/>
        </w:rPr>
        <w:t>COVER PAGE</w:t>
      </w:r>
    </w:p>
    <w:p w14:paraId="3B2BD9E9" w14:textId="44996E05" w:rsidR="00B74C04" w:rsidRPr="00521C70" w:rsidRDefault="009C499C"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280F967D" w14:textId="77777777" w:rsidR="009C499C" w:rsidRPr="00521C70" w:rsidRDefault="009C499C" w:rsidP="002A43E4">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515"/>
        <w:gridCol w:w="6835"/>
      </w:tblGrid>
      <w:tr w:rsidR="00B74C04" w:rsidRPr="00521C70" w14:paraId="540F393F" w14:textId="77777777" w:rsidTr="00EC4362">
        <w:trPr>
          <w:trHeight w:val="720"/>
        </w:trPr>
        <w:tc>
          <w:tcPr>
            <w:tcW w:w="2515" w:type="dxa"/>
          </w:tcPr>
          <w:p w14:paraId="500EA89A" w14:textId="754FCB79"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Taxing Unit Name:</w:t>
            </w:r>
          </w:p>
        </w:tc>
        <w:tc>
          <w:tcPr>
            <w:tcW w:w="6835" w:type="dxa"/>
          </w:tcPr>
          <w:p w14:paraId="5D6703F2" w14:textId="18C88F27" w:rsidR="00B74C04" w:rsidRPr="00521C70" w:rsidRDefault="00B74C04" w:rsidP="002A43E4">
            <w:pPr>
              <w:rPr>
                <w:rFonts w:ascii="Times New Roman" w:hAnsi="Times New Roman" w:cs="Times New Roman"/>
              </w:rPr>
            </w:pPr>
          </w:p>
        </w:tc>
      </w:tr>
      <w:tr w:rsidR="00B74C04" w:rsidRPr="00521C70" w14:paraId="28A5D78A" w14:textId="77777777" w:rsidTr="00EC4362">
        <w:trPr>
          <w:trHeight w:val="720"/>
        </w:trPr>
        <w:tc>
          <w:tcPr>
            <w:tcW w:w="2515" w:type="dxa"/>
          </w:tcPr>
          <w:p w14:paraId="67141A06" w14:textId="678F2D96"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County:</w:t>
            </w:r>
          </w:p>
        </w:tc>
        <w:tc>
          <w:tcPr>
            <w:tcW w:w="6835" w:type="dxa"/>
          </w:tcPr>
          <w:p w14:paraId="093746DA" w14:textId="77777777" w:rsidR="00B74C04" w:rsidRPr="00521C70" w:rsidRDefault="00B74C04" w:rsidP="002A43E4">
            <w:pPr>
              <w:rPr>
                <w:rFonts w:ascii="Times New Roman" w:hAnsi="Times New Roman" w:cs="Times New Roman"/>
              </w:rPr>
            </w:pPr>
          </w:p>
        </w:tc>
      </w:tr>
      <w:tr w:rsidR="00B74C04" w:rsidRPr="00521C70" w14:paraId="25C7BB42" w14:textId="77777777" w:rsidTr="00EC4362">
        <w:trPr>
          <w:trHeight w:val="720"/>
        </w:trPr>
        <w:tc>
          <w:tcPr>
            <w:tcW w:w="2515" w:type="dxa"/>
          </w:tcPr>
          <w:p w14:paraId="18E06DD5" w14:textId="24374999"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Fiscal Officer Name:</w:t>
            </w:r>
          </w:p>
        </w:tc>
        <w:tc>
          <w:tcPr>
            <w:tcW w:w="6835" w:type="dxa"/>
          </w:tcPr>
          <w:p w14:paraId="74E23993" w14:textId="77777777" w:rsidR="00B74C04" w:rsidRPr="00521C70" w:rsidRDefault="00B74C04" w:rsidP="002A43E4">
            <w:pPr>
              <w:rPr>
                <w:rFonts w:ascii="Times New Roman" w:hAnsi="Times New Roman" w:cs="Times New Roman"/>
              </w:rPr>
            </w:pPr>
          </w:p>
        </w:tc>
      </w:tr>
      <w:tr w:rsidR="00B74C04" w:rsidRPr="00521C70" w14:paraId="17ED83B7" w14:textId="77777777" w:rsidTr="00EC4362">
        <w:trPr>
          <w:trHeight w:val="720"/>
        </w:trPr>
        <w:tc>
          <w:tcPr>
            <w:tcW w:w="2515" w:type="dxa"/>
          </w:tcPr>
          <w:p w14:paraId="7E79F3A0" w14:textId="565ECD20"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Office Address:</w:t>
            </w:r>
          </w:p>
        </w:tc>
        <w:tc>
          <w:tcPr>
            <w:tcW w:w="6835" w:type="dxa"/>
          </w:tcPr>
          <w:p w14:paraId="2784423A" w14:textId="77777777" w:rsidR="00B74C04" w:rsidRPr="00521C70" w:rsidRDefault="00B74C04" w:rsidP="002A43E4">
            <w:pPr>
              <w:rPr>
                <w:rFonts w:ascii="Times New Roman" w:hAnsi="Times New Roman" w:cs="Times New Roman"/>
              </w:rPr>
            </w:pPr>
          </w:p>
        </w:tc>
      </w:tr>
      <w:tr w:rsidR="00B74C04" w:rsidRPr="00521C70" w14:paraId="5CF3E734" w14:textId="77777777" w:rsidTr="00EC4362">
        <w:trPr>
          <w:trHeight w:val="720"/>
        </w:trPr>
        <w:tc>
          <w:tcPr>
            <w:tcW w:w="2515" w:type="dxa"/>
          </w:tcPr>
          <w:p w14:paraId="1739F9A6" w14:textId="08CB03C5"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Telephone Number:</w:t>
            </w:r>
          </w:p>
        </w:tc>
        <w:tc>
          <w:tcPr>
            <w:tcW w:w="6835" w:type="dxa"/>
          </w:tcPr>
          <w:p w14:paraId="262B0F3A" w14:textId="77777777" w:rsidR="00B74C04" w:rsidRPr="00521C70" w:rsidRDefault="00B74C04" w:rsidP="002A43E4">
            <w:pPr>
              <w:rPr>
                <w:rFonts w:ascii="Times New Roman" w:hAnsi="Times New Roman" w:cs="Times New Roman"/>
              </w:rPr>
            </w:pPr>
          </w:p>
        </w:tc>
      </w:tr>
      <w:tr w:rsidR="00B74C04" w:rsidRPr="00521C70" w14:paraId="6CE99A0B" w14:textId="77777777" w:rsidTr="00EC4362">
        <w:trPr>
          <w:trHeight w:val="720"/>
        </w:trPr>
        <w:tc>
          <w:tcPr>
            <w:tcW w:w="2515" w:type="dxa"/>
          </w:tcPr>
          <w:p w14:paraId="3C7394D9" w14:textId="0B3FA00D"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Email Address:</w:t>
            </w:r>
          </w:p>
        </w:tc>
        <w:tc>
          <w:tcPr>
            <w:tcW w:w="6835" w:type="dxa"/>
          </w:tcPr>
          <w:p w14:paraId="39221E1A" w14:textId="77777777" w:rsidR="00B74C04" w:rsidRPr="00521C70" w:rsidRDefault="00B74C04" w:rsidP="002A43E4">
            <w:pPr>
              <w:rPr>
                <w:rFonts w:ascii="Times New Roman" w:hAnsi="Times New Roman" w:cs="Times New Roman"/>
              </w:rPr>
            </w:pPr>
          </w:p>
        </w:tc>
      </w:tr>
      <w:tr w:rsidR="00B74C04" w:rsidRPr="00521C70" w14:paraId="5856564F" w14:textId="77777777" w:rsidTr="00EC4362">
        <w:trPr>
          <w:trHeight w:val="720"/>
        </w:trPr>
        <w:tc>
          <w:tcPr>
            <w:tcW w:w="2515" w:type="dxa"/>
          </w:tcPr>
          <w:p w14:paraId="01FAD8E4" w14:textId="1E425C1B"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Financial Advisor Contact Information:</w:t>
            </w:r>
          </w:p>
        </w:tc>
        <w:tc>
          <w:tcPr>
            <w:tcW w:w="6835" w:type="dxa"/>
          </w:tcPr>
          <w:p w14:paraId="0F5F5BED" w14:textId="77777777" w:rsidR="00B74C04" w:rsidRPr="00521C70" w:rsidRDefault="00B74C04" w:rsidP="002A43E4">
            <w:pPr>
              <w:rPr>
                <w:rFonts w:ascii="Times New Roman" w:hAnsi="Times New Roman" w:cs="Times New Roman"/>
              </w:rPr>
            </w:pPr>
          </w:p>
        </w:tc>
      </w:tr>
      <w:tr w:rsidR="00B74C04" w:rsidRPr="00521C70" w14:paraId="561672AB" w14:textId="77777777" w:rsidTr="00EC4362">
        <w:trPr>
          <w:trHeight w:val="720"/>
        </w:trPr>
        <w:tc>
          <w:tcPr>
            <w:tcW w:w="2515" w:type="dxa"/>
          </w:tcPr>
          <w:p w14:paraId="7244B090" w14:textId="25049677" w:rsidR="00B74C04" w:rsidRPr="00521C70" w:rsidRDefault="00B74C04" w:rsidP="002A43E4">
            <w:pPr>
              <w:rPr>
                <w:rFonts w:ascii="Times New Roman" w:hAnsi="Times New Roman" w:cs="Times New Roman"/>
                <w:b/>
                <w:bCs/>
              </w:rPr>
            </w:pPr>
            <w:r w:rsidRPr="00521C70">
              <w:rPr>
                <w:rFonts w:ascii="Times New Roman" w:hAnsi="Times New Roman" w:cs="Times New Roman"/>
                <w:b/>
                <w:bCs/>
              </w:rPr>
              <w:t>Appeal Amount:</w:t>
            </w:r>
          </w:p>
        </w:tc>
        <w:tc>
          <w:tcPr>
            <w:tcW w:w="6835" w:type="dxa"/>
          </w:tcPr>
          <w:p w14:paraId="50368198" w14:textId="77777777" w:rsidR="00B74C04" w:rsidRPr="00521C70" w:rsidRDefault="00B74C04" w:rsidP="002A43E4">
            <w:pPr>
              <w:rPr>
                <w:rFonts w:ascii="Times New Roman" w:hAnsi="Times New Roman" w:cs="Times New Roman"/>
              </w:rPr>
            </w:pPr>
          </w:p>
        </w:tc>
      </w:tr>
    </w:tbl>
    <w:p w14:paraId="7F9D8CF4" w14:textId="77777777" w:rsidR="0062182D" w:rsidRPr="00521C70" w:rsidRDefault="0062182D" w:rsidP="002A43E4">
      <w:pPr>
        <w:spacing w:after="0" w:line="240" w:lineRule="auto"/>
        <w:rPr>
          <w:rFonts w:ascii="Times New Roman" w:hAnsi="Times New Roman" w:cs="Times New Roman"/>
        </w:rPr>
      </w:pPr>
    </w:p>
    <w:p w14:paraId="23CC4BCA" w14:textId="14B2E4BF" w:rsidR="006A77C7" w:rsidRPr="00521C70" w:rsidRDefault="00EC4362" w:rsidP="002A43E4">
      <w:pPr>
        <w:spacing w:after="0" w:line="240" w:lineRule="auto"/>
        <w:rPr>
          <w:rFonts w:ascii="Times New Roman" w:hAnsi="Times New Roman" w:cs="Times New Roman"/>
        </w:rPr>
      </w:pPr>
      <w:r w:rsidRPr="00521C70">
        <w:rPr>
          <w:rFonts w:ascii="Times New Roman" w:hAnsi="Times New Roman" w:cs="Times New Roman"/>
        </w:rPr>
        <w:t xml:space="preserve">For consideration, the submission </w:t>
      </w:r>
      <w:r w:rsidRPr="00521C70">
        <w:rPr>
          <w:rFonts w:ascii="Times New Roman" w:hAnsi="Times New Roman" w:cs="Times New Roman"/>
          <w:u w:val="single"/>
        </w:rPr>
        <w:t>must</w:t>
      </w:r>
      <w:r w:rsidRPr="00521C70">
        <w:rPr>
          <w:rFonts w:ascii="Times New Roman" w:hAnsi="Times New Roman" w:cs="Times New Roman"/>
        </w:rPr>
        <w:t xml:space="preserve"> </w:t>
      </w:r>
      <w:r w:rsidR="006A77C7" w:rsidRPr="00521C70">
        <w:rPr>
          <w:rFonts w:ascii="Times New Roman" w:hAnsi="Times New Roman" w:cs="Times New Roman"/>
        </w:rPr>
        <w:t>include the following documentation.</w:t>
      </w:r>
      <w:r w:rsidR="00E4522E">
        <w:rPr>
          <w:rFonts w:ascii="Times New Roman" w:hAnsi="Times New Roman" w:cs="Times New Roman"/>
        </w:rPr>
        <w:t xml:space="preserve"> </w:t>
      </w:r>
      <w:r w:rsidR="006A77C7" w:rsidRPr="00521C70">
        <w:rPr>
          <w:rFonts w:ascii="Times New Roman" w:hAnsi="Times New Roman" w:cs="Times New Roman"/>
        </w:rPr>
        <w:t>Confirm that the following documents have been prepared and are included with your submission.</w:t>
      </w:r>
      <w:r w:rsidR="00E4522E">
        <w:rPr>
          <w:rFonts w:ascii="Times New Roman" w:hAnsi="Times New Roman" w:cs="Times New Roman"/>
        </w:rPr>
        <w:t xml:space="preserve"> </w:t>
      </w:r>
    </w:p>
    <w:p w14:paraId="78CD2A52" w14:textId="77777777" w:rsidR="00B41CF8" w:rsidRPr="00521C70" w:rsidRDefault="00B41CF8" w:rsidP="002A43E4">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396"/>
        <w:gridCol w:w="7791"/>
        <w:gridCol w:w="1163"/>
      </w:tblGrid>
      <w:tr w:rsidR="00B95D56" w:rsidRPr="00521C70" w14:paraId="0816EB43" w14:textId="77777777" w:rsidTr="00191312">
        <w:trPr>
          <w:trHeight w:val="170"/>
        </w:trPr>
        <w:tc>
          <w:tcPr>
            <w:tcW w:w="396" w:type="dxa"/>
          </w:tcPr>
          <w:p w14:paraId="078335E6" w14:textId="77777777" w:rsidR="00B95D56" w:rsidRPr="00521C70" w:rsidRDefault="00B95D56" w:rsidP="002A43E4">
            <w:pPr>
              <w:jc w:val="center"/>
              <w:rPr>
                <w:rFonts w:ascii="Times New Roman" w:hAnsi="Times New Roman" w:cs="Times New Roman"/>
              </w:rPr>
            </w:pPr>
          </w:p>
        </w:tc>
        <w:tc>
          <w:tcPr>
            <w:tcW w:w="7791" w:type="dxa"/>
          </w:tcPr>
          <w:p w14:paraId="4FB7625D"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Required Documentation</w:t>
            </w:r>
          </w:p>
        </w:tc>
        <w:tc>
          <w:tcPr>
            <w:tcW w:w="1163" w:type="dxa"/>
          </w:tcPr>
          <w:p w14:paraId="49457143"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Included?</w:t>
            </w:r>
          </w:p>
        </w:tc>
      </w:tr>
      <w:tr w:rsidR="00B95D56" w:rsidRPr="00521C70" w14:paraId="53FC12A2" w14:textId="77777777" w:rsidTr="00191312">
        <w:trPr>
          <w:trHeight w:val="170"/>
        </w:trPr>
        <w:tc>
          <w:tcPr>
            <w:tcW w:w="396" w:type="dxa"/>
          </w:tcPr>
          <w:p w14:paraId="724C2D99"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1.</w:t>
            </w:r>
          </w:p>
        </w:tc>
        <w:tc>
          <w:tcPr>
            <w:tcW w:w="7791" w:type="dxa"/>
          </w:tcPr>
          <w:p w14:paraId="576921A1" w14:textId="27D73205" w:rsidR="00B95D56" w:rsidRPr="00521C70" w:rsidRDefault="00B95D56" w:rsidP="002A43E4">
            <w:pPr>
              <w:rPr>
                <w:rFonts w:ascii="Times New Roman" w:hAnsi="Times New Roman" w:cs="Times New Roman"/>
              </w:rPr>
            </w:pPr>
            <w:r w:rsidRPr="00521C70">
              <w:rPr>
                <w:rFonts w:ascii="Times New Roman" w:hAnsi="Times New Roman" w:cs="Times New Roman"/>
              </w:rPr>
              <w:t>Cover page</w:t>
            </w:r>
            <w:r w:rsidR="000371CD" w:rsidRPr="00521C70">
              <w:rPr>
                <w:rFonts w:ascii="Times New Roman" w:hAnsi="Times New Roman" w:cs="Times New Roman"/>
              </w:rPr>
              <w:t xml:space="preserve"> – Section 1.</w:t>
            </w:r>
          </w:p>
        </w:tc>
        <w:tc>
          <w:tcPr>
            <w:tcW w:w="1163" w:type="dxa"/>
          </w:tcPr>
          <w:p w14:paraId="773C00EA"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Y or N</w:t>
            </w:r>
          </w:p>
        </w:tc>
      </w:tr>
      <w:tr w:rsidR="00B95D56" w:rsidRPr="00521C70" w14:paraId="0FEB11D5" w14:textId="77777777" w:rsidTr="00191312">
        <w:trPr>
          <w:trHeight w:val="143"/>
        </w:trPr>
        <w:tc>
          <w:tcPr>
            <w:tcW w:w="396" w:type="dxa"/>
          </w:tcPr>
          <w:p w14:paraId="0863B3FC"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2.</w:t>
            </w:r>
          </w:p>
        </w:tc>
        <w:tc>
          <w:tcPr>
            <w:tcW w:w="7791" w:type="dxa"/>
          </w:tcPr>
          <w:p w14:paraId="3A44894A" w14:textId="5E9BC307" w:rsidR="00B95D56" w:rsidRPr="00521C70" w:rsidRDefault="00B95D56" w:rsidP="002A43E4">
            <w:pPr>
              <w:rPr>
                <w:rFonts w:ascii="Times New Roman" w:hAnsi="Times New Roman" w:cs="Times New Roman"/>
              </w:rPr>
            </w:pPr>
            <w:r w:rsidRPr="00521C70">
              <w:rPr>
                <w:rFonts w:ascii="Times New Roman" w:hAnsi="Times New Roman" w:cs="Times New Roman"/>
              </w:rPr>
              <w:t xml:space="preserve">Excess Levy Appeal Petition </w:t>
            </w:r>
            <w:r w:rsidR="000371CD" w:rsidRPr="00521C70">
              <w:rPr>
                <w:rFonts w:ascii="Times New Roman" w:hAnsi="Times New Roman" w:cs="Times New Roman"/>
              </w:rPr>
              <w:t xml:space="preserve">- </w:t>
            </w:r>
            <w:r w:rsidR="002C1B6D" w:rsidRPr="00521C70">
              <w:rPr>
                <w:rFonts w:ascii="Times New Roman" w:hAnsi="Times New Roman" w:cs="Times New Roman"/>
              </w:rPr>
              <w:t>Section</w:t>
            </w:r>
            <w:r w:rsidRPr="00521C70">
              <w:rPr>
                <w:rFonts w:ascii="Times New Roman" w:hAnsi="Times New Roman" w:cs="Times New Roman"/>
              </w:rPr>
              <w:t xml:space="preserve"> </w:t>
            </w:r>
            <w:r w:rsidR="000371CD" w:rsidRPr="00521C70">
              <w:rPr>
                <w:rFonts w:ascii="Times New Roman" w:hAnsi="Times New Roman" w:cs="Times New Roman"/>
              </w:rPr>
              <w:t>2</w:t>
            </w:r>
            <w:r w:rsidR="00505531" w:rsidRPr="00521C70">
              <w:rPr>
                <w:rFonts w:ascii="Times New Roman" w:hAnsi="Times New Roman" w:cs="Times New Roman"/>
              </w:rPr>
              <w:t>, Section 3, Section 4</w:t>
            </w:r>
            <w:r w:rsidR="003C0C09" w:rsidRPr="00521C70">
              <w:rPr>
                <w:rFonts w:ascii="Times New Roman" w:hAnsi="Times New Roman" w:cs="Times New Roman"/>
              </w:rPr>
              <w:t>, Section 5.</w:t>
            </w:r>
          </w:p>
        </w:tc>
        <w:tc>
          <w:tcPr>
            <w:tcW w:w="1163" w:type="dxa"/>
          </w:tcPr>
          <w:p w14:paraId="7253B246" w14:textId="77777777" w:rsidR="00B95D56" w:rsidRPr="00521C70" w:rsidRDefault="00B95D56" w:rsidP="002A43E4">
            <w:pPr>
              <w:jc w:val="center"/>
              <w:rPr>
                <w:rFonts w:ascii="Times New Roman" w:hAnsi="Times New Roman" w:cs="Times New Roman"/>
              </w:rPr>
            </w:pPr>
            <w:r w:rsidRPr="00521C70">
              <w:rPr>
                <w:rFonts w:ascii="Times New Roman" w:hAnsi="Times New Roman" w:cs="Times New Roman"/>
              </w:rPr>
              <w:t>Y or N</w:t>
            </w:r>
          </w:p>
        </w:tc>
      </w:tr>
      <w:tr w:rsidR="00B95D56" w:rsidRPr="00521C70" w14:paraId="11089036" w14:textId="77777777" w:rsidTr="00191312">
        <w:trPr>
          <w:trHeight w:val="215"/>
        </w:trPr>
        <w:tc>
          <w:tcPr>
            <w:tcW w:w="396" w:type="dxa"/>
          </w:tcPr>
          <w:p w14:paraId="4817C928" w14:textId="77777777" w:rsidR="00B95D56" w:rsidRPr="00521C70" w:rsidRDefault="00B95D56" w:rsidP="002A43E4">
            <w:pPr>
              <w:tabs>
                <w:tab w:val="center" w:pos="-3420"/>
              </w:tabs>
              <w:jc w:val="center"/>
              <w:rPr>
                <w:rFonts w:ascii="Times New Roman" w:hAnsi="Times New Roman" w:cs="Times New Roman"/>
              </w:rPr>
            </w:pPr>
            <w:r w:rsidRPr="00521C70">
              <w:rPr>
                <w:rFonts w:ascii="Times New Roman" w:hAnsi="Times New Roman" w:cs="Times New Roman"/>
              </w:rPr>
              <w:t>3.</w:t>
            </w:r>
          </w:p>
        </w:tc>
        <w:tc>
          <w:tcPr>
            <w:tcW w:w="7791" w:type="dxa"/>
          </w:tcPr>
          <w:p w14:paraId="5F8266C2" w14:textId="7A153019" w:rsidR="00B95D56" w:rsidRPr="00521C70" w:rsidRDefault="00B95D56" w:rsidP="002A43E4">
            <w:pPr>
              <w:rPr>
                <w:rFonts w:ascii="Times New Roman" w:hAnsi="Times New Roman" w:cs="Times New Roman"/>
              </w:rPr>
            </w:pPr>
            <w:r w:rsidRPr="00521C70">
              <w:rPr>
                <w:rFonts w:ascii="Times New Roman" w:hAnsi="Times New Roman" w:cs="Times New Roman"/>
              </w:rPr>
              <w:t>Petition to appeal for an increase above the maximum levy.</w:t>
            </w:r>
          </w:p>
        </w:tc>
        <w:tc>
          <w:tcPr>
            <w:tcW w:w="1163" w:type="dxa"/>
          </w:tcPr>
          <w:p w14:paraId="28AD0794" w14:textId="77777777" w:rsidR="00B95D56" w:rsidRPr="00521C70" w:rsidRDefault="00B95D56"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r w:rsidR="00B95D56" w:rsidRPr="00521C70" w14:paraId="5015706F" w14:textId="77777777" w:rsidTr="002A43E4">
        <w:trPr>
          <w:trHeight w:val="305"/>
        </w:trPr>
        <w:tc>
          <w:tcPr>
            <w:tcW w:w="396" w:type="dxa"/>
          </w:tcPr>
          <w:p w14:paraId="10911A1F" w14:textId="77777777" w:rsidR="00B95D56" w:rsidRPr="00521C70" w:rsidRDefault="00B95D56" w:rsidP="002A43E4">
            <w:pPr>
              <w:tabs>
                <w:tab w:val="center" w:pos="-3420"/>
              </w:tabs>
              <w:jc w:val="center"/>
              <w:rPr>
                <w:rFonts w:ascii="Times New Roman" w:hAnsi="Times New Roman" w:cs="Times New Roman"/>
              </w:rPr>
            </w:pPr>
            <w:r w:rsidRPr="00521C70">
              <w:rPr>
                <w:rFonts w:ascii="Times New Roman" w:hAnsi="Times New Roman" w:cs="Times New Roman"/>
              </w:rPr>
              <w:t>4.</w:t>
            </w:r>
          </w:p>
        </w:tc>
        <w:tc>
          <w:tcPr>
            <w:tcW w:w="7791" w:type="dxa"/>
          </w:tcPr>
          <w:p w14:paraId="29A3DB13" w14:textId="77777777" w:rsidR="00B95D56" w:rsidRPr="00521C70" w:rsidRDefault="00B95D56" w:rsidP="002A43E4">
            <w:pPr>
              <w:rPr>
                <w:rFonts w:ascii="Times New Roman" w:hAnsi="Times New Roman" w:cs="Times New Roman"/>
              </w:rPr>
            </w:pPr>
            <w:r w:rsidRPr="00521C70">
              <w:rPr>
                <w:rFonts w:ascii="Times New Roman" w:hAnsi="Times New Roman" w:cs="Times New Roman"/>
              </w:rPr>
              <w:t>Signed Certification of Appeal Information.</w:t>
            </w:r>
          </w:p>
        </w:tc>
        <w:tc>
          <w:tcPr>
            <w:tcW w:w="1163" w:type="dxa"/>
          </w:tcPr>
          <w:p w14:paraId="0E182A24" w14:textId="77777777" w:rsidR="00B95D56" w:rsidRPr="00521C70" w:rsidRDefault="00B95D56"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r w:rsidR="00190F48" w:rsidRPr="00521C70" w14:paraId="447B3487" w14:textId="77777777" w:rsidTr="00191312">
        <w:trPr>
          <w:trHeight w:val="548"/>
        </w:trPr>
        <w:tc>
          <w:tcPr>
            <w:tcW w:w="396" w:type="dxa"/>
          </w:tcPr>
          <w:p w14:paraId="0DDE46A6" w14:textId="299F87A7"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5.</w:t>
            </w:r>
          </w:p>
        </w:tc>
        <w:tc>
          <w:tcPr>
            <w:tcW w:w="7791" w:type="dxa"/>
          </w:tcPr>
          <w:p w14:paraId="2348FB30" w14:textId="4F874095" w:rsidR="00190F48" w:rsidRPr="00521C70" w:rsidRDefault="00190F48" w:rsidP="002A43E4">
            <w:pPr>
              <w:rPr>
                <w:rFonts w:ascii="Times New Roman" w:hAnsi="Times New Roman" w:cs="Times New Roman"/>
              </w:rPr>
            </w:pPr>
            <w:r w:rsidRPr="00521C70">
              <w:rPr>
                <w:rFonts w:ascii="Times New Roman" w:hAnsi="Times New Roman" w:cs="Times New Roman"/>
              </w:rPr>
              <w:t>County Form 127-CER (Register of Certificate of Error) for the year(s) in which the shortfall occurred for each taxing district of which the unit is a taxing entity.</w:t>
            </w:r>
          </w:p>
        </w:tc>
        <w:tc>
          <w:tcPr>
            <w:tcW w:w="1163" w:type="dxa"/>
          </w:tcPr>
          <w:p w14:paraId="41D932B5" w14:textId="376D803B"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r w:rsidR="00190F48" w:rsidRPr="00521C70" w14:paraId="3B60910D" w14:textId="77777777" w:rsidTr="00191312">
        <w:trPr>
          <w:trHeight w:val="548"/>
        </w:trPr>
        <w:tc>
          <w:tcPr>
            <w:tcW w:w="396" w:type="dxa"/>
          </w:tcPr>
          <w:p w14:paraId="2CB5A0A7" w14:textId="064AF806"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6.</w:t>
            </w:r>
          </w:p>
        </w:tc>
        <w:tc>
          <w:tcPr>
            <w:tcW w:w="7791" w:type="dxa"/>
          </w:tcPr>
          <w:p w14:paraId="4EE0F6D7" w14:textId="09A183E9" w:rsidR="00190F48" w:rsidRPr="00521C70" w:rsidRDefault="00190F48" w:rsidP="002A43E4">
            <w:pPr>
              <w:rPr>
                <w:rFonts w:ascii="Times New Roman" w:hAnsi="Times New Roman" w:cs="Times New Roman"/>
              </w:rPr>
            </w:pPr>
            <w:r w:rsidRPr="00521C70">
              <w:rPr>
                <w:rFonts w:ascii="Times New Roman" w:hAnsi="Times New Roman" w:cs="Times New Roman"/>
              </w:rPr>
              <w:t>County Form 17-TC (Certificate of County Auditor of Tax Refund Claims) for each taxing district of which the unit is a taxing entity.</w:t>
            </w:r>
            <w:r w:rsidR="00E4522E">
              <w:rPr>
                <w:rFonts w:ascii="Times New Roman" w:hAnsi="Times New Roman" w:cs="Times New Roman"/>
              </w:rPr>
              <w:t xml:space="preserve"> </w:t>
            </w:r>
            <w:r w:rsidRPr="00521C70">
              <w:rPr>
                <w:rFonts w:ascii="Times New Roman" w:hAnsi="Times New Roman" w:cs="Times New Roman"/>
              </w:rPr>
              <w:t>Refunds must clearly indicate the assessment year for which the refund is claimed.</w:t>
            </w:r>
          </w:p>
        </w:tc>
        <w:tc>
          <w:tcPr>
            <w:tcW w:w="1163" w:type="dxa"/>
          </w:tcPr>
          <w:p w14:paraId="276A7D95" w14:textId="675EAAD7"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r w:rsidR="00190F48" w:rsidRPr="00521C70" w14:paraId="7D4532F3" w14:textId="77777777" w:rsidTr="00191312">
        <w:trPr>
          <w:trHeight w:val="548"/>
        </w:trPr>
        <w:tc>
          <w:tcPr>
            <w:tcW w:w="396" w:type="dxa"/>
          </w:tcPr>
          <w:p w14:paraId="4B5A1BF4" w14:textId="0EF37C8B"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7.</w:t>
            </w:r>
          </w:p>
        </w:tc>
        <w:tc>
          <w:tcPr>
            <w:tcW w:w="7791" w:type="dxa"/>
          </w:tcPr>
          <w:p w14:paraId="5AEF40AC" w14:textId="11DF8C98" w:rsidR="00190F48" w:rsidRPr="00521C70" w:rsidRDefault="00190F48" w:rsidP="002A43E4">
            <w:pPr>
              <w:rPr>
                <w:rFonts w:ascii="Times New Roman" w:hAnsi="Times New Roman" w:cs="Times New Roman"/>
              </w:rPr>
            </w:pPr>
            <w:r w:rsidRPr="00521C70">
              <w:rPr>
                <w:rFonts w:ascii="Times New Roman" w:hAnsi="Times New Roman" w:cs="Times New Roman"/>
              </w:rPr>
              <w:t>County Form 22 (County Auditor’s Certificate of Tax Distribution) for each year the unit is claiming a property tax shortfall (for both the June and December settlements).</w:t>
            </w:r>
          </w:p>
        </w:tc>
        <w:tc>
          <w:tcPr>
            <w:tcW w:w="1163" w:type="dxa"/>
          </w:tcPr>
          <w:p w14:paraId="2790E8F1" w14:textId="48215233" w:rsidR="00190F48" w:rsidRPr="00521C70" w:rsidRDefault="00190F48" w:rsidP="002A43E4">
            <w:pPr>
              <w:tabs>
                <w:tab w:val="center" w:pos="-3420"/>
              </w:tabs>
              <w:jc w:val="center"/>
              <w:rPr>
                <w:rFonts w:ascii="Times New Roman" w:hAnsi="Times New Roman" w:cs="Times New Roman"/>
              </w:rPr>
            </w:pPr>
            <w:r w:rsidRPr="00521C70">
              <w:rPr>
                <w:rFonts w:ascii="Times New Roman" w:hAnsi="Times New Roman" w:cs="Times New Roman"/>
              </w:rPr>
              <w:t>Y or N</w:t>
            </w:r>
          </w:p>
        </w:tc>
      </w:tr>
    </w:tbl>
    <w:p w14:paraId="3FD769A6" w14:textId="77777777" w:rsidR="008A13E2" w:rsidRPr="00521C70" w:rsidRDefault="008A13E2" w:rsidP="002A43E4">
      <w:pPr>
        <w:spacing w:after="0" w:line="240" w:lineRule="auto"/>
        <w:rPr>
          <w:rFonts w:ascii="Times New Roman" w:hAnsi="Times New Roman" w:cs="Times New Roman"/>
        </w:rPr>
      </w:pPr>
    </w:p>
    <w:p w14:paraId="68B371D0" w14:textId="736E8D13" w:rsidR="008A13E2" w:rsidRPr="00521C70" w:rsidRDefault="008A13E2" w:rsidP="002A43E4">
      <w:pPr>
        <w:spacing w:after="0" w:line="240" w:lineRule="auto"/>
        <w:rPr>
          <w:rFonts w:ascii="Times New Roman" w:hAnsi="Times New Roman" w:cs="Times New Roman"/>
        </w:rPr>
        <w:sectPr w:rsidR="008A13E2" w:rsidRPr="00521C70">
          <w:headerReference w:type="default" r:id="rId12"/>
          <w:footerReference w:type="default" r:id="rId13"/>
          <w:pgSz w:w="12240" w:h="15840"/>
          <w:pgMar w:top="1440" w:right="1440" w:bottom="1440" w:left="1440" w:header="720" w:footer="720" w:gutter="0"/>
          <w:cols w:space="720"/>
          <w:docGrid w:linePitch="360"/>
        </w:sectPr>
      </w:pPr>
    </w:p>
    <w:p w14:paraId="40E1D5DB" w14:textId="23F4187F" w:rsidR="007619EF" w:rsidRPr="00521C70" w:rsidRDefault="007619EF"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 xml:space="preserve">EXCESS LEVY APPEAL PETITION – </w:t>
      </w:r>
      <w:r w:rsidR="00431625" w:rsidRPr="00521C70">
        <w:rPr>
          <w:rFonts w:ascii="Times New Roman" w:hAnsi="Times New Roman" w:cs="Times New Roman"/>
          <w:b/>
          <w:bCs/>
        </w:rPr>
        <w:t>SECTION</w:t>
      </w:r>
      <w:r w:rsidRPr="00521C70">
        <w:rPr>
          <w:rFonts w:ascii="Times New Roman" w:hAnsi="Times New Roman" w:cs="Times New Roman"/>
          <w:b/>
          <w:bCs/>
        </w:rPr>
        <w:t xml:space="preserve"> 2</w:t>
      </w:r>
    </w:p>
    <w:p w14:paraId="5DCCD062" w14:textId="77777777" w:rsidR="00190F48" w:rsidRPr="00521C70" w:rsidRDefault="00190F48"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3B1B20FA" w14:textId="77777777" w:rsidR="00D85348" w:rsidRPr="00521C70" w:rsidRDefault="00D85348" w:rsidP="002A43E4">
      <w:pPr>
        <w:tabs>
          <w:tab w:val="center" w:pos="-3330"/>
        </w:tabs>
        <w:spacing w:after="0" w:line="240" w:lineRule="auto"/>
        <w:jc w:val="center"/>
        <w:rPr>
          <w:rFonts w:ascii="Times New Roman" w:hAnsi="Times New Roman" w:cs="Times New Roman"/>
        </w:rPr>
      </w:pPr>
    </w:p>
    <w:p w14:paraId="35AEA69A" w14:textId="7A4AE717" w:rsidR="009C75F6" w:rsidRPr="00521C70" w:rsidRDefault="00352629"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A836F7" w:rsidRPr="00521C70">
        <w:rPr>
          <w:rFonts w:ascii="Times New Roman" w:hAnsi="Times New Roman" w:cs="Times New Roman"/>
          <w:b/>
          <w:bCs/>
          <w:u w:val="single"/>
        </w:rPr>
        <w:t>2</w:t>
      </w:r>
      <w:r w:rsidR="007E4FD0" w:rsidRPr="00521C70">
        <w:rPr>
          <w:rFonts w:ascii="Times New Roman" w:hAnsi="Times New Roman" w:cs="Times New Roman"/>
          <w:b/>
          <w:bCs/>
          <w:u w:val="single"/>
        </w:rPr>
        <w:t>.1</w:t>
      </w:r>
      <w:r w:rsidR="00A4178B" w:rsidRPr="00521C70">
        <w:rPr>
          <w:rFonts w:ascii="Times New Roman" w:hAnsi="Times New Roman" w:cs="Times New Roman"/>
          <w:b/>
          <w:bCs/>
          <w:u w:val="single"/>
        </w:rPr>
        <w:t xml:space="preserve"> </w:t>
      </w:r>
      <w:r w:rsidR="007B2F76" w:rsidRPr="00521C70">
        <w:rPr>
          <w:rFonts w:ascii="Times New Roman" w:hAnsi="Times New Roman" w:cs="Times New Roman"/>
          <w:b/>
          <w:bCs/>
          <w:u w:val="single"/>
        </w:rPr>
        <w:t>–</w:t>
      </w:r>
      <w:r w:rsidR="00A4178B" w:rsidRPr="00521C70">
        <w:rPr>
          <w:rFonts w:ascii="Times New Roman" w:hAnsi="Times New Roman" w:cs="Times New Roman"/>
          <w:b/>
          <w:bCs/>
          <w:u w:val="single"/>
        </w:rPr>
        <w:t xml:space="preserve"> </w:t>
      </w:r>
      <w:r w:rsidR="007B2F76" w:rsidRPr="00521C70">
        <w:rPr>
          <w:rFonts w:ascii="Times New Roman" w:hAnsi="Times New Roman" w:cs="Times New Roman"/>
          <w:b/>
          <w:bCs/>
          <w:u w:val="single"/>
        </w:rPr>
        <w:t xml:space="preserve">Non-Property </w:t>
      </w:r>
      <w:r w:rsidR="00F03F1E" w:rsidRPr="00521C70">
        <w:rPr>
          <w:rFonts w:ascii="Times New Roman" w:hAnsi="Times New Roman" w:cs="Times New Roman"/>
          <w:b/>
          <w:bCs/>
          <w:u w:val="single"/>
        </w:rPr>
        <w:t xml:space="preserve">Tax Revenue </w:t>
      </w:r>
      <w:r w:rsidR="000274F0" w:rsidRPr="00521C70">
        <w:rPr>
          <w:rFonts w:ascii="Times New Roman" w:hAnsi="Times New Roman" w:cs="Times New Roman"/>
          <w:b/>
          <w:bCs/>
          <w:u w:val="single"/>
        </w:rPr>
        <w:t>Available to Unit</w:t>
      </w:r>
      <w:r w:rsidR="0079110F">
        <w:rPr>
          <w:rFonts w:ascii="Times New Roman" w:hAnsi="Times New Roman" w:cs="Times New Roman"/>
          <w:b/>
          <w:bCs/>
          <w:u w:val="single"/>
        </w:rPr>
        <w:t xml:space="preserve"> </w:t>
      </w:r>
      <w:r w:rsidR="0079110F" w:rsidRPr="00453E26">
        <w:rPr>
          <w:rFonts w:ascii="Times New Roman" w:hAnsi="Times New Roman" w:cs="Times New Roman"/>
          <w:b/>
          <w:bCs/>
        </w:rPr>
        <w:t xml:space="preserve">– </w:t>
      </w:r>
      <w:r w:rsidR="0079110F" w:rsidRPr="00453E26">
        <w:rPr>
          <w:rFonts w:ascii="Times New Roman" w:hAnsi="Times New Roman" w:cs="Times New Roman"/>
          <w:b/>
          <w:bCs/>
          <w:i/>
          <w:iCs/>
        </w:rPr>
        <w:t xml:space="preserve">report revenue for </w:t>
      </w:r>
      <w:r w:rsidR="0079110F" w:rsidRPr="007972EB">
        <w:rPr>
          <w:rFonts w:ascii="Times New Roman" w:hAnsi="Times New Roman" w:cs="Times New Roman"/>
          <w:b/>
          <w:bCs/>
          <w:i/>
          <w:iCs/>
          <w:u w:val="single"/>
        </w:rPr>
        <w:t>all</w:t>
      </w:r>
      <w:r w:rsidR="0079110F" w:rsidRPr="00453E26">
        <w:rPr>
          <w:rFonts w:ascii="Times New Roman" w:hAnsi="Times New Roman" w:cs="Times New Roman"/>
          <w:b/>
          <w:bCs/>
          <w:i/>
          <w:iCs/>
        </w:rPr>
        <w:t xml:space="preserve"> funds</w:t>
      </w:r>
    </w:p>
    <w:p w14:paraId="46B1EB25" w14:textId="77777777" w:rsidR="00281995" w:rsidRPr="00521C70" w:rsidRDefault="00281995" w:rsidP="002A43E4">
      <w:pPr>
        <w:tabs>
          <w:tab w:val="center" w:pos="-3420"/>
        </w:tabs>
        <w:spacing w:after="0" w:line="240" w:lineRule="auto"/>
        <w:rPr>
          <w:rFonts w:ascii="Times New Roman" w:hAnsi="Times New Roman" w:cs="Times New Roman"/>
          <w:b/>
          <w:bCs/>
          <w:u w:val="single"/>
        </w:rPr>
      </w:pPr>
    </w:p>
    <w:tbl>
      <w:tblPr>
        <w:tblW w:w="10080" w:type="dxa"/>
        <w:jc w:val="center"/>
        <w:tblLayout w:type="fixed"/>
        <w:tblLook w:val="0000" w:firstRow="0" w:lastRow="0" w:firstColumn="0" w:lastColumn="0" w:noHBand="0" w:noVBand="0"/>
      </w:tblPr>
      <w:tblGrid>
        <w:gridCol w:w="3060"/>
        <w:gridCol w:w="1755"/>
        <w:gridCol w:w="1755"/>
        <w:gridCol w:w="1755"/>
        <w:gridCol w:w="1755"/>
      </w:tblGrid>
      <w:tr w:rsidR="00605D0A" w:rsidRPr="00521C70" w14:paraId="058476FB"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CF2179" w14:textId="77777777" w:rsidR="00605D0A" w:rsidRPr="00521C70" w:rsidRDefault="00605D0A" w:rsidP="002A43E4">
            <w:pPr>
              <w:spacing w:after="0" w:line="240" w:lineRule="auto"/>
              <w:jc w:val="center"/>
              <w:rPr>
                <w:rFonts w:ascii="Times New Roman" w:hAnsi="Times New Roman" w:cs="Times New Roman"/>
                <w:b/>
              </w:rPr>
            </w:pPr>
            <w:r w:rsidRPr="00521C70">
              <w:rPr>
                <w:rFonts w:ascii="Times New Roman" w:hAnsi="Times New Roman" w:cs="Times New Roman"/>
                <w:b/>
              </w:rPr>
              <w:t>Revenue Type</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343F2F3" w14:textId="696EE02D"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2022</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0CC45DE" w14:textId="2251C002"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2023</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7A13D92" w14:textId="6EE4C133"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2024</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FC407C4" w14:textId="734469AF"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2025</w:t>
            </w:r>
          </w:p>
          <w:p w14:paraId="1E6AE29E" w14:textId="77777777" w:rsidR="00605D0A" w:rsidRPr="00521C70" w:rsidRDefault="00605D0A" w:rsidP="002A43E4">
            <w:pPr>
              <w:spacing w:after="0" w:line="240" w:lineRule="auto"/>
              <w:jc w:val="center"/>
              <w:rPr>
                <w:rFonts w:ascii="Times New Roman" w:hAnsi="Times New Roman" w:cs="Times New Roman"/>
              </w:rPr>
            </w:pPr>
            <w:r w:rsidRPr="00521C70">
              <w:rPr>
                <w:rFonts w:ascii="Times New Roman" w:hAnsi="Times New Roman" w:cs="Times New Roman"/>
              </w:rPr>
              <w:t>(Estimated)</w:t>
            </w:r>
          </w:p>
        </w:tc>
      </w:tr>
      <w:tr w:rsidR="00605D0A" w:rsidRPr="00521C70" w14:paraId="2FC20017" w14:textId="77777777" w:rsidTr="00E4522E">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45D53BC6"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 xml:space="preserve">LIT – Certified Shares </w:t>
            </w:r>
          </w:p>
        </w:tc>
        <w:tc>
          <w:tcPr>
            <w:tcW w:w="1755" w:type="dxa"/>
            <w:tcBorders>
              <w:top w:val="nil"/>
              <w:left w:val="nil"/>
              <w:bottom w:val="single" w:sz="4" w:space="0" w:color="auto"/>
              <w:right w:val="single" w:sz="4" w:space="0" w:color="auto"/>
            </w:tcBorders>
            <w:shd w:val="clear" w:color="auto" w:fill="auto"/>
            <w:noWrap/>
            <w:vAlign w:val="bottom"/>
          </w:tcPr>
          <w:p w14:paraId="2062E470" w14:textId="77777777" w:rsidR="00605D0A" w:rsidRPr="00521C70" w:rsidRDefault="00605D0A" w:rsidP="002A43E4">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shd w:val="clear" w:color="auto" w:fill="auto"/>
            <w:noWrap/>
            <w:vAlign w:val="bottom"/>
          </w:tcPr>
          <w:p w14:paraId="0CE2576F" w14:textId="77777777" w:rsidR="00605D0A" w:rsidRPr="00521C70" w:rsidRDefault="00605D0A" w:rsidP="002A43E4">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shd w:val="clear" w:color="auto" w:fill="auto"/>
            <w:noWrap/>
            <w:vAlign w:val="bottom"/>
          </w:tcPr>
          <w:p w14:paraId="62410062" w14:textId="77777777" w:rsidR="00605D0A" w:rsidRPr="00521C70" w:rsidRDefault="00605D0A" w:rsidP="002A43E4">
            <w:pPr>
              <w:spacing w:after="0" w:line="240" w:lineRule="auto"/>
              <w:rPr>
                <w:rFonts w:ascii="Times New Roman" w:hAnsi="Times New Roman" w:cs="Times New Roman"/>
              </w:rPr>
            </w:pPr>
          </w:p>
        </w:tc>
        <w:tc>
          <w:tcPr>
            <w:tcW w:w="1755" w:type="dxa"/>
            <w:tcBorders>
              <w:top w:val="nil"/>
              <w:left w:val="nil"/>
              <w:bottom w:val="single" w:sz="4" w:space="0" w:color="auto"/>
              <w:right w:val="single" w:sz="4" w:space="0" w:color="auto"/>
            </w:tcBorders>
            <w:shd w:val="clear" w:color="auto" w:fill="auto"/>
            <w:noWrap/>
            <w:vAlign w:val="bottom"/>
          </w:tcPr>
          <w:p w14:paraId="72B89F3E" w14:textId="77777777" w:rsidR="00605D0A" w:rsidRPr="00521C70" w:rsidRDefault="00605D0A" w:rsidP="002A43E4">
            <w:pPr>
              <w:spacing w:after="0" w:line="240" w:lineRule="auto"/>
              <w:rPr>
                <w:rFonts w:ascii="Times New Roman" w:hAnsi="Times New Roman" w:cs="Times New Roman"/>
              </w:rPr>
            </w:pPr>
          </w:p>
        </w:tc>
      </w:tr>
      <w:tr w:rsidR="00605D0A" w:rsidRPr="00521C70" w14:paraId="223AE5F3"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8A41DB"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LIT – Supplemental</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30D3DB0"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E043537"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27A8C99"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27088BF" w14:textId="77777777" w:rsidR="00605D0A" w:rsidRPr="00521C70" w:rsidRDefault="00605D0A" w:rsidP="002A43E4">
            <w:pPr>
              <w:spacing w:after="0" w:line="240" w:lineRule="auto"/>
              <w:rPr>
                <w:rFonts w:ascii="Times New Roman" w:hAnsi="Times New Roman" w:cs="Times New Roman"/>
              </w:rPr>
            </w:pPr>
          </w:p>
        </w:tc>
      </w:tr>
      <w:tr w:rsidR="00605D0A" w:rsidRPr="00521C70" w14:paraId="34297922"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946E99" w14:textId="49D08D3C" w:rsidR="00605D0A" w:rsidRPr="00521C70" w:rsidRDefault="00721D8E" w:rsidP="002A43E4">
            <w:pPr>
              <w:spacing w:after="0" w:line="240" w:lineRule="auto"/>
              <w:rPr>
                <w:rFonts w:ascii="Times New Roman" w:hAnsi="Times New Roman" w:cs="Times New Roman"/>
              </w:rPr>
            </w:pPr>
            <w:r w:rsidRPr="00521C70">
              <w:rPr>
                <w:rFonts w:ascii="Times New Roman" w:hAnsi="Times New Roman" w:cs="Times New Roman"/>
              </w:rPr>
              <w:t xml:space="preserve">LIT </w:t>
            </w:r>
            <w:r w:rsidR="003D7BC8" w:rsidRPr="00521C70">
              <w:rPr>
                <w:rFonts w:ascii="Times New Roman" w:hAnsi="Times New Roman" w:cs="Times New Roman"/>
              </w:rPr>
              <w:t>–</w:t>
            </w:r>
            <w:r w:rsidRPr="00521C70">
              <w:rPr>
                <w:rFonts w:ascii="Times New Roman" w:hAnsi="Times New Roman" w:cs="Times New Roman"/>
              </w:rPr>
              <w:t xml:space="preserve"> </w:t>
            </w:r>
            <w:r w:rsidR="003D7BC8" w:rsidRPr="00521C70">
              <w:rPr>
                <w:rFonts w:ascii="Times New Roman" w:hAnsi="Times New Roman" w:cs="Times New Roman"/>
              </w:rPr>
              <w:t>Public Safety</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163BCD3"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A4FAAF0"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D5DB38D"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5EBDD88D" w14:textId="77777777" w:rsidR="00605D0A" w:rsidRPr="00521C70" w:rsidRDefault="00605D0A" w:rsidP="002A43E4">
            <w:pPr>
              <w:spacing w:after="0" w:line="240" w:lineRule="auto"/>
              <w:rPr>
                <w:rFonts w:ascii="Times New Roman" w:hAnsi="Times New Roman" w:cs="Times New Roman"/>
              </w:rPr>
            </w:pPr>
          </w:p>
        </w:tc>
      </w:tr>
      <w:tr w:rsidR="00605D0A" w:rsidRPr="00521C70" w14:paraId="58837B35"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18D403" w14:textId="5D7E71FA" w:rsidR="00605D0A" w:rsidRPr="00521C70" w:rsidRDefault="003D7BC8" w:rsidP="002A43E4">
            <w:pPr>
              <w:spacing w:after="0" w:line="240" w:lineRule="auto"/>
              <w:rPr>
                <w:rFonts w:ascii="Times New Roman" w:hAnsi="Times New Roman" w:cs="Times New Roman"/>
              </w:rPr>
            </w:pPr>
            <w:r w:rsidRPr="00521C70">
              <w:rPr>
                <w:rFonts w:ascii="Times New Roman" w:hAnsi="Times New Roman" w:cs="Times New Roman"/>
              </w:rPr>
              <w:t>LIT – Economic Development</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18A3594"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5E365B56"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65AD3B9"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579461C" w14:textId="77777777" w:rsidR="00605D0A" w:rsidRPr="00521C70" w:rsidRDefault="00605D0A" w:rsidP="002A43E4">
            <w:pPr>
              <w:spacing w:after="0" w:line="240" w:lineRule="auto"/>
              <w:rPr>
                <w:rFonts w:ascii="Times New Roman" w:hAnsi="Times New Roman" w:cs="Times New Roman"/>
              </w:rPr>
            </w:pPr>
          </w:p>
        </w:tc>
      </w:tr>
      <w:tr w:rsidR="00721D8E" w:rsidRPr="00521C70" w14:paraId="463006F1"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106BA0" w14:textId="134B6C5C" w:rsidR="00721D8E" w:rsidRPr="00521C70" w:rsidRDefault="00721D8E" w:rsidP="002A43E4">
            <w:pPr>
              <w:spacing w:after="0" w:line="240" w:lineRule="auto"/>
              <w:rPr>
                <w:rFonts w:ascii="Times New Roman" w:hAnsi="Times New Roman" w:cs="Times New Roman"/>
              </w:rPr>
            </w:pPr>
            <w:r w:rsidRPr="00521C70">
              <w:rPr>
                <w:rFonts w:ascii="Times New Roman" w:hAnsi="Times New Roman" w:cs="Times New Roman"/>
              </w:rPr>
              <w:t>CVET</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4FD98E5"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FDF2C69"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FB779DA"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CCAABDD" w14:textId="77777777" w:rsidR="00721D8E" w:rsidRPr="00521C70" w:rsidRDefault="00721D8E" w:rsidP="002A43E4">
            <w:pPr>
              <w:spacing w:after="0" w:line="240" w:lineRule="auto"/>
              <w:rPr>
                <w:rFonts w:ascii="Times New Roman" w:hAnsi="Times New Roman" w:cs="Times New Roman"/>
              </w:rPr>
            </w:pPr>
          </w:p>
        </w:tc>
      </w:tr>
      <w:tr w:rsidR="00721D8E" w:rsidRPr="00521C70" w14:paraId="436D2902"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87143B" w14:textId="0E71EB80" w:rsidR="00721D8E" w:rsidRPr="00521C70" w:rsidRDefault="00721D8E" w:rsidP="002A43E4">
            <w:pPr>
              <w:spacing w:after="0" w:line="240" w:lineRule="auto"/>
              <w:rPr>
                <w:rFonts w:ascii="Times New Roman" w:hAnsi="Times New Roman" w:cs="Times New Roman"/>
              </w:rPr>
            </w:pPr>
            <w:r w:rsidRPr="00521C70">
              <w:rPr>
                <w:rFonts w:ascii="Times New Roman" w:hAnsi="Times New Roman" w:cs="Times New Roman"/>
              </w:rPr>
              <w:t>Excise</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81FFC9E"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E2B036E"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232F581F" w14:textId="77777777" w:rsidR="00721D8E" w:rsidRPr="00521C70" w:rsidRDefault="00721D8E"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A5469D6" w14:textId="77777777" w:rsidR="00721D8E" w:rsidRPr="00521C70" w:rsidRDefault="00721D8E" w:rsidP="002A43E4">
            <w:pPr>
              <w:spacing w:after="0" w:line="240" w:lineRule="auto"/>
              <w:rPr>
                <w:rFonts w:ascii="Times New Roman" w:hAnsi="Times New Roman" w:cs="Times New Roman"/>
              </w:rPr>
            </w:pPr>
          </w:p>
        </w:tc>
      </w:tr>
      <w:tr w:rsidR="00605D0A" w:rsidRPr="00521C70" w14:paraId="1CA76503"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1A94B1"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FIT</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1C72E7A"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14EF8E7"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DAF960D"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41C4C4A" w14:textId="77777777" w:rsidR="00605D0A" w:rsidRPr="00521C70" w:rsidRDefault="00605D0A" w:rsidP="002A43E4">
            <w:pPr>
              <w:spacing w:after="0" w:line="240" w:lineRule="auto"/>
              <w:rPr>
                <w:rFonts w:ascii="Times New Roman" w:hAnsi="Times New Roman" w:cs="Times New Roman"/>
              </w:rPr>
            </w:pPr>
          </w:p>
        </w:tc>
      </w:tr>
      <w:tr w:rsidR="00605D0A" w:rsidRPr="00521C70" w14:paraId="7F27D9D6"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DAEB6C"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1</w:t>
            </w:r>
          </w:p>
          <w:p w14:paraId="55866513"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 xml:space="preserve">(Please describe): _____ </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FE077C0"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15EBF2B"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2AD893DD"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51AD4473" w14:textId="77777777" w:rsidR="00605D0A" w:rsidRPr="00521C70" w:rsidRDefault="00605D0A" w:rsidP="002A43E4">
            <w:pPr>
              <w:spacing w:after="0" w:line="240" w:lineRule="auto"/>
              <w:rPr>
                <w:rFonts w:ascii="Times New Roman" w:hAnsi="Times New Roman" w:cs="Times New Roman"/>
              </w:rPr>
            </w:pPr>
          </w:p>
        </w:tc>
      </w:tr>
      <w:tr w:rsidR="00605D0A" w:rsidRPr="00521C70" w14:paraId="29A2D725"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DCD809"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2</w:t>
            </w:r>
          </w:p>
          <w:p w14:paraId="51589D52"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F983AA4"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E0E75FB"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2BD0CDD7"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47578AA" w14:textId="77777777" w:rsidR="00605D0A" w:rsidRPr="00521C70" w:rsidRDefault="00605D0A" w:rsidP="002A43E4">
            <w:pPr>
              <w:spacing w:after="0" w:line="240" w:lineRule="auto"/>
              <w:rPr>
                <w:rFonts w:ascii="Times New Roman" w:hAnsi="Times New Roman" w:cs="Times New Roman"/>
              </w:rPr>
            </w:pPr>
          </w:p>
        </w:tc>
      </w:tr>
      <w:tr w:rsidR="00605D0A" w:rsidRPr="00521C70" w14:paraId="5016A027"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24618F"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3</w:t>
            </w:r>
          </w:p>
          <w:p w14:paraId="79BF90D9"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524D63C"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13B89F3"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5427F410"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BCAD9EA" w14:textId="77777777" w:rsidR="00605D0A" w:rsidRPr="00521C70" w:rsidRDefault="00605D0A" w:rsidP="002A43E4">
            <w:pPr>
              <w:spacing w:after="0" w:line="240" w:lineRule="auto"/>
              <w:rPr>
                <w:rFonts w:ascii="Times New Roman" w:hAnsi="Times New Roman" w:cs="Times New Roman"/>
              </w:rPr>
            </w:pPr>
          </w:p>
        </w:tc>
      </w:tr>
      <w:tr w:rsidR="00605D0A" w:rsidRPr="00521C70" w14:paraId="179E069B"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0AD036"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4</w:t>
            </w:r>
          </w:p>
          <w:p w14:paraId="2CE26B81"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542FD12"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75F360C5"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4D45F7A"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325F932D" w14:textId="77777777" w:rsidR="00605D0A" w:rsidRPr="00521C70" w:rsidRDefault="00605D0A" w:rsidP="002A43E4">
            <w:pPr>
              <w:spacing w:after="0" w:line="240" w:lineRule="auto"/>
              <w:rPr>
                <w:rFonts w:ascii="Times New Roman" w:hAnsi="Times New Roman" w:cs="Times New Roman"/>
              </w:rPr>
            </w:pPr>
          </w:p>
        </w:tc>
      </w:tr>
      <w:tr w:rsidR="00605D0A" w:rsidRPr="00521C70" w14:paraId="73F39C48" w14:textId="77777777" w:rsidTr="00E4522E">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70394F"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Other Revenue Source 5</w:t>
            </w:r>
          </w:p>
          <w:p w14:paraId="00534CBE" w14:textId="77777777" w:rsidR="00605D0A" w:rsidRPr="00521C70" w:rsidRDefault="00605D0A" w:rsidP="002A43E4">
            <w:pPr>
              <w:spacing w:after="0" w:line="240" w:lineRule="auto"/>
              <w:rPr>
                <w:rFonts w:ascii="Times New Roman" w:hAnsi="Times New Roman" w:cs="Times New Roman"/>
              </w:rPr>
            </w:pPr>
            <w:r w:rsidRPr="00521C70">
              <w:rPr>
                <w:rFonts w:ascii="Times New Roman" w:hAnsi="Times New Roman" w:cs="Times New Roman"/>
              </w:rPr>
              <w:t>(Please describe): _____</w:t>
            </w: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16B3BB9D"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08313E6C"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6434628C" w14:textId="77777777" w:rsidR="00605D0A" w:rsidRPr="00521C70" w:rsidRDefault="00605D0A" w:rsidP="002A43E4">
            <w:pPr>
              <w:spacing w:after="0" w:line="240" w:lineRule="auto"/>
              <w:rPr>
                <w:rFonts w:ascii="Times New Roman" w:hAnsi="Times New Roman" w:cs="Times New Roman"/>
              </w:rPr>
            </w:pPr>
          </w:p>
        </w:tc>
        <w:tc>
          <w:tcPr>
            <w:tcW w:w="1755" w:type="dxa"/>
            <w:tcBorders>
              <w:top w:val="single" w:sz="4" w:space="0" w:color="auto"/>
              <w:left w:val="nil"/>
              <w:bottom w:val="single" w:sz="4" w:space="0" w:color="auto"/>
              <w:right w:val="single" w:sz="4" w:space="0" w:color="auto"/>
            </w:tcBorders>
            <w:shd w:val="clear" w:color="auto" w:fill="auto"/>
            <w:noWrap/>
            <w:vAlign w:val="bottom"/>
          </w:tcPr>
          <w:p w14:paraId="48B5726D" w14:textId="77777777" w:rsidR="00605D0A" w:rsidRPr="00521C70" w:rsidRDefault="00605D0A" w:rsidP="002A43E4">
            <w:pPr>
              <w:spacing w:after="0" w:line="240" w:lineRule="auto"/>
              <w:rPr>
                <w:rFonts w:ascii="Times New Roman" w:hAnsi="Times New Roman" w:cs="Times New Roman"/>
              </w:rPr>
            </w:pPr>
          </w:p>
        </w:tc>
      </w:tr>
    </w:tbl>
    <w:p w14:paraId="08E3F131" w14:textId="77777777" w:rsidR="00834983" w:rsidRPr="00521C70" w:rsidRDefault="00834983" w:rsidP="002A43E4">
      <w:pPr>
        <w:tabs>
          <w:tab w:val="center" w:pos="-3420"/>
        </w:tabs>
        <w:spacing w:after="0" w:line="240" w:lineRule="auto"/>
        <w:rPr>
          <w:rFonts w:ascii="Times New Roman" w:hAnsi="Times New Roman" w:cs="Times New Roman"/>
          <w:b/>
          <w:bCs/>
          <w:u w:val="single"/>
        </w:rPr>
      </w:pPr>
    </w:p>
    <w:p w14:paraId="52E7822F" w14:textId="6C9AEF48" w:rsidR="00756F56" w:rsidRDefault="00756F56"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A836F7" w:rsidRPr="00521C70">
        <w:rPr>
          <w:rFonts w:ascii="Times New Roman" w:hAnsi="Times New Roman" w:cs="Times New Roman"/>
          <w:b/>
          <w:bCs/>
          <w:u w:val="single"/>
        </w:rPr>
        <w:t>2</w:t>
      </w:r>
      <w:r w:rsidR="007572C5" w:rsidRPr="00521C70">
        <w:rPr>
          <w:rFonts w:ascii="Times New Roman" w:hAnsi="Times New Roman" w:cs="Times New Roman"/>
          <w:b/>
          <w:bCs/>
          <w:u w:val="single"/>
        </w:rPr>
        <w:t>.2</w:t>
      </w:r>
      <w:r w:rsidRPr="00521C70">
        <w:rPr>
          <w:rFonts w:ascii="Times New Roman" w:hAnsi="Times New Roman" w:cs="Times New Roman"/>
          <w:b/>
          <w:bCs/>
          <w:u w:val="single"/>
        </w:rPr>
        <w:t xml:space="preserve"> – </w:t>
      </w:r>
      <w:r w:rsidR="0047589B" w:rsidRPr="00521C70">
        <w:rPr>
          <w:rFonts w:ascii="Times New Roman" w:hAnsi="Times New Roman" w:cs="Times New Roman"/>
          <w:b/>
          <w:bCs/>
          <w:u w:val="single"/>
        </w:rPr>
        <w:t xml:space="preserve">Percentage Increase </w:t>
      </w:r>
      <w:r w:rsidR="003B06F4" w:rsidRPr="00521C70">
        <w:rPr>
          <w:rFonts w:ascii="Times New Roman" w:hAnsi="Times New Roman" w:cs="Times New Roman"/>
          <w:b/>
          <w:bCs/>
          <w:u w:val="single"/>
        </w:rPr>
        <w:t>to the Levy</w:t>
      </w:r>
    </w:p>
    <w:p w14:paraId="3CA2EDE2" w14:textId="77777777" w:rsidR="001D3214" w:rsidRPr="00521C70" w:rsidRDefault="001D3214" w:rsidP="002A43E4">
      <w:pPr>
        <w:tabs>
          <w:tab w:val="center" w:pos="-3420"/>
        </w:tabs>
        <w:spacing w:after="0" w:line="240" w:lineRule="auto"/>
        <w:rPr>
          <w:rFonts w:ascii="Times New Roman" w:hAnsi="Times New Roman" w:cs="Times New Roman"/>
          <w:b/>
          <w:bCs/>
          <w:u w:val="single"/>
        </w:rPr>
      </w:pPr>
    </w:p>
    <w:tbl>
      <w:tblPr>
        <w:tblW w:w="10075" w:type="dxa"/>
        <w:jc w:val="center"/>
        <w:tblLayout w:type="fixed"/>
        <w:tblLook w:val="0000" w:firstRow="0" w:lastRow="0" w:firstColumn="0" w:lastColumn="0" w:noHBand="0" w:noVBand="0"/>
      </w:tblPr>
      <w:tblGrid>
        <w:gridCol w:w="3358"/>
        <w:gridCol w:w="3358"/>
        <w:gridCol w:w="3359"/>
      </w:tblGrid>
      <w:tr w:rsidR="00F42794" w:rsidRPr="00521C70" w14:paraId="7D42D73C" w14:textId="77777777" w:rsidTr="00E4522E">
        <w:trPr>
          <w:trHeight w:val="255"/>
          <w:jc w:val="center"/>
        </w:trPr>
        <w:tc>
          <w:tcPr>
            <w:tcW w:w="3358" w:type="dxa"/>
            <w:tcBorders>
              <w:top w:val="single" w:sz="4" w:space="0" w:color="auto"/>
              <w:left w:val="single" w:sz="4" w:space="0" w:color="auto"/>
              <w:bottom w:val="single" w:sz="4" w:space="0" w:color="auto"/>
              <w:right w:val="single" w:sz="4" w:space="0" w:color="auto"/>
            </w:tcBorders>
            <w:shd w:val="clear" w:color="auto" w:fill="auto"/>
            <w:noWrap/>
          </w:tcPr>
          <w:p w14:paraId="3FFC7854" w14:textId="77777777" w:rsidR="00F42794" w:rsidRPr="00521C70" w:rsidRDefault="00F42794" w:rsidP="00E4522E">
            <w:pPr>
              <w:spacing w:after="0" w:line="240" w:lineRule="auto"/>
              <w:jc w:val="center"/>
              <w:rPr>
                <w:rFonts w:ascii="Times New Roman" w:hAnsi="Times New Roman" w:cs="Times New Roman"/>
                <w:b/>
              </w:rPr>
            </w:pPr>
            <w:r w:rsidRPr="00521C70">
              <w:rPr>
                <w:rFonts w:ascii="Times New Roman" w:hAnsi="Times New Roman" w:cs="Times New Roman"/>
              </w:rPr>
              <w:t>Requested Appeal</w:t>
            </w:r>
          </w:p>
        </w:tc>
        <w:tc>
          <w:tcPr>
            <w:tcW w:w="3358" w:type="dxa"/>
            <w:tcBorders>
              <w:top w:val="single" w:sz="4" w:space="0" w:color="auto"/>
              <w:left w:val="nil"/>
              <w:bottom w:val="single" w:sz="4" w:space="0" w:color="auto"/>
              <w:right w:val="single" w:sz="4" w:space="0" w:color="auto"/>
            </w:tcBorders>
            <w:shd w:val="clear" w:color="auto" w:fill="auto"/>
            <w:noWrap/>
          </w:tcPr>
          <w:p w14:paraId="53A0F459" w14:textId="70936AB8" w:rsidR="00F42794" w:rsidRPr="00521C70" w:rsidRDefault="00F42794" w:rsidP="00E4522E">
            <w:pPr>
              <w:spacing w:after="0" w:line="240" w:lineRule="auto"/>
              <w:jc w:val="center"/>
              <w:rPr>
                <w:rFonts w:ascii="Times New Roman" w:hAnsi="Times New Roman" w:cs="Times New Roman"/>
              </w:rPr>
            </w:pPr>
            <w:r w:rsidRPr="00521C70">
              <w:rPr>
                <w:rFonts w:ascii="Times New Roman" w:hAnsi="Times New Roman" w:cs="Times New Roman"/>
              </w:rPr>
              <w:t>2025 Max Levy</w:t>
            </w:r>
          </w:p>
        </w:tc>
        <w:tc>
          <w:tcPr>
            <w:tcW w:w="3359" w:type="dxa"/>
            <w:tcBorders>
              <w:top w:val="single" w:sz="4" w:space="0" w:color="auto"/>
              <w:left w:val="nil"/>
              <w:bottom w:val="single" w:sz="4" w:space="0" w:color="auto"/>
              <w:right w:val="single" w:sz="4" w:space="0" w:color="auto"/>
            </w:tcBorders>
            <w:shd w:val="clear" w:color="auto" w:fill="auto"/>
            <w:noWrap/>
          </w:tcPr>
          <w:p w14:paraId="60CADF42" w14:textId="77777777" w:rsidR="00F42794" w:rsidRPr="00521C70" w:rsidRDefault="00F42794" w:rsidP="00E4522E">
            <w:pPr>
              <w:spacing w:after="0" w:line="240" w:lineRule="auto"/>
              <w:jc w:val="center"/>
              <w:rPr>
                <w:rFonts w:ascii="Times New Roman" w:hAnsi="Times New Roman" w:cs="Times New Roman"/>
              </w:rPr>
            </w:pPr>
            <w:r w:rsidRPr="00521C70">
              <w:rPr>
                <w:rFonts w:ascii="Times New Roman" w:hAnsi="Times New Roman" w:cs="Times New Roman"/>
              </w:rPr>
              <w:t>Percentage Increase</w:t>
            </w:r>
          </w:p>
          <w:p w14:paraId="61E3DA84" w14:textId="3AFBD60E" w:rsidR="00F42794" w:rsidRPr="00521C70" w:rsidRDefault="00F42794" w:rsidP="00E4522E">
            <w:pPr>
              <w:spacing w:after="0" w:line="240" w:lineRule="auto"/>
              <w:jc w:val="center"/>
              <w:rPr>
                <w:rFonts w:ascii="Times New Roman" w:hAnsi="Times New Roman" w:cs="Times New Roman"/>
              </w:rPr>
            </w:pPr>
            <w:r w:rsidRPr="00521C70">
              <w:rPr>
                <w:rFonts w:ascii="Times New Roman" w:hAnsi="Times New Roman" w:cs="Times New Roman"/>
              </w:rPr>
              <w:t xml:space="preserve">(Requested Appeal / </w:t>
            </w:r>
            <w:r w:rsidR="00E4522E">
              <w:rPr>
                <w:rFonts w:ascii="Times New Roman" w:hAnsi="Times New Roman" w:cs="Times New Roman"/>
              </w:rPr>
              <w:br/>
            </w:r>
            <w:r w:rsidRPr="00521C70">
              <w:rPr>
                <w:rFonts w:ascii="Times New Roman" w:hAnsi="Times New Roman" w:cs="Times New Roman"/>
              </w:rPr>
              <w:t>2025 Max Levy)</w:t>
            </w:r>
          </w:p>
        </w:tc>
      </w:tr>
      <w:tr w:rsidR="00F42794" w:rsidRPr="00521C70" w14:paraId="5EE09767" w14:textId="77777777" w:rsidTr="00E4522E">
        <w:trPr>
          <w:trHeight w:val="255"/>
          <w:jc w:val="center"/>
        </w:trPr>
        <w:tc>
          <w:tcPr>
            <w:tcW w:w="3358" w:type="dxa"/>
            <w:tcBorders>
              <w:top w:val="nil"/>
              <w:left w:val="single" w:sz="4" w:space="0" w:color="auto"/>
              <w:bottom w:val="single" w:sz="4" w:space="0" w:color="auto"/>
              <w:right w:val="single" w:sz="4" w:space="0" w:color="auto"/>
            </w:tcBorders>
            <w:shd w:val="clear" w:color="auto" w:fill="auto"/>
            <w:noWrap/>
            <w:vAlign w:val="bottom"/>
          </w:tcPr>
          <w:p w14:paraId="08481E79" w14:textId="77777777" w:rsidR="00F42794" w:rsidRPr="00521C70" w:rsidRDefault="00F42794" w:rsidP="002A43E4">
            <w:pPr>
              <w:spacing w:after="0" w:line="240" w:lineRule="auto"/>
              <w:rPr>
                <w:rFonts w:ascii="Times New Roman" w:hAnsi="Times New Roman" w:cs="Times New Roman"/>
              </w:rPr>
            </w:pPr>
          </w:p>
        </w:tc>
        <w:tc>
          <w:tcPr>
            <w:tcW w:w="3358" w:type="dxa"/>
            <w:tcBorders>
              <w:top w:val="nil"/>
              <w:left w:val="nil"/>
              <w:bottom w:val="single" w:sz="4" w:space="0" w:color="auto"/>
              <w:right w:val="single" w:sz="4" w:space="0" w:color="auto"/>
            </w:tcBorders>
            <w:shd w:val="clear" w:color="auto" w:fill="auto"/>
            <w:noWrap/>
            <w:vAlign w:val="bottom"/>
          </w:tcPr>
          <w:p w14:paraId="51C5BD3B" w14:textId="77777777" w:rsidR="00F42794" w:rsidRPr="00521C70" w:rsidRDefault="00F42794" w:rsidP="002A43E4">
            <w:pPr>
              <w:spacing w:after="0" w:line="240" w:lineRule="auto"/>
              <w:rPr>
                <w:rFonts w:ascii="Times New Roman" w:hAnsi="Times New Roman" w:cs="Times New Roman"/>
              </w:rPr>
            </w:pPr>
          </w:p>
        </w:tc>
        <w:tc>
          <w:tcPr>
            <w:tcW w:w="3359" w:type="dxa"/>
            <w:tcBorders>
              <w:top w:val="nil"/>
              <w:left w:val="nil"/>
              <w:bottom w:val="single" w:sz="4" w:space="0" w:color="auto"/>
              <w:right w:val="single" w:sz="4" w:space="0" w:color="auto"/>
            </w:tcBorders>
            <w:shd w:val="clear" w:color="auto" w:fill="auto"/>
            <w:noWrap/>
            <w:vAlign w:val="bottom"/>
          </w:tcPr>
          <w:p w14:paraId="29F95FE5" w14:textId="77777777" w:rsidR="00F42794" w:rsidRPr="00521C70" w:rsidRDefault="00F42794" w:rsidP="002A43E4">
            <w:pPr>
              <w:spacing w:after="0" w:line="240" w:lineRule="auto"/>
              <w:rPr>
                <w:rFonts w:ascii="Times New Roman" w:hAnsi="Times New Roman" w:cs="Times New Roman"/>
              </w:rPr>
            </w:pPr>
          </w:p>
        </w:tc>
      </w:tr>
    </w:tbl>
    <w:p w14:paraId="541EE322" w14:textId="77777777" w:rsidR="00F42794" w:rsidRPr="00521C70" w:rsidRDefault="00F42794" w:rsidP="002A43E4">
      <w:pPr>
        <w:tabs>
          <w:tab w:val="center" w:pos="-3420"/>
        </w:tabs>
        <w:spacing w:after="0" w:line="240" w:lineRule="auto"/>
        <w:rPr>
          <w:rFonts w:ascii="Times New Roman" w:hAnsi="Times New Roman" w:cs="Times New Roman"/>
          <w:b/>
          <w:bCs/>
          <w:u w:val="single"/>
        </w:rPr>
      </w:pPr>
    </w:p>
    <w:p w14:paraId="4DFCF353" w14:textId="73EAA322" w:rsidR="00F42794" w:rsidRDefault="00F42794"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A836F7" w:rsidRPr="00521C70">
        <w:rPr>
          <w:rFonts w:ascii="Times New Roman" w:hAnsi="Times New Roman" w:cs="Times New Roman"/>
          <w:b/>
          <w:bCs/>
          <w:u w:val="single"/>
        </w:rPr>
        <w:t>2</w:t>
      </w:r>
      <w:r w:rsidR="007572C5" w:rsidRPr="00521C70">
        <w:rPr>
          <w:rFonts w:ascii="Times New Roman" w:hAnsi="Times New Roman" w:cs="Times New Roman"/>
          <w:b/>
          <w:bCs/>
          <w:u w:val="single"/>
        </w:rPr>
        <w:t>.3</w:t>
      </w:r>
      <w:r w:rsidRPr="00521C70">
        <w:rPr>
          <w:rFonts w:ascii="Times New Roman" w:hAnsi="Times New Roman" w:cs="Times New Roman"/>
          <w:b/>
          <w:bCs/>
          <w:u w:val="single"/>
        </w:rPr>
        <w:t xml:space="preserve"> –</w:t>
      </w:r>
      <w:r w:rsidR="00D87A7C" w:rsidRPr="00521C70">
        <w:rPr>
          <w:rFonts w:ascii="Times New Roman" w:hAnsi="Times New Roman" w:cs="Times New Roman"/>
          <w:b/>
          <w:bCs/>
          <w:u w:val="single"/>
        </w:rPr>
        <w:t xml:space="preserve"> Estimated </w:t>
      </w:r>
      <w:r w:rsidR="002D12A0" w:rsidRPr="00521C70">
        <w:rPr>
          <w:rFonts w:ascii="Times New Roman" w:hAnsi="Times New Roman" w:cs="Times New Roman"/>
          <w:b/>
          <w:bCs/>
          <w:u w:val="single"/>
        </w:rPr>
        <w:t xml:space="preserve">Impact to the </w:t>
      </w:r>
      <w:r w:rsidR="003E5D48" w:rsidRPr="00521C70">
        <w:rPr>
          <w:rFonts w:ascii="Times New Roman" w:hAnsi="Times New Roman" w:cs="Times New Roman"/>
          <w:b/>
          <w:bCs/>
          <w:u w:val="single"/>
        </w:rPr>
        <w:t>Tax Rate</w:t>
      </w:r>
    </w:p>
    <w:p w14:paraId="22805BFE" w14:textId="77777777" w:rsidR="001D3214" w:rsidRPr="00521C70" w:rsidRDefault="001D3214" w:rsidP="002A43E4">
      <w:pPr>
        <w:tabs>
          <w:tab w:val="center" w:pos="-3420"/>
        </w:tabs>
        <w:spacing w:after="0" w:line="240" w:lineRule="auto"/>
        <w:rPr>
          <w:rFonts w:ascii="Times New Roman" w:hAnsi="Times New Roman" w:cs="Times New Roman"/>
          <w:b/>
          <w:bCs/>
          <w:u w:val="single"/>
        </w:rPr>
      </w:pPr>
    </w:p>
    <w:tbl>
      <w:tblPr>
        <w:tblW w:w="10075" w:type="dxa"/>
        <w:jc w:val="center"/>
        <w:tblLayout w:type="fixed"/>
        <w:tblLook w:val="0000" w:firstRow="0" w:lastRow="0" w:firstColumn="0" w:lastColumn="0" w:noHBand="0" w:noVBand="0"/>
      </w:tblPr>
      <w:tblGrid>
        <w:gridCol w:w="3358"/>
        <w:gridCol w:w="3358"/>
        <w:gridCol w:w="3359"/>
      </w:tblGrid>
      <w:tr w:rsidR="006B7914" w:rsidRPr="00521C70" w14:paraId="76CA5CCD" w14:textId="77777777" w:rsidTr="00E4522E">
        <w:trPr>
          <w:trHeight w:val="255"/>
          <w:jc w:val="center"/>
        </w:trPr>
        <w:tc>
          <w:tcPr>
            <w:tcW w:w="3358" w:type="dxa"/>
            <w:tcBorders>
              <w:top w:val="single" w:sz="4" w:space="0" w:color="auto"/>
              <w:left w:val="single" w:sz="4" w:space="0" w:color="auto"/>
              <w:bottom w:val="single" w:sz="4" w:space="0" w:color="auto"/>
              <w:right w:val="single" w:sz="4" w:space="0" w:color="auto"/>
            </w:tcBorders>
            <w:shd w:val="clear" w:color="auto" w:fill="auto"/>
            <w:noWrap/>
          </w:tcPr>
          <w:p w14:paraId="6868A801" w14:textId="77777777" w:rsidR="006B7914" w:rsidRPr="00521C70" w:rsidRDefault="006B7914" w:rsidP="00E4522E">
            <w:pPr>
              <w:spacing w:after="0" w:line="240" w:lineRule="auto"/>
              <w:jc w:val="center"/>
              <w:rPr>
                <w:rFonts w:ascii="Times New Roman" w:hAnsi="Times New Roman" w:cs="Times New Roman"/>
                <w:b/>
              </w:rPr>
            </w:pPr>
            <w:r w:rsidRPr="00521C70">
              <w:rPr>
                <w:rFonts w:ascii="Times New Roman" w:hAnsi="Times New Roman" w:cs="Times New Roman"/>
              </w:rPr>
              <w:t>Requested Appeal</w:t>
            </w:r>
          </w:p>
        </w:tc>
        <w:tc>
          <w:tcPr>
            <w:tcW w:w="3358" w:type="dxa"/>
            <w:tcBorders>
              <w:top w:val="single" w:sz="4" w:space="0" w:color="auto"/>
              <w:left w:val="nil"/>
              <w:bottom w:val="single" w:sz="4" w:space="0" w:color="auto"/>
              <w:right w:val="single" w:sz="4" w:space="0" w:color="auto"/>
            </w:tcBorders>
            <w:shd w:val="clear" w:color="auto" w:fill="auto"/>
            <w:noWrap/>
          </w:tcPr>
          <w:p w14:paraId="7890648B" w14:textId="474F4845" w:rsidR="006B7914" w:rsidRPr="00521C70" w:rsidRDefault="006B7914" w:rsidP="00E4522E">
            <w:pPr>
              <w:spacing w:after="0" w:line="240" w:lineRule="auto"/>
              <w:jc w:val="center"/>
              <w:rPr>
                <w:rFonts w:ascii="Times New Roman" w:hAnsi="Times New Roman" w:cs="Times New Roman"/>
              </w:rPr>
            </w:pPr>
            <w:r w:rsidRPr="00521C70">
              <w:rPr>
                <w:rFonts w:ascii="Times New Roman" w:hAnsi="Times New Roman" w:cs="Times New Roman"/>
              </w:rPr>
              <w:t>2025 Certified Net Assessed Value</w:t>
            </w:r>
            <w:r w:rsidR="00E4522E">
              <w:rPr>
                <w:rFonts w:ascii="Times New Roman" w:hAnsi="Times New Roman" w:cs="Times New Roman"/>
              </w:rPr>
              <w:t xml:space="preserve"> </w:t>
            </w:r>
            <w:r w:rsidRPr="00521C70">
              <w:rPr>
                <w:rFonts w:ascii="Times New Roman" w:hAnsi="Times New Roman" w:cs="Times New Roman"/>
              </w:rPr>
              <w:t>General Fund</w:t>
            </w:r>
            <w:r w:rsidRPr="00521C70">
              <w:rPr>
                <w:rFonts w:ascii="Times New Roman" w:hAnsi="Times New Roman" w:cs="Times New Roman"/>
                <w:vertAlign w:val="superscript"/>
              </w:rPr>
              <w:t>1</w:t>
            </w:r>
          </w:p>
        </w:tc>
        <w:tc>
          <w:tcPr>
            <w:tcW w:w="3359" w:type="dxa"/>
            <w:tcBorders>
              <w:top w:val="single" w:sz="4" w:space="0" w:color="auto"/>
              <w:left w:val="nil"/>
              <w:bottom w:val="single" w:sz="4" w:space="0" w:color="auto"/>
              <w:right w:val="single" w:sz="4" w:space="0" w:color="auto"/>
            </w:tcBorders>
            <w:shd w:val="clear" w:color="auto" w:fill="auto"/>
            <w:noWrap/>
          </w:tcPr>
          <w:p w14:paraId="566E2194" w14:textId="77777777" w:rsidR="006B7914" w:rsidRPr="00521C70" w:rsidRDefault="006B7914" w:rsidP="00E4522E">
            <w:pPr>
              <w:spacing w:after="0" w:line="240" w:lineRule="auto"/>
              <w:jc w:val="center"/>
              <w:rPr>
                <w:rFonts w:ascii="Times New Roman" w:hAnsi="Times New Roman" w:cs="Times New Roman"/>
              </w:rPr>
            </w:pPr>
            <w:r w:rsidRPr="00521C70">
              <w:rPr>
                <w:rFonts w:ascii="Times New Roman" w:hAnsi="Times New Roman" w:cs="Times New Roman"/>
              </w:rPr>
              <w:t>Percentage Increase</w:t>
            </w:r>
          </w:p>
          <w:p w14:paraId="5A0B18FC" w14:textId="479451B6" w:rsidR="006B7914" w:rsidRPr="00521C70" w:rsidRDefault="006B7914" w:rsidP="00E4522E">
            <w:pPr>
              <w:spacing w:after="0" w:line="240" w:lineRule="auto"/>
              <w:jc w:val="center"/>
              <w:rPr>
                <w:rFonts w:ascii="Times New Roman" w:hAnsi="Times New Roman" w:cs="Times New Roman"/>
              </w:rPr>
            </w:pPr>
            <w:r w:rsidRPr="00521C70">
              <w:rPr>
                <w:rFonts w:ascii="Times New Roman" w:hAnsi="Times New Roman" w:cs="Times New Roman"/>
              </w:rPr>
              <w:t xml:space="preserve">(Requested Appeal / </w:t>
            </w:r>
            <w:r w:rsidR="00E4522E">
              <w:rPr>
                <w:rFonts w:ascii="Times New Roman" w:hAnsi="Times New Roman" w:cs="Times New Roman"/>
              </w:rPr>
              <w:br/>
            </w:r>
            <w:r w:rsidRPr="00521C70">
              <w:rPr>
                <w:rFonts w:ascii="Times New Roman" w:hAnsi="Times New Roman" w:cs="Times New Roman"/>
              </w:rPr>
              <w:t>202</w:t>
            </w:r>
            <w:r w:rsidR="00E84EA9" w:rsidRPr="00521C70">
              <w:rPr>
                <w:rFonts w:ascii="Times New Roman" w:hAnsi="Times New Roman" w:cs="Times New Roman"/>
              </w:rPr>
              <w:t>5</w:t>
            </w:r>
            <w:r w:rsidRPr="00521C70">
              <w:rPr>
                <w:rFonts w:ascii="Times New Roman" w:hAnsi="Times New Roman" w:cs="Times New Roman"/>
              </w:rPr>
              <w:t xml:space="preserve"> CNAV)</w:t>
            </w:r>
          </w:p>
        </w:tc>
      </w:tr>
      <w:tr w:rsidR="006B7914" w:rsidRPr="00521C70" w14:paraId="28388CF2" w14:textId="77777777" w:rsidTr="00E4522E">
        <w:trPr>
          <w:trHeight w:val="255"/>
          <w:jc w:val="center"/>
        </w:trPr>
        <w:tc>
          <w:tcPr>
            <w:tcW w:w="3358" w:type="dxa"/>
            <w:tcBorders>
              <w:top w:val="nil"/>
              <w:left w:val="single" w:sz="4" w:space="0" w:color="auto"/>
              <w:bottom w:val="single" w:sz="4" w:space="0" w:color="auto"/>
              <w:right w:val="single" w:sz="4" w:space="0" w:color="auto"/>
            </w:tcBorders>
            <w:shd w:val="clear" w:color="auto" w:fill="auto"/>
            <w:noWrap/>
          </w:tcPr>
          <w:p w14:paraId="4C571BD5" w14:textId="77777777" w:rsidR="006B7914" w:rsidRPr="00521C70" w:rsidRDefault="006B7914" w:rsidP="00E4522E">
            <w:pPr>
              <w:spacing w:after="0" w:line="240" w:lineRule="auto"/>
              <w:jc w:val="center"/>
              <w:rPr>
                <w:rFonts w:ascii="Times New Roman" w:hAnsi="Times New Roman" w:cs="Times New Roman"/>
              </w:rPr>
            </w:pPr>
          </w:p>
        </w:tc>
        <w:tc>
          <w:tcPr>
            <w:tcW w:w="3358" w:type="dxa"/>
            <w:tcBorders>
              <w:top w:val="nil"/>
              <w:left w:val="nil"/>
              <w:bottom w:val="single" w:sz="4" w:space="0" w:color="auto"/>
              <w:right w:val="single" w:sz="4" w:space="0" w:color="auto"/>
            </w:tcBorders>
            <w:shd w:val="clear" w:color="auto" w:fill="auto"/>
            <w:noWrap/>
          </w:tcPr>
          <w:p w14:paraId="44D3A1DB" w14:textId="77777777" w:rsidR="006B7914" w:rsidRPr="00521C70" w:rsidRDefault="006B7914" w:rsidP="00E4522E">
            <w:pPr>
              <w:spacing w:after="0" w:line="240" w:lineRule="auto"/>
              <w:jc w:val="center"/>
              <w:rPr>
                <w:rFonts w:ascii="Times New Roman" w:hAnsi="Times New Roman" w:cs="Times New Roman"/>
              </w:rPr>
            </w:pPr>
          </w:p>
        </w:tc>
        <w:tc>
          <w:tcPr>
            <w:tcW w:w="3359" w:type="dxa"/>
            <w:tcBorders>
              <w:top w:val="nil"/>
              <w:left w:val="nil"/>
              <w:bottom w:val="single" w:sz="4" w:space="0" w:color="auto"/>
              <w:right w:val="single" w:sz="4" w:space="0" w:color="auto"/>
            </w:tcBorders>
            <w:shd w:val="clear" w:color="auto" w:fill="auto"/>
            <w:noWrap/>
          </w:tcPr>
          <w:p w14:paraId="05F5227B" w14:textId="77777777" w:rsidR="006B7914" w:rsidRPr="00521C70" w:rsidRDefault="006B7914" w:rsidP="00E4522E">
            <w:pPr>
              <w:spacing w:after="0" w:line="240" w:lineRule="auto"/>
              <w:jc w:val="center"/>
              <w:rPr>
                <w:rFonts w:ascii="Times New Roman" w:hAnsi="Times New Roman" w:cs="Times New Roman"/>
              </w:rPr>
            </w:pPr>
          </w:p>
        </w:tc>
      </w:tr>
    </w:tbl>
    <w:p w14:paraId="46406D60" w14:textId="77777777" w:rsidR="001D3214" w:rsidRDefault="001D3214" w:rsidP="002A43E4">
      <w:pPr>
        <w:spacing w:after="0" w:line="240" w:lineRule="auto"/>
        <w:rPr>
          <w:rFonts w:ascii="Times New Roman" w:hAnsi="Times New Roman" w:cs="Times New Roman"/>
          <w:b/>
          <w:bCs/>
          <w:i/>
          <w:iCs/>
        </w:rPr>
      </w:pPr>
    </w:p>
    <w:p w14:paraId="401C941A" w14:textId="3155DE5D" w:rsidR="00091C59" w:rsidRDefault="00690876" w:rsidP="002A43E4">
      <w:pPr>
        <w:spacing w:after="0" w:line="240" w:lineRule="auto"/>
        <w:rPr>
          <w:rFonts w:ascii="Times New Roman" w:hAnsi="Times New Roman" w:cs="Times New Roman"/>
          <w:b/>
          <w:bCs/>
          <w:i/>
          <w:iCs/>
        </w:rPr>
      </w:pPr>
      <w:r w:rsidRPr="00521C70">
        <w:rPr>
          <w:rFonts w:ascii="Times New Roman" w:hAnsi="Times New Roman" w:cs="Times New Roman"/>
          <w:b/>
          <w:bCs/>
          <w:i/>
          <w:iCs/>
        </w:rPr>
        <w:t>Note 1: The 2025 NAV must be certified by the county auditor by August 1. If the NAV has not been certified, contact the county auditor for an estimated value.</w:t>
      </w:r>
    </w:p>
    <w:p w14:paraId="70ED47F2" w14:textId="77777777" w:rsidR="00791D82" w:rsidRDefault="00791D82" w:rsidP="002A43E4">
      <w:pPr>
        <w:spacing w:after="0" w:line="240" w:lineRule="auto"/>
        <w:rPr>
          <w:rFonts w:ascii="Times New Roman" w:hAnsi="Times New Roman" w:cs="Times New Roman"/>
          <w:b/>
          <w:bCs/>
          <w:i/>
          <w:iCs/>
        </w:rPr>
      </w:pPr>
    </w:p>
    <w:p w14:paraId="64FF9340" w14:textId="77777777" w:rsidR="001D3214" w:rsidRDefault="001D3214" w:rsidP="002A43E4">
      <w:pPr>
        <w:spacing w:after="0" w:line="240" w:lineRule="auto"/>
        <w:rPr>
          <w:rFonts w:ascii="Times New Roman" w:hAnsi="Times New Roman" w:cs="Times New Roman"/>
          <w:b/>
          <w:bCs/>
          <w:i/>
          <w:iCs/>
        </w:rPr>
      </w:pPr>
    </w:p>
    <w:p w14:paraId="74816A3C" w14:textId="77777777" w:rsidR="001D3214" w:rsidRDefault="001D3214" w:rsidP="002A43E4">
      <w:pPr>
        <w:spacing w:after="0" w:line="240" w:lineRule="auto"/>
        <w:rPr>
          <w:rFonts w:ascii="Times New Roman" w:hAnsi="Times New Roman" w:cs="Times New Roman"/>
          <w:b/>
          <w:bCs/>
          <w:i/>
          <w:iCs/>
        </w:rPr>
      </w:pPr>
    </w:p>
    <w:p w14:paraId="5FDFDB2A" w14:textId="39C823C0" w:rsidR="00B65854" w:rsidRPr="00521C70" w:rsidRDefault="00B65854"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lastRenderedPageBreak/>
        <w:t xml:space="preserve">Section 2.4 – </w:t>
      </w:r>
      <w:r w:rsidR="00E075CA" w:rsidRPr="00521C70">
        <w:rPr>
          <w:rFonts w:ascii="Times New Roman" w:hAnsi="Times New Roman" w:cs="Times New Roman"/>
          <w:b/>
          <w:bCs/>
          <w:u w:val="single"/>
        </w:rPr>
        <w:t>Levy Excess</w:t>
      </w:r>
    </w:p>
    <w:p w14:paraId="6124CF90" w14:textId="223D898C" w:rsidR="00E075CA" w:rsidRDefault="00E075CA" w:rsidP="002A43E4">
      <w:pPr>
        <w:tabs>
          <w:tab w:val="center" w:pos="-3420"/>
        </w:tabs>
        <w:spacing w:after="0" w:line="240" w:lineRule="auto"/>
        <w:rPr>
          <w:rFonts w:ascii="Times New Roman" w:hAnsi="Times New Roman" w:cs="Times New Roman"/>
        </w:rPr>
      </w:pPr>
      <w:r w:rsidRPr="00521C70">
        <w:rPr>
          <w:rFonts w:ascii="Times New Roman" w:hAnsi="Times New Roman" w:cs="Times New Roman"/>
        </w:rPr>
        <w:t>Use the table below to report any Levy Excess amount in the prior five years.</w:t>
      </w:r>
    </w:p>
    <w:p w14:paraId="0CF4E8C8" w14:textId="77777777" w:rsidR="001D3214" w:rsidRPr="00521C70" w:rsidRDefault="001D3214" w:rsidP="002A43E4">
      <w:pPr>
        <w:tabs>
          <w:tab w:val="center" w:pos="-3420"/>
        </w:tabs>
        <w:spacing w:after="0" w:line="240" w:lineRule="auto"/>
        <w:rPr>
          <w:rFonts w:ascii="Times New Roman" w:hAnsi="Times New Roman" w:cs="Times New Roman"/>
        </w:rPr>
      </w:pPr>
    </w:p>
    <w:tbl>
      <w:tblPr>
        <w:tblW w:w="10080" w:type="dxa"/>
        <w:tblInd w:w="-365" w:type="dxa"/>
        <w:tblLayout w:type="fixed"/>
        <w:tblLook w:val="0000" w:firstRow="0" w:lastRow="0" w:firstColumn="0" w:lastColumn="0" w:noHBand="0" w:noVBand="0"/>
      </w:tblPr>
      <w:tblGrid>
        <w:gridCol w:w="5040"/>
        <w:gridCol w:w="5040"/>
      </w:tblGrid>
      <w:tr w:rsidR="00E075CA" w:rsidRPr="00521C70" w14:paraId="7B544ED8"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7CBFAC" w14:textId="29427493" w:rsidR="00E075CA" w:rsidRPr="00521C70" w:rsidRDefault="00E075CA" w:rsidP="002A43E4">
            <w:pPr>
              <w:spacing w:after="0" w:line="240" w:lineRule="auto"/>
              <w:jc w:val="center"/>
              <w:rPr>
                <w:rFonts w:ascii="Times New Roman" w:hAnsi="Times New Roman" w:cs="Times New Roman"/>
                <w:b/>
              </w:rPr>
            </w:pPr>
            <w:r w:rsidRPr="00521C70">
              <w:rPr>
                <w:rFonts w:ascii="Times New Roman" w:hAnsi="Times New Roman" w:cs="Times New Roman"/>
                <w:b/>
              </w:rPr>
              <w:t>Budget Year</w:t>
            </w:r>
          </w:p>
        </w:tc>
        <w:tc>
          <w:tcPr>
            <w:tcW w:w="5040" w:type="dxa"/>
            <w:tcBorders>
              <w:top w:val="single" w:sz="4" w:space="0" w:color="auto"/>
              <w:left w:val="nil"/>
              <w:bottom w:val="single" w:sz="4" w:space="0" w:color="auto"/>
              <w:right w:val="single" w:sz="4" w:space="0" w:color="auto"/>
            </w:tcBorders>
            <w:shd w:val="clear" w:color="auto" w:fill="auto"/>
            <w:noWrap/>
            <w:vAlign w:val="bottom"/>
          </w:tcPr>
          <w:p w14:paraId="7BD2281C" w14:textId="7F47AC5E" w:rsidR="00E075CA" w:rsidRPr="00521C70" w:rsidRDefault="00E075CA"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t>Levy Excess Amount</w:t>
            </w:r>
          </w:p>
        </w:tc>
      </w:tr>
      <w:tr w:rsidR="00E075CA" w:rsidRPr="00521C70" w14:paraId="44011C76" w14:textId="77777777" w:rsidTr="00E4522E">
        <w:trPr>
          <w:trHeight w:val="255"/>
        </w:trPr>
        <w:tc>
          <w:tcPr>
            <w:tcW w:w="5040" w:type="dxa"/>
            <w:tcBorders>
              <w:top w:val="nil"/>
              <w:left w:val="single" w:sz="4" w:space="0" w:color="auto"/>
              <w:bottom w:val="single" w:sz="4" w:space="0" w:color="auto"/>
              <w:right w:val="single" w:sz="4" w:space="0" w:color="auto"/>
            </w:tcBorders>
            <w:shd w:val="clear" w:color="auto" w:fill="auto"/>
            <w:noWrap/>
            <w:vAlign w:val="bottom"/>
          </w:tcPr>
          <w:p w14:paraId="6C61B45E" w14:textId="07192DF6" w:rsidR="00E075CA" w:rsidRPr="00521C70" w:rsidRDefault="00E075CA" w:rsidP="002A43E4">
            <w:pPr>
              <w:spacing w:after="0" w:line="240" w:lineRule="auto"/>
              <w:jc w:val="center"/>
              <w:rPr>
                <w:rFonts w:ascii="Times New Roman" w:hAnsi="Times New Roman" w:cs="Times New Roman"/>
              </w:rPr>
            </w:pPr>
            <w:r w:rsidRPr="00521C70">
              <w:rPr>
                <w:rFonts w:ascii="Times New Roman" w:hAnsi="Times New Roman" w:cs="Times New Roman"/>
              </w:rPr>
              <w:t>2024</w:t>
            </w:r>
          </w:p>
        </w:tc>
        <w:tc>
          <w:tcPr>
            <w:tcW w:w="5040" w:type="dxa"/>
            <w:tcBorders>
              <w:top w:val="nil"/>
              <w:left w:val="nil"/>
              <w:bottom w:val="single" w:sz="4" w:space="0" w:color="auto"/>
              <w:right w:val="single" w:sz="4" w:space="0" w:color="auto"/>
            </w:tcBorders>
            <w:shd w:val="clear" w:color="auto" w:fill="auto"/>
            <w:noWrap/>
            <w:vAlign w:val="bottom"/>
          </w:tcPr>
          <w:p w14:paraId="7B517CBF" w14:textId="787E6805" w:rsidR="00E075CA" w:rsidRPr="00521C70" w:rsidRDefault="00E075CA" w:rsidP="002A43E4">
            <w:pPr>
              <w:spacing w:after="0" w:line="240" w:lineRule="auto"/>
              <w:rPr>
                <w:rFonts w:ascii="Times New Roman" w:hAnsi="Times New Roman" w:cs="Times New Roman"/>
              </w:rPr>
            </w:pPr>
            <w:r w:rsidRPr="00521C70">
              <w:rPr>
                <w:rFonts w:ascii="Times New Roman" w:hAnsi="Times New Roman" w:cs="Times New Roman"/>
              </w:rPr>
              <w:t>$</w:t>
            </w:r>
          </w:p>
        </w:tc>
      </w:tr>
      <w:tr w:rsidR="00E075CA" w:rsidRPr="00521C70" w14:paraId="39222828"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ADBE12" w14:textId="23527487" w:rsidR="00E075CA" w:rsidRPr="00521C70" w:rsidRDefault="00E075CA" w:rsidP="002A43E4">
            <w:pPr>
              <w:spacing w:after="0" w:line="240" w:lineRule="auto"/>
              <w:jc w:val="center"/>
              <w:rPr>
                <w:rFonts w:ascii="Times New Roman" w:hAnsi="Times New Roman" w:cs="Times New Roman"/>
              </w:rPr>
            </w:pPr>
            <w:r w:rsidRPr="00521C70">
              <w:rPr>
                <w:rFonts w:ascii="Times New Roman" w:hAnsi="Times New Roman" w:cs="Times New Roman"/>
              </w:rPr>
              <w:t>2023</w:t>
            </w:r>
          </w:p>
        </w:tc>
        <w:tc>
          <w:tcPr>
            <w:tcW w:w="5040" w:type="dxa"/>
            <w:tcBorders>
              <w:top w:val="single" w:sz="4" w:space="0" w:color="auto"/>
              <w:left w:val="nil"/>
              <w:bottom w:val="single" w:sz="4" w:space="0" w:color="auto"/>
              <w:right w:val="single" w:sz="4" w:space="0" w:color="auto"/>
            </w:tcBorders>
            <w:shd w:val="clear" w:color="auto" w:fill="auto"/>
            <w:noWrap/>
            <w:vAlign w:val="bottom"/>
          </w:tcPr>
          <w:p w14:paraId="1961A543" w14:textId="77777777" w:rsidR="00E075CA" w:rsidRPr="00521C70" w:rsidRDefault="00E075CA" w:rsidP="002A43E4">
            <w:pPr>
              <w:spacing w:after="0" w:line="240" w:lineRule="auto"/>
              <w:rPr>
                <w:rFonts w:ascii="Times New Roman" w:hAnsi="Times New Roman" w:cs="Times New Roman"/>
              </w:rPr>
            </w:pPr>
          </w:p>
        </w:tc>
      </w:tr>
      <w:tr w:rsidR="00E075CA" w:rsidRPr="00521C70" w14:paraId="2214D4B5"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E6B488A" w14:textId="62D4AF34" w:rsidR="00E075CA" w:rsidRPr="00521C70" w:rsidRDefault="00E075CA" w:rsidP="002A43E4">
            <w:pPr>
              <w:spacing w:after="0" w:line="240" w:lineRule="auto"/>
              <w:jc w:val="center"/>
              <w:rPr>
                <w:rFonts w:ascii="Times New Roman" w:hAnsi="Times New Roman" w:cs="Times New Roman"/>
              </w:rPr>
            </w:pPr>
            <w:r w:rsidRPr="00521C70">
              <w:rPr>
                <w:rFonts w:ascii="Times New Roman" w:hAnsi="Times New Roman" w:cs="Times New Roman"/>
              </w:rPr>
              <w:t>2022</w:t>
            </w:r>
          </w:p>
        </w:tc>
        <w:tc>
          <w:tcPr>
            <w:tcW w:w="5040" w:type="dxa"/>
            <w:tcBorders>
              <w:top w:val="single" w:sz="4" w:space="0" w:color="auto"/>
              <w:left w:val="nil"/>
              <w:bottom w:val="single" w:sz="4" w:space="0" w:color="auto"/>
              <w:right w:val="single" w:sz="4" w:space="0" w:color="auto"/>
            </w:tcBorders>
            <w:shd w:val="clear" w:color="auto" w:fill="auto"/>
            <w:noWrap/>
            <w:vAlign w:val="bottom"/>
          </w:tcPr>
          <w:p w14:paraId="24CAD750" w14:textId="77777777" w:rsidR="00E075CA" w:rsidRPr="00521C70" w:rsidRDefault="00E075CA" w:rsidP="002A43E4">
            <w:pPr>
              <w:spacing w:after="0" w:line="240" w:lineRule="auto"/>
              <w:rPr>
                <w:rFonts w:ascii="Times New Roman" w:hAnsi="Times New Roman" w:cs="Times New Roman"/>
              </w:rPr>
            </w:pPr>
          </w:p>
        </w:tc>
      </w:tr>
      <w:tr w:rsidR="00E075CA" w:rsidRPr="00521C70" w14:paraId="37F45B31"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30F069" w14:textId="0D6705B3" w:rsidR="00E075CA" w:rsidRPr="00521C70" w:rsidRDefault="00E075CA" w:rsidP="002A43E4">
            <w:pPr>
              <w:spacing w:after="0" w:line="240" w:lineRule="auto"/>
              <w:jc w:val="center"/>
              <w:rPr>
                <w:rFonts w:ascii="Times New Roman" w:hAnsi="Times New Roman" w:cs="Times New Roman"/>
              </w:rPr>
            </w:pPr>
            <w:r w:rsidRPr="00521C70">
              <w:rPr>
                <w:rFonts w:ascii="Times New Roman" w:hAnsi="Times New Roman" w:cs="Times New Roman"/>
              </w:rPr>
              <w:t>2021</w:t>
            </w:r>
          </w:p>
        </w:tc>
        <w:tc>
          <w:tcPr>
            <w:tcW w:w="5040" w:type="dxa"/>
            <w:tcBorders>
              <w:top w:val="single" w:sz="4" w:space="0" w:color="auto"/>
              <w:left w:val="nil"/>
              <w:bottom w:val="single" w:sz="4" w:space="0" w:color="auto"/>
              <w:right w:val="single" w:sz="4" w:space="0" w:color="auto"/>
            </w:tcBorders>
            <w:shd w:val="clear" w:color="auto" w:fill="auto"/>
            <w:noWrap/>
            <w:vAlign w:val="bottom"/>
          </w:tcPr>
          <w:p w14:paraId="348398A7" w14:textId="77777777" w:rsidR="00E075CA" w:rsidRPr="00521C70" w:rsidRDefault="00E075CA" w:rsidP="002A43E4">
            <w:pPr>
              <w:spacing w:after="0" w:line="240" w:lineRule="auto"/>
              <w:rPr>
                <w:rFonts w:ascii="Times New Roman" w:hAnsi="Times New Roman" w:cs="Times New Roman"/>
              </w:rPr>
            </w:pPr>
          </w:p>
        </w:tc>
      </w:tr>
      <w:tr w:rsidR="00E075CA" w:rsidRPr="00521C70" w14:paraId="7BC6A0C2" w14:textId="77777777" w:rsidTr="00E4522E">
        <w:trPr>
          <w:trHeight w:val="255"/>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5B30E9" w14:textId="28CCA0D4" w:rsidR="00E075CA" w:rsidRPr="00521C70" w:rsidRDefault="00E075CA" w:rsidP="002A43E4">
            <w:pPr>
              <w:spacing w:after="0" w:line="240" w:lineRule="auto"/>
              <w:jc w:val="center"/>
              <w:rPr>
                <w:rFonts w:ascii="Times New Roman" w:hAnsi="Times New Roman" w:cs="Times New Roman"/>
              </w:rPr>
            </w:pPr>
            <w:r w:rsidRPr="00521C70">
              <w:rPr>
                <w:rFonts w:ascii="Times New Roman" w:hAnsi="Times New Roman" w:cs="Times New Roman"/>
              </w:rPr>
              <w:t>2020</w:t>
            </w:r>
          </w:p>
        </w:tc>
        <w:tc>
          <w:tcPr>
            <w:tcW w:w="5040" w:type="dxa"/>
            <w:tcBorders>
              <w:top w:val="single" w:sz="4" w:space="0" w:color="auto"/>
              <w:left w:val="nil"/>
              <w:bottom w:val="single" w:sz="4" w:space="0" w:color="auto"/>
              <w:right w:val="single" w:sz="4" w:space="0" w:color="auto"/>
            </w:tcBorders>
            <w:shd w:val="clear" w:color="auto" w:fill="auto"/>
            <w:noWrap/>
            <w:vAlign w:val="bottom"/>
          </w:tcPr>
          <w:p w14:paraId="2970176A" w14:textId="77777777" w:rsidR="00E075CA" w:rsidRPr="00521C70" w:rsidRDefault="00E075CA" w:rsidP="002A43E4">
            <w:pPr>
              <w:spacing w:after="0" w:line="240" w:lineRule="auto"/>
              <w:rPr>
                <w:rFonts w:ascii="Times New Roman" w:hAnsi="Times New Roman" w:cs="Times New Roman"/>
              </w:rPr>
            </w:pPr>
          </w:p>
        </w:tc>
      </w:tr>
    </w:tbl>
    <w:p w14:paraId="49363C07" w14:textId="77777777" w:rsidR="00E52E88" w:rsidRPr="00521C70" w:rsidRDefault="00E52E88" w:rsidP="002A43E4">
      <w:pPr>
        <w:tabs>
          <w:tab w:val="center" w:pos="-3420"/>
        </w:tabs>
        <w:spacing w:after="0" w:line="240" w:lineRule="auto"/>
        <w:rPr>
          <w:rFonts w:ascii="Times New Roman" w:hAnsi="Times New Roman" w:cs="Times New Roman"/>
          <w:b/>
          <w:bCs/>
          <w:u w:val="single"/>
        </w:rPr>
      </w:pPr>
    </w:p>
    <w:p w14:paraId="14D38A8B" w14:textId="1ACD28F5" w:rsidR="00E52E88" w:rsidRDefault="00E52E88"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w:t>
      </w:r>
      <w:r w:rsidR="00A836F7" w:rsidRPr="00521C70">
        <w:rPr>
          <w:rFonts w:ascii="Times New Roman" w:hAnsi="Times New Roman" w:cs="Times New Roman"/>
          <w:b/>
          <w:bCs/>
          <w:u w:val="single"/>
        </w:rPr>
        <w:t>2</w:t>
      </w:r>
      <w:r w:rsidRPr="00521C70">
        <w:rPr>
          <w:rFonts w:ascii="Times New Roman" w:hAnsi="Times New Roman" w:cs="Times New Roman"/>
          <w:b/>
          <w:bCs/>
          <w:u w:val="single"/>
        </w:rPr>
        <w:t>.</w:t>
      </w:r>
      <w:r w:rsidR="00E075CA" w:rsidRPr="00521C70">
        <w:rPr>
          <w:rFonts w:ascii="Times New Roman" w:hAnsi="Times New Roman" w:cs="Times New Roman"/>
          <w:b/>
          <w:bCs/>
          <w:u w:val="single"/>
        </w:rPr>
        <w:t>5</w:t>
      </w:r>
      <w:r w:rsidRPr="00521C70">
        <w:rPr>
          <w:rFonts w:ascii="Times New Roman" w:hAnsi="Times New Roman" w:cs="Times New Roman"/>
          <w:b/>
          <w:bCs/>
          <w:u w:val="single"/>
        </w:rPr>
        <w:t xml:space="preserve"> – Cash Balances</w:t>
      </w:r>
      <w:r w:rsidR="00C40072" w:rsidRPr="00521C70">
        <w:rPr>
          <w:rFonts w:ascii="Times New Roman" w:hAnsi="Times New Roman" w:cs="Times New Roman"/>
          <w:b/>
          <w:bCs/>
          <w:u w:val="single"/>
        </w:rPr>
        <w:t xml:space="preserve"> as of December 31</w:t>
      </w:r>
      <w:r w:rsidR="00741DE8" w:rsidRPr="00521C70">
        <w:rPr>
          <w:rFonts w:ascii="Times New Roman" w:hAnsi="Times New Roman" w:cs="Times New Roman"/>
          <w:b/>
          <w:bCs/>
          <w:u w:val="single"/>
        </w:rPr>
        <w:t>, unless noted differently.</w:t>
      </w:r>
      <w:r w:rsidRPr="00521C70">
        <w:rPr>
          <w:rFonts w:ascii="Times New Roman" w:hAnsi="Times New Roman" w:cs="Times New Roman"/>
          <w:b/>
          <w:bCs/>
          <w:u w:val="single"/>
        </w:rPr>
        <w:t xml:space="preserve"> </w:t>
      </w:r>
    </w:p>
    <w:p w14:paraId="64126F70" w14:textId="77777777" w:rsidR="001D3214" w:rsidRPr="00521C70" w:rsidRDefault="001D3214" w:rsidP="002A43E4">
      <w:pPr>
        <w:tabs>
          <w:tab w:val="center" w:pos="-3420"/>
        </w:tabs>
        <w:spacing w:after="0" w:line="240" w:lineRule="auto"/>
        <w:rPr>
          <w:rFonts w:ascii="Times New Roman" w:hAnsi="Times New Roman" w:cs="Times New Roman"/>
          <w:b/>
          <w:bCs/>
          <w:u w:val="single"/>
        </w:rPr>
      </w:pPr>
    </w:p>
    <w:tbl>
      <w:tblPr>
        <w:tblW w:w="10080" w:type="dxa"/>
        <w:jc w:val="center"/>
        <w:tblLayout w:type="fixed"/>
        <w:tblLook w:val="0000" w:firstRow="0" w:lastRow="0" w:firstColumn="0" w:lastColumn="0" w:noHBand="0" w:noVBand="0"/>
      </w:tblPr>
      <w:tblGrid>
        <w:gridCol w:w="2016"/>
        <w:gridCol w:w="2016"/>
        <w:gridCol w:w="2016"/>
        <w:gridCol w:w="2016"/>
        <w:gridCol w:w="2016"/>
      </w:tblGrid>
      <w:tr w:rsidR="00E52E88" w:rsidRPr="00521C70" w14:paraId="40D9448F" w14:textId="77777777" w:rsidTr="00E4522E">
        <w:trPr>
          <w:trHeight w:val="255"/>
          <w:jc w:val="center"/>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76B331" w14:textId="37D376AA" w:rsidR="00E52E88" w:rsidRPr="00521C70" w:rsidRDefault="00C40072" w:rsidP="002A43E4">
            <w:pPr>
              <w:spacing w:after="0" w:line="240" w:lineRule="auto"/>
              <w:jc w:val="center"/>
              <w:rPr>
                <w:rFonts w:ascii="Times New Roman" w:hAnsi="Times New Roman" w:cs="Times New Roman"/>
                <w:b/>
              </w:rPr>
            </w:pPr>
            <w:r w:rsidRPr="00521C70">
              <w:rPr>
                <w:rFonts w:ascii="Times New Roman" w:hAnsi="Times New Roman" w:cs="Times New Roman"/>
                <w:b/>
              </w:rPr>
              <w:t>Fund</w:t>
            </w: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6EC51738" w14:textId="23E0FF44" w:rsidR="00E52E88" w:rsidRPr="00521C70" w:rsidRDefault="00E52E88" w:rsidP="002A43E4">
            <w:pPr>
              <w:spacing w:after="0" w:line="240" w:lineRule="auto"/>
              <w:jc w:val="center"/>
              <w:rPr>
                <w:rFonts w:ascii="Times New Roman" w:hAnsi="Times New Roman" w:cs="Times New Roman"/>
              </w:rPr>
            </w:pPr>
            <w:r w:rsidRPr="00521C70">
              <w:rPr>
                <w:rFonts w:ascii="Times New Roman" w:hAnsi="Times New Roman" w:cs="Times New Roman"/>
              </w:rPr>
              <w:t>202</w:t>
            </w:r>
            <w:r w:rsidR="00C40072" w:rsidRPr="00521C70">
              <w:rPr>
                <w:rFonts w:ascii="Times New Roman" w:hAnsi="Times New Roman" w:cs="Times New Roman"/>
              </w:rPr>
              <w:t>1</w:t>
            </w: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1A18B6EF" w14:textId="79D2D97B" w:rsidR="00E52E88" w:rsidRPr="00521C70" w:rsidRDefault="00C40072" w:rsidP="002A43E4">
            <w:pPr>
              <w:spacing w:after="0" w:line="240" w:lineRule="auto"/>
              <w:jc w:val="center"/>
              <w:rPr>
                <w:rFonts w:ascii="Times New Roman" w:hAnsi="Times New Roman" w:cs="Times New Roman"/>
              </w:rPr>
            </w:pPr>
            <w:r w:rsidRPr="00521C70">
              <w:rPr>
                <w:rFonts w:ascii="Times New Roman" w:hAnsi="Times New Roman" w:cs="Times New Roman"/>
              </w:rPr>
              <w:t>2022</w:t>
            </w: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412E9E67" w14:textId="4676A807" w:rsidR="00E52E88" w:rsidRPr="00521C70" w:rsidRDefault="00C40072" w:rsidP="002A43E4">
            <w:pPr>
              <w:spacing w:after="0" w:line="240" w:lineRule="auto"/>
              <w:jc w:val="center"/>
              <w:rPr>
                <w:rFonts w:ascii="Times New Roman" w:hAnsi="Times New Roman" w:cs="Times New Roman"/>
              </w:rPr>
            </w:pPr>
            <w:r w:rsidRPr="00521C70">
              <w:rPr>
                <w:rFonts w:ascii="Times New Roman" w:hAnsi="Times New Roman" w:cs="Times New Roman"/>
              </w:rPr>
              <w:t>2023</w:t>
            </w: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5232E38B" w14:textId="77777777" w:rsidR="00E52E88" w:rsidRPr="00521C70" w:rsidRDefault="00C40072" w:rsidP="002A43E4">
            <w:pPr>
              <w:spacing w:after="0" w:line="240" w:lineRule="auto"/>
              <w:jc w:val="center"/>
              <w:rPr>
                <w:rFonts w:ascii="Times New Roman" w:hAnsi="Times New Roman" w:cs="Times New Roman"/>
              </w:rPr>
            </w:pPr>
            <w:r w:rsidRPr="00521C70">
              <w:rPr>
                <w:rFonts w:ascii="Times New Roman" w:hAnsi="Times New Roman" w:cs="Times New Roman"/>
              </w:rPr>
              <w:t>2024</w:t>
            </w:r>
          </w:p>
          <w:p w14:paraId="236A5205" w14:textId="7FD79E1B" w:rsidR="00C40072" w:rsidRPr="00521C70" w:rsidRDefault="00C40072" w:rsidP="002A43E4">
            <w:pPr>
              <w:spacing w:after="0" w:line="240" w:lineRule="auto"/>
              <w:jc w:val="center"/>
              <w:rPr>
                <w:rFonts w:ascii="Times New Roman" w:hAnsi="Times New Roman" w:cs="Times New Roman"/>
              </w:rPr>
            </w:pPr>
            <w:r w:rsidRPr="00521C70">
              <w:rPr>
                <w:rFonts w:ascii="Times New Roman" w:hAnsi="Times New Roman" w:cs="Times New Roman"/>
              </w:rPr>
              <w:t>(June 30)</w:t>
            </w:r>
          </w:p>
        </w:tc>
      </w:tr>
      <w:tr w:rsidR="00E52E88" w:rsidRPr="00521C70" w14:paraId="41AAC38D" w14:textId="77777777" w:rsidTr="00E4522E">
        <w:trPr>
          <w:trHeight w:val="255"/>
          <w:jc w:val="center"/>
        </w:trPr>
        <w:tc>
          <w:tcPr>
            <w:tcW w:w="2016" w:type="dxa"/>
            <w:tcBorders>
              <w:top w:val="nil"/>
              <w:left w:val="single" w:sz="4" w:space="0" w:color="auto"/>
              <w:bottom w:val="single" w:sz="4" w:space="0" w:color="auto"/>
              <w:right w:val="single" w:sz="4" w:space="0" w:color="auto"/>
            </w:tcBorders>
            <w:shd w:val="clear" w:color="auto" w:fill="auto"/>
            <w:noWrap/>
            <w:vAlign w:val="bottom"/>
          </w:tcPr>
          <w:p w14:paraId="6A280B5F" w14:textId="5781CDAF" w:rsidR="00E52E88" w:rsidRPr="00521C70" w:rsidRDefault="00E52E88" w:rsidP="002A43E4">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shd w:val="clear" w:color="auto" w:fill="auto"/>
            <w:noWrap/>
            <w:vAlign w:val="bottom"/>
          </w:tcPr>
          <w:p w14:paraId="1D492B28" w14:textId="77777777" w:rsidR="00E52E88" w:rsidRPr="00521C70" w:rsidRDefault="00E52E88" w:rsidP="002A43E4">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shd w:val="clear" w:color="auto" w:fill="auto"/>
            <w:noWrap/>
            <w:vAlign w:val="bottom"/>
          </w:tcPr>
          <w:p w14:paraId="1B0969BC" w14:textId="77777777" w:rsidR="00E52E88" w:rsidRPr="00521C70" w:rsidRDefault="00E52E88" w:rsidP="002A43E4">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shd w:val="clear" w:color="auto" w:fill="auto"/>
            <w:noWrap/>
            <w:vAlign w:val="bottom"/>
          </w:tcPr>
          <w:p w14:paraId="532A20B8" w14:textId="77777777" w:rsidR="00E52E88" w:rsidRPr="00521C70" w:rsidRDefault="00E52E88" w:rsidP="002A43E4">
            <w:pPr>
              <w:spacing w:after="0" w:line="240" w:lineRule="auto"/>
              <w:rPr>
                <w:rFonts w:ascii="Times New Roman" w:hAnsi="Times New Roman" w:cs="Times New Roman"/>
              </w:rPr>
            </w:pPr>
          </w:p>
        </w:tc>
        <w:tc>
          <w:tcPr>
            <w:tcW w:w="2016" w:type="dxa"/>
            <w:tcBorders>
              <w:top w:val="nil"/>
              <w:left w:val="nil"/>
              <w:bottom w:val="single" w:sz="4" w:space="0" w:color="auto"/>
              <w:right w:val="single" w:sz="4" w:space="0" w:color="auto"/>
            </w:tcBorders>
            <w:shd w:val="clear" w:color="auto" w:fill="auto"/>
            <w:noWrap/>
            <w:vAlign w:val="bottom"/>
          </w:tcPr>
          <w:p w14:paraId="1236215E" w14:textId="77777777" w:rsidR="00E52E88" w:rsidRPr="00521C70" w:rsidRDefault="00E52E88" w:rsidP="002A43E4">
            <w:pPr>
              <w:spacing w:after="0" w:line="240" w:lineRule="auto"/>
              <w:rPr>
                <w:rFonts w:ascii="Times New Roman" w:hAnsi="Times New Roman" w:cs="Times New Roman"/>
              </w:rPr>
            </w:pPr>
          </w:p>
        </w:tc>
      </w:tr>
      <w:tr w:rsidR="00E52E88" w:rsidRPr="00521C70" w14:paraId="51AFA789" w14:textId="77777777" w:rsidTr="00E4522E">
        <w:trPr>
          <w:trHeight w:val="255"/>
          <w:jc w:val="center"/>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1CDF19" w14:textId="29BCAA29"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21A7AAFC"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3857446A"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06E85933"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1AB29FF8" w14:textId="77777777" w:rsidR="00E52E88" w:rsidRPr="00521C70" w:rsidRDefault="00E52E88" w:rsidP="002A43E4">
            <w:pPr>
              <w:spacing w:after="0" w:line="240" w:lineRule="auto"/>
              <w:rPr>
                <w:rFonts w:ascii="Times New Roman" w:hAnsi="Times New Roman" w:cs="Times New Roman"/>
              </w:rPr>
            </w:pPr>
          </w:p>
        </w:tc>
      </w:tr>
      <w:tr w:rsidR="00E52E88" w:rsidRPr="00521C70" w14:paraId="52D424F1" w14:textId="77777777" w:rsidTr="00E4522E">
        <w:trPr>
          <w:trHeight w:val="255"/>
          <w:jc w:val="center"/>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BB26AF" w14:textId="45D8BCD6"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58C7E156"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071C9150"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6DFF6135"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79412277" w14:textId="77777777" w:rsidR="00E52E88" w:rsidRPr="00521C70" w:rsidRDefault="00E52E88" w:rsidP="002A43E4">
            <w:pPr>
              <w:spacing w:after="0" w:line="240" w:lineRule="auto"/>
              <w:rPr>
                <w:rFonts w:ascii="Times New Roman" w:hAnsi="Times New Roman" w:cs="Times New Roman"/>
              </w:rPr>
            </w:pPr>
          </w:p>
        </w:tc>
      </w:tr>
      <w:tr w:rsidR="00E52E88" w:rsidRPr="00521C70" w14:paraId="3ACE075E" w14:textId="77777777" w:rsidTr="00E4522E">
        <w:trPr>
          <w:trHeight w:val="255"/>
          <w:jc w:val="center"/>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9A192E" w14:textId="26D144B2"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45C4B534"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26686E46"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0F5B39DE"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39C7A33C" w14:textId="77777777" w:rsidR="00E52E88" w:rsidRPr="00521C70" w:rsidRDefault="00E52E88" w:rsidP="002A43E4">
            <w:pPr>
              <w:spacing w:after="0" w:line="240" w:lineRule="auto"/>
              <w:rPr>
                <w:rFonts w:ascii="Times New Roman" w:hAnsi="Times New Roman" w:cs="Times New Roman"/>
              </w:rPr>
            </w:pPr>
          </w:p>
        </w:tc>
      </w:tr>
      <w:tr w:rsidR="00E52E88" w:rsidRPr="00521C70" w14:paraId="1FF26105" w14:textId="77777777" w:rsidTr="00E4522E">
        <w:trPr>
          <w:trHeight w:val="255"/>
          <w:jc w:val="center"/>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FD816F" w14:textId="45452A2B"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745B4275"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6C11791D"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75603C0D"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07ECBBEE" w14:textId="77777777" w:rsidR="00E52E88" w:rsidRPr="00521C70" w:rsidRDefault="00E52E88" w:rsidP="002A43E4">
            <w:pPr>
              <w:spacing w:after="0" w:line="240" w:lineRule="auto"/>
              <w:rPr>
                <w:rFonts w:ascii="Times New Roman" w:hAnsi="Times New Roman" w:cs="Times New Roman"/>
              </w:rPr>
            </w:pPr>
          </w:p>
        </w:tc>
      </w:tr>
      <w:tr w:rsidR="00E52E88" w:rsidRPr="00521C70" w14:paraId="3AF7947C" w14:textId="77777777" w:rsidTr="00E4522E">
        <w:trPr>
          <w:trHeight w:val="255"/>
          <w:jc w:val="center"/>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A70002" w14:textId="3B92DBEB"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5FB832A1"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387B2587"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675B7A1E"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3B68B514" w14:textId="77777777" w:rsidR="00E52E88" w:rsidRPr="00521C70" w:rsidRDefault="00E52E88" w:rsidP="002A43E4">
            <w:pPr>
              <w:spacing w:after="0" w:line="240" w:lineRule="auto"/>
              <w:rPr>
                <w:rFonts w:ascii="Times New Roman" w:hAnsi="Times New Roman" w:cs="Times New Roman"/>
              </w:rPr>
            </w:pPr>
          </w:p>
        </w:tc>
      </w:tr>
      <w:tr w:rsidR="00E52E88" w:rsidRPr="00521C70" w14:paraId="7BB67D62" w14:textId="77777777" w:rsidTr="00E4522E">
        <w:trPr>
          <w:trHeight w:val="255"/>
          <w:jc w:val="center"/>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867547" w14:textId="1077ED2D"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3E4DD6EC"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4B3AE311"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2D25DA05" w14:textId="77777777" w:rsidR="00E52E88" w:rsidRPr="00521C70" w:rsidRDefault="00E52E88" w:rsidP="002A43E4">
            <w:pPr>
              <w:spacing w:after="0" w:line="240" w:lineRule="auto"/>
              <w:rPr>
                <w:rFonts w:ascii="Times New Roman" w:hAnsi="Times New Roman" w:cs="Times New Roman"/>
              </w:rPr>
            </w:pPr>
          </w:p>
        </w:tc>
        <w:tc>
          <w:tcPr>
            <w:tcW w:w="2016" w:type="dxa"/>
            <w:tcBorders>
              <w:top w:val="single" w:sz="4" w:space="0" w:color="auto"/>
              <w:left w:val="nil"/>
              <w:bottom w:val="single" w:sz="4" w:space="0" w:color="auto"/>
              <w:right w:val="single" w:sz="4" w:space="0" w:color="auto"/>
            </w:tcBorders>
            <w:shd w:val="clear" w:color="auto" w:fill="auto"/>
            <w:noWrap/>
            <w:vAlign w:val="bottom"/>
          </w:tcPr>
          <w:p w14:paraId="2029B94D" w14:textId="77777777" w:rsidR="00E52E88" w:rsidRPr="00521C70" w:rsidRDefault="00E52E88" w:rsidP="002A43E4">
            <w:pPr>
              <w:spacing w:after="0" w:line="240" w:lineRule="auto"/>
              <w:rPr>
                <w:rFonts w:ascii="Times New Roman" w:hAnsi="Times New Roman" w:cs="Times New Roman"/>
              </w:rPr>
            </w:pPr>
          </w:p>
        </w:tc>
      </w:tr>
    </w:tbl>
    <w:p w14:paraId="5B292488" w14:textId="77777777" w:rsidR="001D3214" w:rsidRDefault="001D3214" w:rsidP="002A43E4">
      <w:pPr>
        <w:spacing w:after="0" w:line="240" w:lineRule="auto"/>
        <w:rPr>
          <w:rFonts w:ascii="Times New Roman" w:hAnsi="Times New Roman" w:cs="Times New Roman"/>
          <w:b/>
          <w:bCs/>
          <w:i/>
          <w:iCs/>
        </w:rPr>
      </w:pPr>
    </w:p>
    <w:p w14:paraId="48F74991" w14:textId="1B0635E9" w:rsidR="0043244B" w:rsidRDefault="0043244B" w:rsidP="002A43E4">
      <w:pPr>
        <w:spacing w:after="0" w:line="240" w:lineRule="auto"/>
        <w:rPr>
          <w:rFonts w:ascii="Times New Roman" w:hAnsi="Times New Roman" w:cs="Times New Roman"/>
          <w:b/>
          <w:bCs/>
          <w:i/>
          <w:iCs/>
        </w:rPr>
      </w:pPr>
      <w:r w:rsidRPr="00521C70">
        <w:rPr>
          <w:rFonts w:ascii="Times New Roman" w:hAnsi="Times New Roman" w:cs="Times New Roman"/>
          <w:b/>
          <w:bCs/>
          <w:i/>
          <w:iCs/>
        </w:rPr>
        <w:t>Note:</w:t>
      </w:r>
      <w:r w:rsidR="00E4522E">
        <w:rPr>
          <w:rFonts w:ascii="Times New Roman" w:hAnsi="Times New Roman" w:cs="Times New Roman"/>
          <w:b/>
          <w:bCs/>
          <w:i/>
          <w:iCs/>
        </w:rPr>
        <w:t xml:space="preserve"> </w:t>
      </w:r>
      <w:r w:rsidR="00886A98" w:rsidRPr="00521C70">
        <w:rPr>
          <w:rFonts w:ascii="Times New Roman" w:hAnsi="Times New Roman" w:cs="Times New Roman"/>
          <w:b/>
          <w:bCs/>
          <w:i/>
          <w:iCs/>
        </w:rPr>
        <w:t>A separate fund report for the years shown can be submitted with the Appeal Petition in lieu of completing Section 3.4.</w:t>
      </w:r>
    </w:p>
    <w:p w14:paraId="35DFBDA2" w14:textId="77777777" w:rsidR="001D3214" w:rsidRDefault="001D3214" w:rsidP="002A43E4">
      <w:pPr>
        <w:spacing w:after="0" w:line="240" w:lineRule="auto"/>
        <w:rPr>
          <w:rFonts w:ascii="Times New Roman" w:hAnsi="Times New Roman" w:cs="Times New Roman"/>
          <w:b/>
          <w:bCs/>
          <w:i/>
          <w:iCs/>
        </w:rPr>
      </w:pPr>
    </w:p>
    <w:p w14:paraId="4A98FD51" w14:textId="0F6415AF" w:rsidR="00401427" w:rsidRPr="002A43E4" w:rsidRDefault="00401427" w:rsidP="002A43E4">
      <w:pPr>
        <w:spacing w:after="0" w:line="240" w:lineRule="auto"/>
        <w:rPr>
          <w:rFonts w:ascii="Times New Roman" w:hAnsi="Times New Roman" w:cs="Times New Roman"/>
        </w:rPr>
      </w:pPr>
      <w:r w:rsidRPr="002A43E4">
        <w:rPr>
          <w:rFonts w:ascii="Times New Roman" w:hAnsi="Times New Roman" w:cs="Times New Roman"/>
        </w:rPr>
        <w:t xml:space="preserve">Remainder of </w:t>
      </w:r>
      <w:r w:rsidR="002B0E32" w:rsidRPr="002A43E4">
        <w:rPr>
          <w:rFonts w:ascii="Times New Roman" w:hAnsi="Times New Roman" w:cs="Times New Roman"/>
        </w:rPr>
        <w:t xml:space="preserve">the page </w:t>
      </w:r>
      <w:r w:rsidR="00094578">
        <w:rPr>
          <w:rFonts w:ascii="Times New Roman" w:hAnsi="Times New Roman" w:cs="Times New Roman"/>
        </w:rPr>
        <w:t>is</w:t>
      </w:r>
      <w:r w:rsidRPr="002A43E4">
        <w:rPr>
          <w:rFonts w:ascii="Times New Roman" w:hAnsi="Times New Roman" w:cs="Times New Roman"/>
        </w:rPr>
        <w:t xml:space="preserve"> intentionally left blank.</w:t>
      </w:r>
    </w:p>
    <w:p w14:paraId="51CE24FA" w14:textId="77777777" w:rsidR="00660A1E" w:rsidRPr="002A43E4" w:rsidRDefault="00660A1E" w:rsidP="002A43E4">
      <w:pPr>
        <w:spacing w:after="0" w:line="240" w:lineRule="auto"/>
        <w:rPr>
          <w:rFonts w:ascii="Times New Roman" w:hAnsi="Times New Roman" w:cs="Times New Roman"/>
          <w:i/>
          <w:iCs/>
        </w:rPr>
        <w:sectPr w:rsidR="00660A1E" w:rsidRPr="002A43E4">
          <w:pgSz w:w="12240" w:h="15840"/>
          <w:pgMar w:top="1440" w:right="1440" w:bottom="1440" w:left="1440" w:header="720" w:footer="720" w:gutter="0"/>
          <w:cols w:space="720"/>
          <w:docGrid w:linePitch="360"/>
        </w:sectPr>
      </w:pPr>
    </w:p>
    <w:p w14:paraId="238ACA5A" w14:textId="0319DF54" w:rsidR="00660A1E" w:rsidRPr="00521C70" w:rsidRDefault="00660A1E"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EXCESS LEVY APPEAL PETITION – SECTION 3</w:t>
      </w:r>
    </w:p>
    <w:p w14:paraId="1E81B6AA" w14:textId="77777777" w:rsidR="00660A1E" w:rsidRPr="00521C70" w:rsidRDefault="00660A1E"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05F31F99" w14:textId="77777777" w:rsidR="00660A1E" w:rsidRPr="00521C70" w:rsidRDefault="00660A1E" w:rsidP="002A43E4">
      <w:pPr>
        <w:tabs>
          <w:tab w:val="center" w:pos="-3420"/>
        </w:tabs>
        <w:spacing w:after="0" w:line="240" w:lineRule="auto"/>
        <w:rPr>
          <w:rFonts w:ascii="Times New Roman" w:hAnsi="Times New Roman" w:cs="Times New Roman"/>
          <w:b/>
          <w:bCs/>
          <w:u w:val="single"/>
        </w:rPr>
      </w:pPr>
    </w:p>
    <w:p w14:paraId="3521F504" w14:textId="77777777" w:rsidR="00660A1E" w:rsidRPr="00521C70" w:rsidRDefault="00660A1E"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 xml:space="preserve">Section 3.1 – </w:t>
      </w:r>
      <w:r w:rsidR="00136A13" w:rsidRPr="00521C70">
        <w:rPr>
          <w:rFonts w:ascii="Times New Roman" w:hAnsi="Times New Roman" w:cs="Times New Roman"/>
          <w:b/>
          <w:bCs/>
          <w:u w:val="single"/>
        </w:rPr>
        <w:t>Certified Levy Distribution Amounts</w:t>
      </w:r>
    </w:p>
    <w:p w14:paraId="7077AF82" w14:textId="64767E12" w:rsidR="00136A13" w:rsidRPr="00521C70" w:rsidRDefault="00136A13" w:rsidP="002A43E4">
      <w:pPr>
        <w:tabs>
          <w:tab w:val="center" w:pos="-3420"/>
        </w:tabs>
        <w:spacing w:after="0" w:line="240" w:lineRule="auto"/>
        <w:rPr>
          <w:rFonts w:ascii="Times New Roman" w:hAnsi="Times New Roman" w:cs="Times New Roman"/>
        </w:rPr>
      </w:pPr>
      <w:r w:rsidRPr="00521C70">
        <w:rPr>
          <w:rFonts w:ascii="Times New Roman" w:hAnsi="Times New Roman" w:cs="Times New Roman"/>
        </w:rPr>
        <w:t xml:space="preserve">Complete the </w:t>
      </w:r>
      <w:r w:rsidR="007D5D0D" w:rsidRPr="00521C70">
        <w:rPr>
          <w:rFonts w:ascii="Times New Roman" w:hAnsi="Times New Roman" w:cs="Times New Roman"/>
        </w:rPr>
        <w:t>following</w:t>
      </w:r>
      <w:r w:rsidRPr="00521C70">
        <w:rPr>
          <w:rFonts w:ascii="Times New Roman" w:hAnsi="Times New Roman" w:cs="Times New Roman"/>
        </w:rPr>
        <w:t xml:space="preserve"> information to compute the amount of distribution less than 100% of the unit’s certified levy.</w:t>
      </w:r>
      <w:r w:rsidR="00E4522E">
        <w:rPr>
          <w:rFonts w:ascii="Times New Roman" w:hAnsi="Times New Roman" w:cs="Times New Roman"/>
        </w:rPr>
        <w:t xml:space="preserve"> </w:t>
      </w:r>
      <w:r w:rsidRPr="00521C70">
        <w:rPr>
          <w:rFonts w:ascii="Times New Roman" w:hAnsi="Times New Roman" w:cs="Times New Roman"/>
        </w:rPr>
        <w:t>Columns A, B, and C can be found on the Certified Budget Order.</w:t>
      </w:r>
    </w:p>
    <w:p w14:paraId="2A5339B9" w14:textId="1F0AC8B8" w:rsidR="00E83DE8" w:rsidRPr="00521C70" w:rsidRDefault="00136A13" w:rsidP="002A43E4">
      <w:pPr>
        <w:tabs>
          <w:tab w:val="center" w:pos="-3420"/>
        </w:tabs>
        <w:spacing w:after="0" w:line="240" w:lineRule="auto"/>
        <w:rPr>
          <w:rFonts w:ascii="Times New Roman" w:hAnsi="Times New Roman" w:cs="Times New Roman"/>
          <w:i/>
          <w:iCs/>
        </w:rPr>
      </w:pPr>
      <w:r w:rsidRPr="00521C70">
        <w:rPr>
          <w:rFonts w:ascii="Times New Roman" w:hAnsi="Times New Roman" w:cs="Times New Roman"/>
          <w:i/>
          <w:iCs/>
        </w:rPr>
        <w:t>Use additional sheets if multiple shortfall</w:t>
      </w:r>
      <w:r w:rsidR="007D5D0D" w:rsidRPr="00521C70">
        <w:rPr>
          <w:rFonts w:ascii="Times New Roman" w:hAnsi="Times New Roman" w:cs="Times New Roman"/>
          <w:i/>
          <w:iCs/>
        </w:rPr>
        <w:t xml:space="preserve"> years are claimed.</w:t>
      </w:r>
      <w:r w:rsidR="00E4522E">
        <w:rPr>
          <w:rFonts w:ascii="Times New Roman" w:hAnsi="Times New Roman" w:cs="Times New Roman"/>
          <w:i/>
          <w:iCs/>
        </w:rPr>
        <w:t xml:space="preserve"> </w:t>
      </w:r>
    </w:p>
    <w:p w14:paraId="25CEBDED" w14:textId="77777777" w:rsidR="00E83DE8" w:rsidRPr="00521C70" w:rsidRDefault="00E83DE8" w:rsidP="002A43E4">
      <w:pPr>
        <w:tabs>
          <w:tab w:val="center" w:pos="-3420"/>
        </w:tabs>
        <w:spacing w:after="0" w:line="240" w:lineRule="auto"/>
        <w:rPr>
          <w:rFonts w:ascii="Times New Roman" w:hAnsi="Times New Roman" w:cs="Times New Roman"/>
          <w:i/>
          <w:iCs/>
        </w:rPr>
      </w:pPr>
    </w:p>
    <w:tbl>
      <w:tblPr>
        <w:tblStyle w:val="TableGrid"/>
        <w:tblW w:w="0" w:type="auto"/>
        <w:tblInd w:w="-425" w:type="dxa"/>
        <w:tblLook w:val="04A0" w:firstRow="1" w:lastRow="0" w:firstColumn="1" w:lastColumn="0" w:noHBand="0" w:noVBand="1"/>
      </w:tblPr>
      <w:tblGrid>
        <w:gridCol w:w="2160"/>
        <w:gridCol w:w="2070"/>
      </w:tblGrid>
      <w:tr w:rsidR="004D3209" w:rsidRPr="00521C70" w14:paraId="5F0CEE0E" w14:textId="77777777" w:rsidTr="00E83DE8">
        <w:tc>
          <w:tcPr>
            <w:tcW w:w="2160" w:type="dxa"/>
          </w:tcPr>
          <w:p w14:paraId="2621ED6E" w14:textId="77777777" w:rsidR="004D3209" w:rsidRPr="00521C70" w:rsidRDefault="004D3209" w:rsidP="002A43E4">
            <w:pPr>
              <w:rPr>
                <w:rFonts w:ascii="Times New Roman" w:hAnsi="Times New Roman" w:cs="Times New Roman"/>
              </w:rPr>
            </w:pPr>
            <w:r w:rsidRPr="00521C70">
              <w:rPr>
                <w:rFonts w:ascii="Times New Roman" w:hAnsi="Times New Roman" w:cs="Times New Roman"/>
              </w:rPr>
              <w:t xml:space="preserve">Enter Shortfall </w:t>
            </w:r>
          </w:p>
          <w:p w14:paraId="2DBD4E8D" w14:textId="0673DE40" w:rsidR="004D3209" w:rsidRPr="00521C70" w:rsidRDefault="004D3209" w:rsidP="002A43E4">
            <w:pPr>
              <w:rPr>
                <w:rFonts w:ascii="Times New Roman" w:hAnsi="Times New Roman" w:cs="Times New Roman"/>
              </w:rPr>
            </w:pPr>
            <w:r w:rsidRPr="00521C70">
              <w:rPr>
                <w:rFonts w:ascii="Times New Roman" w:hAnsi="Times New Roman" w:cs="Times New Roman"/>
              </w:rPr>
              <w:t>Year</w:t>
            </w:r>
          </w:p>
        </w:tc>
        <w:tc>
          <w:tcPr>
            <w:tcW w:w="2070" w:type="dxa"/>
          </w:tcPr>
          <w:p w14:paraId="527B4B84" w14:textId="1DDFADBA" w:rsidR="004D3209" w:rsidRPr="00521C70" w:rsidRDefault="004D3209" w:rsidP="002A43E4">
            <w:pPr>
              <w:rPr>
                <w:rFonts w:ascii="Times New Roman" w:hAnsi="Times New Roman" w:cs="Times New Roman"/>
              </w:rPr>
            </w:pPr>
          </w:p>
        </w:tc>
      </w:tr>
    </w:tbl>
    <w:p w14:paraId="32EB60DE" w14:textId="77777777" w:rsidR="004D3209" w:rsidRPr="00521C70" w:rsidRDefault="004D3209" w:rsidP="002A43E4">
      <w:pPr>
        <w:tabs>
          <w:tab w:val="center" w:pos="-3420"/>
        </w:tabs>
        <w:spacing w:after="0" w:line="240" w:lineRule="auto"/>
        <w:rPr>
          <w:rFonts w:ascii="Times New Roman" w:hAnsi="Times New Roman" w:cs="Times New Roman"/>
          <w:i/>
          <w:iCs/>
        </w:rPr>
      </w:pP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1"/>
        <w:gridCol w:w="2051"/>
        <w:gridCol w:w="2051"/>
        <w:gridCol w:w="2051"/>
        <w:gridCol w:w="2051"/>
      </w:tblGrid>
      <w:tr w:rsidR="00544BCA" w:rsidRPr="00521C70" w14:paraId="4F988ECF" w14:textId="77777777" w:rsidTr="00E4522E">
        <w:trPr>
          <w:trHeight w:val="300"/>
          <w:jc w:val="center"/>
        </w:trPr>
        <w:tc>
          <w:tcPr>
            <w:tcW w:w="2051" w:type="dxa"/>
            <w:shd w:val="clear" w:color="auto" w:fill="auto"/>
            <w:noWrap/>
            <w:vAlign w:val="bottom"/>
          </w:tcPr>
          <w:p w14:paraId="0F392990"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A) Fund</w:t>
            </w:r>
          </w:p>
        </w:tc>
        <w:tc>
          <w:tcPr>
            <w:tcW w:w="2051" w:type="dxa"/>
            <w:shd w:val="clear" w:color="auto" w:fill="auto"/>
            <w:noWrap/>
            <w:vAlign w:val="bottom"/>
          </w:tcPr>
          <w:p w14:paraId="1EFC2419"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B) Certified Levy</w:t>
            </w:r>
          </w:p>
        </w:tc>
        <w:tc>
          <w:tcPr>
            <w:tcW w:w="2051" w:type="dxa"/>
            <w:shd w:val="clear" w:color="auto" w:fill="auto"/>
            <w:noWrap/>
            <w:vAlign w:val="bottom"/>
          </w:tcPr>
          <w:p w14:paraId="4A01A20E"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C) Certified Rate</w:t>
            </w:r>
          </w:p>
        </w:tc>
        <w:tc>
          <w:tcPr>
            <w:tcW w:w="2051" w:type="dxa"/>
            <w:vAlign w:val="bottom"/>
          </w:tcPr>
          <w:p w14:paraId="3BB2DE29"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D) Actual Distribution</w:t>
            </w:r>
          </w:p>
        </w:tc>
        <w:tc>
          <w:tcPr>
            <w:tcW w:w="2051" w:type="dxa"/>
            <w:vAlign w:val="bottom"/>
          </w:tcPr>
          <w:p w14:paraId="58019406" w14:textId="77777777" w:rsidR="00544BCA" w:rsidRPr="00521C70" w:rsidRDefault="00544BCA" w:rsidP="002A43E4">
            <w:pPr>
              <w:spacing w:after="0" w:line="240" w:lineRule="auto"/>
              <w:jc w:val="center"/>
              <w:rPr>
                <w:rFonts w:ascii="Times New Roman" w:hAnsi="Times New Roman" w:cs="Times New Roman"/>
              </w:rPr>
            </w:pPr>
            <w:r w:rsidRPr="00521C70">
              <w:rPr>
                <w:rFonts w:ascii="Times New Roman" w:hAnsi="Times New Roman" w:cs="Times New Roman"/>
              </w:rPr>
              <w:t>(E) Circuit Breaker</w:t>
            </w:r>
          </w:p>
        </w:tc>
      </w:tr>
      <w:tr w:rsidR="00544BCA" w:rsidRPr="00521C70" w14:paraId="2B43F2D9" w14:textId="77777777" w:rsidTr="00E4522E">
        <w:trPr>
          <w:trHeight w:val="291"/>
          <w:jc w:val="center"/>
        </w:trPr>
        <w:tc>
          <w:tcPr>
            <w:tcW w:w="2051" w:type="dxa"/>
            <w:shd w:val="clear" w:color="auto" w:fill="auto"/>
            <w:noWrap/>
            <w:vAlign w:val="bottom"/>
          </w:tcPr>
          <w:p w14:paraId="2AAB72DE"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0E62760F"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7257D4E5"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2E8F3EEB"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486D7C3C" w14:textId="77777777" w:rsidR="00544BCA" w:rsidRPr="00521C70" w:rsidRDefault="00544BCA" w:rsidP="002A43E4">
            <w:pPr>
              <w:spacing w:after="0" w:line="240" w:lineRule="auto"/>
              <w:rPr>
                <w:rFonts w:ascii="Times New Roman" w:hAnsi="Times New Roman" w:cs="Times New Roman"/>
              </w:rPr>
            </w:pPr>
          </w:p>
        </w:tc>
      </w:tr>
      <w:tr w:rsidR="00544BCA" w:rsidRPr="00521C70" w14:paraId="4F8C1285" w14:textId="77777777" w:rsidTr="00E4522E">
        <w:trPr>
          <w:trHeight w:val="291"/>
          <w:jc w:val="center"/>
        </w:trPr>
        <w:tc>
          <w:tcPr>
            <w:tcW w:w="2051" w:type="dxa"/>
            <w:shd w:val="clear" w:color="auto" w:fill="auto"/>
            <w:noWrap/>
            <w:vAlign w:val="bottom"/>
          </w:tcPr>
          <w:p w14:paraId="68C83BA2"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64A496A8"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19349EF3"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12C283AE"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4B4274EA" w14:textId="77777777" w:rsidR="00544BCA" w:rsidRPr="00521C70" w:rsidRDefault="00544BCA" w:rsidP="002A43E4">
            <w:pPr>
              <w:spacing w:after="0" w:line="240" w:lineRule="auto"/>
              <w:rPr>
                <w:rFonts w:ascii="Times New Roman" w:hAnsi="Times New Roman" w:cs="Times New Roman"/>
              </w:rPr>
            </w:pPr>
          </w:p>
        </w:tc>
      </w:tr>
      <w:tr w:rsidR="00544BCA" w:rsidRPr="00521C70" w14:paraId="6E469301" w14:textId="77777777" w:rsidTr="00E4522E">
        <w:trPr>
          <w:trHeight w:val="291"/>
          <w:jc w:val="center"/>
        </w:trPr>
        <w:tc>
          <w:tcPr>
            <w:tcW w:w="2051" w:type="dxa"/>
            <w:shd w:val="clear" w:color="auto" w:fill="auto"/>
            <w:noWrap/>
            <w:vAlign w:val="bottom"/>
          </w:tcPr>
          <w:p w14:paraId="4BAF462B"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1E23AEE6"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59F967C6"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500EF5F0"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68FDDE50" w14:textId="77777777" w:rsidR="00544BCA" w:rsidRPr="00521C70" w:rsidRDefault="00544BCA" w:rsidP="002A43E4">
            <w:pPr>
              <w:spacing w:after="0" w:line="240" w:lineRule="auto"/>
              <w:rPr>
                <w:rFonts w:ascii="Times New Roman" w:hAnsi="Times New Roman" w:cs="Times New Roman"/>
              </w:rPr>
            </w:pPr>
          </w:p>
        </w:tc>
      </w:tr>
      <w:tr w:rsidR="00544BCA" w:rsidRPr="00521C70" w14:paraId="09BE2FBE" w14:textId="77777777" w:rsidTr="00E4522E">
        <w:trPr>
          <w:trHeight w:val="291"/>
          <w:jc w:val="center"/>
        </w:trPr>
        <w:tc>
          <w:tcPr>
            <w:tcW w:w="2051" w:type="dxa"/>
            <w:shd w:val="clear" w:color="auto" w:fill="auto"/>
            <w:noWrap/>
            <w:vAlign w:val="bottom"/>
          </w:tcPr>
          <w:p w14:paraId="24827571"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3BE02F11"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227A6FCD"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4E1FD008"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357CA477" w14:textId="77777777" w:rsidR="00544BCA" w:rsidRPr="00521C70" w:rsidRDefault="00544BCA" w:rsidP="002A43E4">
            <w:pPr>
              <w:spacing w:after="0" w:line="240" w:lineRule="auto"/>
              <w:rPr>
                <w:rFonts w:ascii="Times New Roman" w:hAnsi="Times New Roman" w:cs="Times New Roman"/>
              </w:rPr>
            </w:pPr>
          </w:p>
        </w:tc>
      </w:tr>
      <w:tr w:rsidR="00544BCA" w:rsidRPr="00521C70" w14:paraId="5B596D06" w14:textId="77777777" w:rsidTr="00E4522E">
        <w:trPr>
          <w:trHeight w:val="291"/>
          <w:jc w:val="center"/>
        </w:trPr>
        <w:tc>
          <w:tcPr>
            <w:tcW w:w="2051" w:type="dxa"/>
            <w:shd w:val="clear" w:color="auto" w:fill="auto"/>
            <w:noWrap/>
            <w:vAlign w:val="bottom"/>
          </w:tcPr>
          <w:p w14:paraId="603A3C93"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3532C837"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7837C6A3"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0ECC4132"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4CEDD6E2" w14:textId="77777777" w:rsidR="00544BCA" w:rsidRPr="00521C70" w:rsidRDefault="00544BCA" w:rsidP="002A43E4">
            <w:pPr>
              <w:spacing w:after="0" w:line="240" w:lineRule="auto"/>
              <w:rPr>
                <w:rFonts w:ascii="Times New Roman" w:hAnsi="Times New Roman" w:cs="Times New Roman"/>
              </w:rPr>
            </w:pPr>
          </w:p>
        </w:tc>
      </w:tr>
      <w:tr w:rsidR="00544BCA" w:rsidRPr="00521C70" w14:paraId="62F30A79" w14:textId="77777777" w:rsidTr="00E4522E">
        <w:trPr>
          <w:trHeight w:val="291"/>
          <w:jc w:val="center"/>
        </w:trPr>
        <w:tc>
          <w:tcPr>
            <w:tcW w:w="2051" w:type="dxa"/>
            <w:shd w:val="clear" w:color="auto" w:fill="auto"/>
            <w:noWrap/>
            <w:vAlign w:val="bottom"/>
          </w:tcPr>
          <w:p w14:paraId="10B85F9E"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0C38DB1C"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7C3A892D"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6CAD728A"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55100740" w14:textId="77777777" w:rsidR="00544BCA" w:rsidRPr="00521C70" w:rsidRDefault="00544BCA" w:rsidP="002A43E4">
            <w:pPr>
              <w:spacing w:after="0" w:line="240" w:lineRule="auto"/>
              <w:rPr>
                <w:rFonts w:ascii="Times New Roman" w:hAnsi="Times New Roman" w:cs="Times New Roman"/>
              </w:rPr>
            </w:pPr>
          </w:p>
        </w:tc>
      </w:tr>
      <w:tr w:rsidR="00544BCA" w:rsidRPr="00521C70" w14:paraId="5DE65404" w14:textId="77777777" w:rsidTr="00E4522E">
        <w:trPr>
          <w:trHeight w:val="291"/>
          <w:jc w:val="center"/>
        </w:trPr>
        <w:tc>
          <w:tcPr>
            <w:tcW w:w="2051" w:type="dxa"/>
            <w:shd w:val="clear" w:color="auto" w:fill="auto"/>
            <w:noWrap/>
            <w:vAlign w:val="bottom"/>
          </w:tcPr>
          <w:p w14:paraId="20E5B733"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27B1E0F1"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6E0F46FA"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5B22E552"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64C46868" w14:textId="77777777" w:rsidR="00544BCA" w:rsidRPr="00521C70" w:rsidRDefault="00544BCA" w:rsidP="002A43E4">
            <w:pPr>
              <w:spacing w:after="0" w:line="240" w:lineRule="auto"/>
              <w:rPr>
                <w:rFonts w:ascii="Times New Roman" w:hAnsi="Times New Roman" w:cs="Times New Roman"/>
              </w:rPr>
            </w:pPr>
          </w:p>
        </w:tc>
      </w:tr>
      <w:tr w:rsidR="00544BCA" w:rsidRPr="00521C70" w14:paraId="35D32150" w14:textId="77777777" w:rsidTr="00E4522E">
        <w:trPr>
          <w:trHeight w:val="291"/>
          <w:jc w:val="center"/>
        </w:trPr>
        <w:tc>
          <w:tcPr>
            <w:tcW w:w="2051" w:type="dxa"/>
            <w:shd w:val="clear" w:color="auto" w:fill="auto"/>
            <w:noWrap/>
            <w:vAlign w:val="bottom"/>
          </w:tcPr>
          <w:p w14:paraId="68320F6B"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Total</w:t>
            </w:r>
          </w:p>
        </w:tc>
        <w:tc>
          <w:tcPr>
            <w:tcW w:w="2051" w:type="dxa"/>
            <w:shd w:val="clear" w:color="auto" w:fill="auto"/>
            <w:noWrap/>
            <w:vAlign w:val="bottom"/>
          </w:tcPr>
          <w:p w14:paraId="63866046"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shd w:val="clear" w:color="auto" w:fill="auto"/>
            <w:noWrap/>
            <w:vAlign w:val="bottom"/>
          </w:tcPr>
          <w:p w14:paraId="3528468E"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6527895B" w14:textId="77777777" w:rsidR="00544BCA" w:rsidRPr="00521C70" w:rsidRDefault="00544BCA" w:rsidP="002A43E4">
            <w:pPr>
              <w:spacing w:after="0" w:line="240" w:lineRule="auto"/>
              <w:rPr>
                <w:rFonts w:ascii="Times New Roman" w:hAnsi="Times New Roman" w:cs="Times New Roman"/>
              </w:rPr>
            </w:pPr>
            <w:r w:rsidRPr="00521C70">
              <w:rPr>
                <w:rFonts w:ascii="Times New Roman" w:hAnsi="Times New Roman" w:cs="Times New Roman"/>
              </w:rPr>
              <w:t> $</w:t>
            </w:r>
          </w:p>
        </w:tc>
        <w:tc>
          <w:tcPr>
            <w:tcW w:w="2051" w:type="dxa"/>
            <w:vAlign w:val="bottom"/>
          </w:tcPr>
          <w:p w14:paraId="38CD44BF" w14:textId="77777777" w:rsidR="00544BCA" w:rsidRPr="00521C70" w:rsidRDefault="00544BCA" w:rsidP="002A43E4">
            <w:pPr>
              <w:spacing w:after="0" w:line="240" w:lineRule="auto"/>
              <w:rPr>
                <w:rFonts w:ascii="Times New Roman" w:hAnsi="Times New Roman" w:cs="Times New Roman"/>
              </w:rPr>
            </w:pPr>
          </w:p>
        </w:tc>
      </w:tr>
    </w:tbl>
    <w:p w14:paraId="31CC8C8F" w14:textId="77777777" w:rsidR="00544BCA" w:rsidRPr="00521C70" w:rsidRDefault="00544BCA" w:rsidP="002A43E4">
      <w:pPr>
        <w:tabs>
          <w:tab w:val="center" w:pos="-3420"/>
        </w:tabs>
        <w:spacing w:after="0" w:line="240" w:lineRule="auto"/>
        <w:rPr>
          <w:rFonts w:ascii="Times New Roman" w:hAnsi="Times New Roman" w:cs="Times New Roman"/>
          <w:i/>
          <w:iCs/>
        </w:rPr>
      </w:pPr>
    </w:p>
    <w:p w14:paraId="18D0A6DC" w14:textId="77777777" w:rsidR="00145254" w:rsidRPr="00521C70" w:rsidRDefault="00145254" w:rsidP="002A43E4">
      <w:pPr>
        <w:spacing w:after="0" w:line="240" w:lineRule="auto"/>
        <w:rPr>
          <w:rFonts w:ascii="Times New Roman" w:hAnsi="Times New Roman" w:cs="Times New Roman"/>
        </w:rPr>
      </w:pPr>
      <w:r w:rsidRPr="00521C70">
        <w:rPr>
          <w:rFonts w:ascii="Times New Roman" w:hAnsi="Times New Roman" w:cs="Times New Roman"/>
        </w:rPr>
        <w:t xml:space="preserve">Note 1: Appeals must only be made for funds that are within the maximum levy; debt funds and certain cumulative funds do not qualify for this appeal. </w:t>
      </w:r>
    </w:p>
    <w:p w14:paraId="179E12A7" w14:textId="77777777" w:rsidR="00145254" w:rsidRPr="00521C70" w:rsidRDefault="00145254" w:rsidP="002A43E4">
      <w:pPr>
        <w:spacing w:after="0" w:line="240" w:lineRule="auto"/>
        <w:rPr>
          <w:rFonts w:ascii="Times New Roman" w:hAnsi="Times New Roman" w:cs="Times New Roman"/>
          <w:b/>
          <w:bCs/>
        </w:rPr>
      </w:pPr>
    </w:p>
    <w:p w14:paraId="263E4425" w14:textId="77777777" w:rsidR="00145254" w:rsidRPr="00521C70" w:rsidRDefault="00145254" w:rsidP="002A43E4">
      <w:pPr>
        <w:spacing w:after="0" w:line="240" w:lineRule="auto"/>
        <w:rPr>
          <w:rFonts w:ascii="Times New Roman" w:hAnsi="Times New Roman" w:cs="Times New Roman"/>
        </w:rPr>
      </w:pPr>
      <w:r w:rsidRPr="00521C70">
        <w:rPr>
          <w:rFonts w:ascii="Times New Roman" w:hAnsi="Times New Roman" w:cs="Times New Roman"/>
        </w:rPr>
        <w:t xml:space="preserve">Note 2: Units may file a shortfall appeal for different years. If the shortfall will cover more than one year, the unit should include a separate Section 5 for each year being appealed. </w:t>
      </w:r>
    </w:p>
    <w:p w14:paraId="3DC9111D" w14:textId="77777777" w:rsidR="00145254" w:rsidRPr="00521C70" w:rsidRDefault="00145254" w:rsidP="002A43E4">
      <w:pPr>
        <w:spacing w:after="0" w:line="240" w:lineRule="auto"/>
        <w:rPr>
          <w:rFonts w:ascii="Times New Roman" w:hAnsi="Times New Roman" w:cs="Times New Roman"/>
          <w:b/>
          <w:bCs/>
        </w:rPr>
      </w:pPr>
    </w:p>
    <w:p w14:paraId="59A4B380" w14:textId="04AF25A9" w:rsidR="00145254" w:rsidRPr="00521C70" w:rsidRDefault="00145254" w:rsidP="002A43E4">
      <w:pPr>
        <w:tabs>
          <w:tab w:val="center" w:pos="-3420"/>
        </w:tabs>
        <w:spacing w:after="0" w:line="240" w:lineRule="auto"/>
        <w:rPr>
          <w:rFonts w:ascii="Times New Roman" w:hAnsi="Times New Roman" w:cs="Times New Roman"/>
          <w:i/>
          <w:iCs/>
        </w:rPr>
        <w:sectPr w:rsidR="00145254" w:rsidRPr="00521C70">
          <w:pgSz w:w="12240" w:h="15840"/>
          <w:pgMar w:top="1440" w:right="1440" w:bottom="1440" w:left="1440" w:header="720" w:footer="720" w:gutter="0"/>
          <w:cols w:space="720"/>
          <w:docGrid w:linePitch="360"/>
        </w:sectPr>
      </w:pPr>
    </w:p>
    <w:p w14:paraId="33EFC283" w14:textId="546D577A" w:rsidR="00505531" w:rsidRPr="00521C70" w:rsidRDefault="00505531"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EXCESS LEVY APPEAL PETITION – SECTION 4</w:t>
      </w:r>
    </w:p>
    <w:p w14:paraId="628340C2" w14:textId="77777777" w:rsidR="00145254" w:rsidRPr="00521C70" w:rsidRDefault="00145254"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55AA710C" w14:textId="77777777" w:rsidR="00091C59" w:rsidRPr="00521C70" w:rsidRDefault="00091C59" w:rsidP="002A43E4">
      <w:pPr>
        <w:spacing w:after="0" w:line="240" w:lineRule="auto"/>
        <w:rPr>
          <w:rFonts w:ascii="Times New Roman" w:hAnsi="Times New Roman" w:cs="Times New Roman"/>
        </w:rPr>
      </w:pPr>
    </w:p>
    <w:p w14:paraId="77674A26" w14:textId="68632EF9" w:rsidR="00145254" w:rsidRPr="00521C70" w:rsidRDefault="00145254" w:rsidP="002A43E4">
      <w:pPr>
        <w:tabs>
          <w:tab w:val="center" w:pos="-3420"/>
        </w:tabs>
        <w:spacing w:after="0" w:line="240" w:lineRule="auto"/>
        <w:rPr>
          <w:rFonts w:ascii="Times New Roman" w:hAnsi="Times New Roman" w:cs="Times New Roman"/>
          <w:b/>
          <w:bCs/>
          <w:u w:val="single"/>
        </w:rPr>
      </w:pPr>
      <w:r w:rsidRPr="00521C70">
        <w:rPr>
          <w:rFonts w:ascii="Times New Roman" w:hAnsi="Times New Roman" w:cs="Times New Roman"/>
          <w:b/>
          <w:bCs/>
          <w:u w:val="single"/>
        </w:rPr>
        <w:t>Section 4.1 – Justification for Appeal</w:t>
      </w:r>
    </w:p>
    <w:p w14:paraId="7A78947C" w14:textId="0384EBB4" w:rsidR="00A841AC" w:rsidRPr="00521C70" w:rsidRDefault="006522E7" w:rsidP="002A43E4">
      <w:pPr>
        <w:pStyle w:val="ListParagraph"/>
        <w:numPr>
          <w:ilvl w:val="0"/>
          <w:numId w:val="8"/>
        </w:numPr>
        <w:spacing w:after="0" w:line="240" w:lineRule="auto"/>
        <w:rPr>
          <w:rFonts w:ascii="Times New Roman" w:hAnsi="Times New Roman" w:cs="Times New Roman"/>
          <w:u w:val="single"/>
        </w:rPr>
      </w:pPr>
      <w:r w:rsidRPr="00521C70">
        <w:rPr>
          <w:rFonts w:ascii="Times New Roman" w:hAnsi="Times New Roman" w:cs="Times New Roman"/>
          <w:bCs/>
        </w:rPr>
        <w:t xml:space="preserve">Describe </w:t>
      </w:r>
      <w:r w:rsidRPr="00521C70">
        <w:rPr>
          <w:rFonts w:ascii="Times New Roman" w:hAnsi="Times New Roman" w:cs="Times New Roman"/>
        </w:rPr>
        <w:t>the error</w:t>
      </w:r>
      <w:r w:rsidR="00CE3125" w:rsidRPr="00521C70">
        <w:rPr>
          <w:rFonts w:ascii="Times New Roman" w:hAnsi="Times New Roman" w:cs="Times New Roman"/>
        </w:rPr>
        <w:t xml:space="preserve"> and justify</w:t>
      </w:r>
      <w:r w:rsidR="00F76532" w:rsidRPr="00521C70">
        <w:rPr>
          <w:rFonts w:ascii="Times New Roman" w:hAnsi="Times New Roman" w:cs="Times New Roman"/>
        </w:rPr>
        <w:t xml:space="preserve"> the financial need for the appeal.</w:t>
      </w:r>
      <w:r w:rsidR="00E4522E">
        <w:rPr>
          <w:rFonts w:ascii="Times New Roman" w:hAnsi="Times New Roman" w:cs="Times New Roman"/>
        </w:rPr>
        <w:t xml:space="preserve"> </w:t>
      </w:r>
      <w:r w:rsidR="00F76532" w:rsidRPr="00521C70">
        <w:rPr>
          <w:rFonts w:ascii="Times New Roman" w:hAnsi="Times New Roman" w:cs="Times New Roman"/>
        </w:rPr>
        <w:t>Include an explanation of how the unit will be unable to perform its governmental function without an excess levy.</w:t>
      </w:r>
    </w:p>
    <w:p w14:paraId="52FCEAC0" w14:textId="42538CC5" w:rsidR="00F76532" w:rsidRDefault="00F76532" w:rsidP="00E4522E">
      <w:pPr>
        <w:pStyle w:val="ListParagraph"/>
        <w:spacing w:after="0" w:line="240" w:lineRule="auto"/>
        <w:rPr>
          <w:rFonts w:ascii="Times New Roman" w:hAnsi="Times New Roman" w:cs="Times New Roman"/>
          <w:u w:val="single"/>
        </w:rPr>
      </w:pPr>
    </w:p>
    <w:p w14:paraId="76AA37D1" w14:textId="77777777" w:rsidR="00E4522E" w:rsidRDefault="00E4522E" w:rsidP="00E4522E">
      <w:pPr>
        <w:pStyle w:val="ListParagraph"/>
        <w:spacing w:after="0" w:line="240" w:lineRule="auto"/>
        <w:rPr>
          <w:rFonts w:ascii="Times New Roman" w:hAnsi="Times New Roman" w:cs="Times New Roman"/>
          <w:u w:val="single"/>
        </w:rPr>
      </w:pPr>
    </w:p>
    <w:p w14:paraId="513D4797" w14:textId="77777777" w:rsidR="00E4522E" w:rsidRDefault="00E4522E" w:rsidP="00E4522E">
      <w:pPr>
        <w:pStyle w:val="ListParagraph"/>
        <w:spacing w:after="0" w:line="240" w:lineRule="auto"/>
        <w:rPr>
          <w:rFonts w:ascii="Times New Roman" w:hAnsi="Times New Roman" w:cs="Times New Roman"/>
          <w:u w:val="single"/>
        </w:rPr>
      </w:pPr>
    </w:p>
    <w:p w14:paraId="3C40FD3B" w14:textId="77777777" w:rsidR="00E4522E" w:rsidRDefault="00E4522E" w:rsidP="00E4522E">
      <w:pPr>
        <w:pStyle w:val="ListParagraph"/>
        <w:spacing w:after="0" w:line="240" w:lineRule="auto"/>
        <w:rPr>
          <w:rFonts w:ascii="Times New Roman" w:hAnsi="Times New Roman" w:cs="Times New Roman"/>
          <w:u w:val="single"/>
        </w:rPr>
      </w:pPr>
    </w:p>
    <w:p w14:paraId="36C38477" w14:textId="77777777" w:rsidR="00E4522E" w:rsidRDefault="00E4522E" w:rsidP="00E4522E">
      <w:pPr>
        <w:pStyle w:val="ListParagraph"/>
        <w:spacing w:after="0" w:line="240" w:lineRule="auto"/>
        <w:rPr>
          <w:rFonts w:ascii="Times New Roman" w:hAnsi="Times New Roman" w:cs="Times New Roman"/>
          <w:u w:val="single"/>
        </w:rPr>
      </w:pPr>
    </w:p>
    <w:p w14:paraId="55E3C9B2" w14:textId="77777777" w:rsidR="00E4522E" w:rsidRDefault="00E4522E" w:rsidP="00E4522E">
      <w:pPr>
        <w:pStyle w:val="ListParagraph"/>
        <w:spacing w:after="0" w:line="240" w:lineRule="auto"/>
        <w:rPr>
          <w:rFonts w:ascii="Times New Roman" w:hAnsi="Times New Roman" w:cs="Times New Roman"/>
          <w:u w:val="single"/>
        </w:rPr>
      </w:pPr>
    </w:p>
    <w:p w14:paraId="68BA643D" w14:textId="77777777" w:rsidR="00E4522E" w:rsidRDefault="00E4522E" w:rsidP="00E4522E">
      <w:pPr>
        <w:pStyle w:val="ListParagraph"/>
        <w:spacing w:after="0" w:line="240" w:lineRule="auto"/>
        <w:rPr>
          <w:rFonts w:ascii="Times New Roman" w:hAnsi="Times New Roman" w:cs="Times New Roman"/>
          <w:u w:val="single"/>
        </w:rPr>
      </w:pPr>
    </w:p>
    <w:p w14:paraId="2D2BDF26" w14:textId="77777777" w:rsidR="00E4522E" w:rsidRDefault="00E4522E" w:rsidP="00E4522E">
      <w:pPr>
        <w:pStyle w:val="ListParagraph"/>
        <w:spacing w:after="0" w:line="240" w:lineRule="auto"/>
        <w:rPr>
          <w:rFonts w:ascii="Times New Roman" w:hAnsi="Times New Roman" w:cs="Times New Roman"/>
          <w:u w:val="single"/>
        </w:rPr>
      </w:pPr>
    </w:p>
    <w:p w14:paraId="6BF5747E" w14:textId="77777777" w:rsidR="00E4522E" w:rsidRDefault="00E4522E" w:rsidP="00E4522E">
      <w:pPr>
        <w:pStyle w:val="ListParagraph"/>
        <w:spacing w:after="0" w:line="240" w:lineRule="auto"/>
        <w:rPr>
          <w:rFonts w:ascii="Times New Roman" w:hAnsi="Times New Roman" w:cs="Times New Roman"/>
          <w:u w:val="single"/>
        </w:rPr>
      </w:pPr>
    </w:p>
    <w:p w14:paraId="35A62F4B" w14:textId="77777777" w:rsidR="00E4522E" w:rsidRDefault="00E4522E" w:rsidP="00E4522E">
      <w:pPr>
        <w:pStyle w:val="ListParagraph"/>
        <w:spacing w:after="0" w:line="240" w:lineRule="auto"/>
        <w:rPr>
          <w:rFonts w:ascii="Times New Roman" w:hAnsi="Times New Roman" w:cs="Times New Roman"/>
          <w:u w:val="single"/>
        </w:rPr>
      </w:pPr>
    </w:p>
    <w:p w14:paraId="00244F8E" w14:textId="77777777" w:rsidR="007F6895" w:rsidRPr="00521C70" w:rsidRDefault="007F6895" w:rsidP="00E4522E">
      <w:pPr>
        <w:pStyle w:val="ListParagraph"/>
        <w:spacing w:after="0" w:line="240" w:lineRule="auto"/>
        <w:rPr>
          <w:rFonts w:ascii="Times New Roman" w:hAnsi="Times New Roman" w:cs="Times New Roman"/>
        </w:rPr>
      </w:pPr>
    </w:p>
    <w:p w14:paraId="1E8B2360" w14:textId="77777777" w:rsidR="007F6895" w:rsidRPr="00521C70" w:rsidRDefault="007F6895" w:rsidP="00E4522E">
      <w:pPr>
        <w:spacing w:after="0" w:line="240" w:lineRule="auto"/>
        <w:ind w:left="720"/>
        <w:rPr>
          <w:rFonts w:ascii="Times New Roman" w:hAnsi="Times New Roman" w:cs="Times New Roman"/>
        </w:rPr>
      </w:pPr>
    </w:p>
    <w:p w14:paraId="48D4DF44" w14:textId="77777777" w:rsidR="007F6895" w:rsidRPr="00521C70" w:rsidRDefault="007F6895" w:rsidP="00E4522E">
      <w:pPr>
        <w:pStyle w:val="ListParagraph"/>
        <w:spacing w:after="0" w:line="240" w:lineRule="auto"/>
        <w:rPr>
          <w:rFonts w:ascii="Times New Roman" w:hAnsi="Times New Roman" w:cs="Times New Roman"/>
        </w:rPr>
      </w:pPr>
    </w:p>
    <w:p w14:paraId="3E7A0658" w14:textId="77777777" w:rsidR="00F76532" w:rsidRPr="00521C70" w:rsidRDefault="007559BA" w:rsidP="00E4522E">
      <w:pPr>
        <w:spacing w:after="0" w:line="240" w:lineRule="auto"/>
        <w:ind w:left="720"/>
        <w:rPr>
          <w:rFonts w:ascii="Times New Roman" w:hAnsi="Times New Roman" w:cs="Times New Roman"/>
          <w:u w:val="single"/>
        </w:rPr>
        <w:sectPr w:rsidR="00F76532" w:rsidRPr="00521C70">
          <w:pgSz w:w="12240" w:h="15840"/>
          <w:pgMar w:top="1440" w:right="1440" w:bottom="1440" w:left="1440" w:header="720" w:footer="720" w:gutter="0"/>
          <w:cols w:space="720"/>
          <w:docGrid w:linePitch="360"/>
        </w:sectPr>
      </w:pPr>
      <w:r w:rsidRPr="00521C70">
        <w:rPr>
          <w:rFonts w:ascii="Times New Roman" w:hAnsi="Times New Roman" w:cs="Times New Roman"/>
          <w:u w:val="single"/>
        </w:rPr>
        <w:br w:type="page"/>
      </w:r>
    </w:p>
    <w:p w14:paraId="50965624" w14:textId="57F087EF" w:rsidR="00AF0009" w:rsidRPr="00521C70" w:rsidRDefault="00AF0009"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lastRenderedPageBreak/>
        <w:t>EXCESS LEVY APPEAL PETITION – SECTION 5</w:t>
      </w:r>
    </w:p>
    <w:p w14:paraId="32738144" w14:textId="77777777" w:rsidR="00AF0009" w:rsidRPr="00521C70" w:rsidRDefault="00AF0009" w:rsidP="002A43E4">
      <w:pPr>
        <w:spacing w:after="0" w:line="240" w:lineRule="auto"/>
        <w:jc w:val="center"/>
        <w:rPr>
          <w:rFonts w:ascii="Times New Roman" w:hAnsi="Times New Roman" w:cs="Times New Roman"/>
        </w:rPr>
      </w:pPr>
      <w:r w:rsidRPr="00521C70">
        <w:rPr>
          <w:rFonts w:ascii="Times New Roman" w:hAnsi="Times New Roman" w:cs="Times New Roman"/>
        </w:rPr>
        <w:t>Property Tax Shortfall Due to Erroneous Assessed Valuation</w:t>
      </w:r>
    </w:p>
    <w:p w14:paraId="524EDCE4" w14:textId="77777777" w:rsidR="00AF0009" w:rsidRPr="00521C70" w:rsidRDefault="00AF0009" w:rsidP="002A43E4">
      <w:pPr>
        <w:spacing w:after="0" w:line="240" w:lineRule="auto"/>
        <w:jc w:val="center"/>
        <w:rPr>
          <w:rFonts w:ascii="Times New Roman" w:hAnsi="Times New Roman" w:cs="Times New Roman"/>
          <w:b/>
          <w:u w:val="single"/>
        </w:rPr>
      </w:pPr>
    </w:p>
    <w:p w14:paraId="7C484C67" w14:textId="1852350D" w:rsidR="007C4D02" w:rsidRPr="00521C70" w:rsidRDefault="00AF0009" w:rsidP="002A43E4">
      <w:pPr>
        <w:spacing w:after="0" w:line="240" w:lineRule="auto"/>
        <w:rPr>
          <w:rFonts w:ascii="Times New Roman" w:hAnsi="Times New Roman" w:cs="Times New Roman"/>
          <w:bCs/>
          <w:i/>
          <w:iCs/>
        </w:rPr>
      </w:pPr>
      <w:r w:rsidRPr="00521C70">
        <w:rPr>
          <w:rFonts w:ascii="Times New Roman" w:hAnsi="Times New Roman" w:cs="Times New Roman"/>
          <w:bCs/>
          <w:i/>
          <w:iCs/>
        </w:rPr>
        <w:t>Use additional sheets if multiple shortfall years are claimed</w:t>
      </w:r>
      <w:r w:rsidR="006C1CB0">
        <w:rPr>
          <w:rFonts w:ascii="Times New Roman" w:hAnsi="Times New Roman" w:cs="Times New Roman"/>
          <w:bCs/>
          <w:i/>
          <w:iCs/>
        </w:rPr>
        <w:t xml:space="preserve"> or if more taxing districts have to be included</w:t>
      </w:r>
      <w:r w:rsidRPr="00521C70">
        <w:rPr>
          <w:rFonts w:ascii="Times New Roman" w:hAnsi="Times New Roman" w:cs="Times New Roman"/>
          <w:bCs/>
          <w:i/>
          <w:iCs/>
        </w:rPr>
        <w:t>.</w:t>
      </w:r>
    </w:p>
    <w:p w14:paraId="2EC407B6" w14:textId="77777777" w:rsidR="007C4D02" w:rsidRPr="00521C70" w:rsidRDefault="007C4D02" w:rsidP="002A43E4">
      <w:pPr>
        <w:spacing w:after="0" w:line="240" w:lineRule="auto"/>
        <w:rPr>
          <w:rFonts w:ascii="Times New Roman" w:hAnsi="Times New Roman" w:cs="Times New Roman"/>
          <w:bCs/>
          <w:i/>
          <w:iCs/>
        </w:rPr>
      </w:pPr>
    </w:p>
    <w:tbl>
      <w:tblPr>
        <w:tblStyle w:val="TableGrid"/>
        <w:tblW w:w="0" w:type="auto"/>
        <w:tblInd w:w="-425" w:type="dxa"/>
        <w:tblLook w:val="04A0" w:firstRow="1" w:lastRow="0" w:firstColumn="1" w:lastColumn="0" w:noHBand="0" w:noVBand="1"/>
      </w:tblPr>
      <w:tblGrid>
        <w:gridCol w:w="2160"/>
        <w:gridCol w:w="2070"/>
      </w:tblGrid>
      <w:tr w:rsidR="00AF0009" w:rsidRPr="00521C70" w14:paraId="045096CB" w14:textId="77777777" w:rsidTr="00CE2980">
        <w:tc>
          <w:tcPr>
            <w:tcW w:w="2160" w:type="dxa"/>
          </w:tcPr>
          <w:p w14:paraId="1831DFA5" w14:textId="77777777" w:rsidR="00AF0009" w:rsidRPr="00521C70" w:rsidRDefault="00AF0009" w:rsidP="002A43E4">
            <w:pPr>
              <w:rPr>
                <w:rFonts w:ascii="Times New Roman" w:hAnsi="Times New Roman" w:cs="Times New Roman"/>
              </w:rPr>
            </w:pPr>
            <w:r w:rsidRPr="00521C70">
              <w:rPr>
                <w:rFonts w:ascii="Times New Roman" w:hAnsi="Times New Roman" w:cs="Times New Roman"/>
              </w:rPr>
              <w:t xml:space="preserve">Enter Shortfall </w:t>
            </w:r>
          </w:p>
          <w:p w14:paraId="4C5D8878" w14:textId="77777777" w:rsidR="00AF0009" w:rsidRPr="00521C70" w:rsidRDefault="00AF0009" w:rsidP="002A43E4">
            <w:pPr>
              <w:rPr>
                <w:rFonts w:ascii="Times New Roman" w:hAnsi="Times New Roman" w:cs="Times New Roman"/>
              </w:rPr>
            </w:pPr>
            <w:r w:rsidRPr="00521C70">
              <w:rPr>
                <w:rFonts w:ascii="Times New Roman" w:hAnsi="Times New Roman" w:cs="Times New Roman"/>
              </w:rPr>
              <w:t>Year</w:t>
            </w:r>
          </w:p>
        </w:tc>
        <w:tc>
          <w:tcPr>
            <w:tcW w:w="2070" w:type="dxa"/>
          </w:tcPr>
          <w:p w14:paraId="3B494108" w14:textId="77777777" w:rsidR="00AF0009" w:rsidRPr="00521C70" w:rsidRDefault="00AF0009" w:rsidP="002A43E4">
            <w:pPr>
              <w:rPr>
                <w:rFonts w:ascii="Times New Roman" w:hAnsi="Times New Roman" w:cs="Times New Roman"/>
              </w:rPr>
            </w:pPr>
          </w:p>
        </w:tc>
      </w:tr>
    </w:tbl>
    <w:p w14:paraId="07FD93B5" w14:textId="77777777" w:rsidR="00AF0009" w:rsidRPr="00521C70" w:rsidRDefault="00AF0009" w:rsidP="002A43E4">
      <w:pPr>
        <w:spacing w:after="0" w:line="240" w:lineRule="auto"/>
        <w:rPr>
          <w:rFonts w:ascii="Times New Roman" w:hAnsi="Times New Roman" w:cs="Times New Roman"/>
          <w:bCs/>
        </w:rPr>
      </w:pPr>
    </w:p>
    <w:tbl>
      <w:tblPr>
        <w:tblpPr w:leftFromText="180" w:rightFromText="180" w:vertAnchor="text" w:horzAnchor="margin" w:tblpXSpec="center" w:tblpY="317"/>
        <w:tblW w:w="14449" w:type="dxa"/>
        <w:tblLayout w:type="fixed"/>
        <w:tblCellMar>
          <w:left w:w="0" w:type="dxa"/>
          <w:right w:w="0" w:type="dxa"/>
        </w:tblCellMar>
        <w:tblLook w:val="04A0" w:firstRow="1" w:lastRow="0" w:firstColumn="1" w:lastColumn="0" w:noHBand="0" w:noVBand="1"/>
      </w:tblPr>
      <w:tblGrid>
        <w:gridCol w:w="1806"/>
        <w:gridCol w:w="1806"/>
        <w:gridCol w:w="1806"/>
        <w:gridCol w:w="1806"/>
        <w:gridCol w:w="1806"/>
        <w:gridCol w:w="1806"/>
        <w:gridCol w:w="1806"/>
        <w:gridCol w:w="1807"/>
      </w:tblGrid>
      <w:tr w:rsidR="00EA1BD1" w:rsidRPr="00521C70" w14:paraId="3D1BFE83" w14:textId="77777777" w:rsidTr="00035EFA">
        <w:trPr>
          <w:trHeight w:val="175"/>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AC30DE5" w14:textId="7F69665E"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A)</w:t>
            </w:r>
          </w:p>
          <w:p w14:paraId="174B06DB" w14:textId="7C455461"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District # and Name</w:t>
            </w: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C683248" w14:textId="1B43CF9D"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B)</w:t>
            </w:r>
          </w:p>
          <w:p w14:paraId="3452AD1E" w14:textId="5829888B"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District Net Error Amount</w:t>
            </w: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CFB02A4" w14:textId="68DBBEEC"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C)</w:t>
            </w:r>
          </w:p>
          <w:p w14:paraId="62C81C28" w14:textId="54549C3F"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District Net</w:t>
            </w:r>
          </w:p>
          <w:p w14:paraId="31ED1694" w14:textId="77777777"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Refund Amount</w:t>
            </w: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00519FE" w14:textId="5918AEAA"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D)</w:t>
            </w:r>
          </w:p>
          <w:p w14:paraId="6F8802C1" w14:textId="005FA337"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Total District</w:t>
            </w:r>
          </w:p>
          <w:p w14:paraId="4FDEA1E5" w14:textId="77777777"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Errors &amp; Refunds</w:t>
            </w: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B4EED79" w14:textId="09F50334"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E)</w:t>
            </w:r>
          </w:p>
          <w:p w14:paraId="2AF5AABB" w14:textId="30F0A74C"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District Rate</w:t>
            </w: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3C61B4D" w14:textId="15EB8154"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F)</w:t>
            </w:r>
          </w:p>
          <w:p w14:paraId="2DA387EC" w14:textId="191C0A5C"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Unit’s Rate</w:t>
            </w: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DB85015" w14:textId="24C66E97"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G)</w:t>
            </w:r>
          </w:p>
          <w:p w14:paraId="75A24737" w14:textId="105AFD69"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Unit’s Percent of District Rate</w:t>
            </w: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4F41479" w14:textId="47F4891C" w:rsidR="00607E63" w:rsidRDefault="00607E63" w:rsidP="002A43E4">
            <w:pPr>
              <w:spacing w:after="0" w:line="240" w:lineRule="auto"/>
              <w:jc w:val="center"/>
              <w:rPr>
                <w:rFonts w:ascii="Times New Roman" w:hAnsi="Times New Roman" w:cs="Times New Roman"/>
                <w:color w:val="000000"/>
              </w:rPr>
            </w:pPr>
            <w:r>
              <w:rPr>
                <w:rFonts w:ascii="Times New Roman" w:hAnsi="Times New Roman" w:cs="Times New Roman"/>
                <w:color w:val="000000"/>
              </w:rPr>
              <w:t>(H)</w:t>
            </w:r>
          </w:p>
          <w:p w14:paraId="6D930B0E" w14:textId="4083377A" w:rsidR="00EA1BD1" w:rsidRPr="00521C70" w:rsidRDefault="00EA1BD1" w:rsidP="002A43E4">
            <w:pPr>
              <w:spacing w:after="0" w:line="240" w:lineRule="auto"/>
              <w:jc w:val="center"/>
              <w:rPr>
                <w:rFonts w:ascii="Times New Roman" w:hAnsi="Times New Roman" w:cs="Times New Roman"/>
                <w:color w:val="000000"/>
              </w:rPr>
            </w:pPr>
            <w:r w:rsidRPr="00521C70">
              <w:rPr>
                <w:rFonts w:ascii="Times New Roman" w:hAnsi="Times New Roman" w:cs="Times New Roman"/>
                <w:color w:val="000000"/>
              </w:rPr>
              <w:t>Unit’s Portion of Errors &amp; Refunds</w:t>
            </w:r>
          </w:p>
        </w:tc>
      </w:tr>
      <w:tr w:rsidR="00EA1BD1" w:rsidRPr="00521C70" w14:paraId="7AAFB16D"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FFCD1D"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6CD675"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6C2955"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7A9233"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476CCA"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257F69" w14:textId="77777777" w:rsidR="00EA1BD1" w:rsidRPr="00521C70" w:rsidRDefault="00EA1BD1" w:rsidP="002A43E4">
            <w:pPr>
              <w:spacing w:after="0" w:line="240" w:lineRule="auto"/>
              <w:jc w:val="center"/>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95CD11" w14:textId="77777777" w:rsidR="00EA1BD1" w:rsidRPr="00521C70" w:rsidRDefault="00EA1BD1" w:rsidP="002A43E4">
            <w:pPr>
              <w:spacing w:after="0" w:line="240" w:lineRule="auto"/>
              <w:jc w:val="center"/>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E8CA90" w14:textId="77777777" w:rsidR="00EA1BD1" w:rsidRPr="00521C70" w:rsidRDefault="00EA1BD1" w:rsidP="002A43E4">
            <w:pPr>
              <w:spacing w:after="0" w:line="240" w:lineRule="auto"/>
              <w:jc w:val="center"/>
              <w:rPr>
                <w:rFonts w:ascii="Times New Roman" w:hAnsi="Times New Roman" w:cs="Times New Roman"/>
                <w:color w:val="000000"/>
              </w:rPr>
            </w:pPr>
          </w:p>
        </w:tc>
      </w:tr>
      <w:tr w:rsidR="00EA1BD1" w:rsidRPr="00521C70" w14:paraId="37BC0EB1"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36AEDD"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DF2F52"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27513B"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640240"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B72577"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254CBB"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FD5735"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076BB7"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0B9D968E"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8C738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3886E9"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C916E"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83FB4E"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4CD114"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FDBBEA"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1EDD12"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13C5F1"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2FAC8CA1"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A57D8F"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CEA4B9"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923BE1"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0FE51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D40EE6"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4C773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85EF8B"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435F52"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58182052"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9BCD0A"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15B63A"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FC8E63"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EF3219"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61C38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96A860"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C6234B"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44EBD4"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0788A11A"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9CD0D1"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03B267"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DFD00B"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3CF96E"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39DD1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E34C97"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FE0E27"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71CB14"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16FF8F63"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61865E"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6C8A48"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01C699"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2C9846"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DA9436"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74D334"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D747D5"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EB9D55"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5EA59B59" w14:textId="77777777" w:rsidTr="00035EFA">
        <w:trPr>
          <w:trHeight w:val="250"/>
        </w:trPr>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2C83B5"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C5A02D"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9ECDFD"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5155A0"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4EB891"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0B3332" w14:textId="77777777" w:rsidR="00EA1BD1" w:rsidRPr="00521C70" w:rsidRDefault="00EA1BD1" w:rsidP="002A43E4">
            <w:pPr>
              <w:spacing w:after="0" w:line="240" w:lineRule="auto"/>
              <w:rPr>
                <w:rFonts w:ascii="Times New Roman" w:hAnsi="Times New Roman" w:cs="Times New Roman"/>
                <w:color w:val="000000"/>
              </w:rPr>
            </w:pPr>
          </w:p>
        </w:tc>
        <w:tc>
          <w:tcPr>
            <w:tcW w:w="180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B7D88F" w14:textId="77777777" w:rsidR="00EA1BD1" w:rsidRPr="00521C70" w:rsidRDefault="00EA1BD1" w:rsidP="002A43E4">
            <w:pPr>
              <w:spacing w:after="0" w:line="240" w:lineRule="auto"/>
              <w:rPr>
                <w:rFonts w:ascii="Times New Roman" w:hAnsi="Times New Roman" w:cs="Times New Roman"/>
                <w:color w:val="000000"/>
              </w:rPr>
            </w:pP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FBD19F" w14:textId="77777777" w:rsidR="00EA1BD1" w:rsidRPr="00521C70" w:rsidRDefault="00EA1BD1" w:rsidP="002A43E4">
            <w:pPr>
              <w:spacing w:after="0" w:line="240" w:lineRule="auto"/>
              <w:rPr>
                <w:rFonts w:ascii="Times New Roman" w:hAnsi="Times New Roman" w:cs="Times New Roman"/>
                <w:color w:val="000000"/>
              </w:rPr>
            </w:pPr>
          </w:p>
        </w:tc>
      </w:tr>
      <w:tr w:rsidR="00EA1BD1" w:rsidRPr="00521C70" w14:paraId="017A3EA1" w14:textId="77777777" w:rsidTr="00035EFA">
        <w:trPr>
          <w:trHeight w:val="264"/>
        </w:trPr>
        <w:tc>
          <w:tcPr>
            <w:tcW w:w="18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2459654"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left w:val="nil"/>
            </w:tcBorders>
            <w:shd w:val="clear" w:color="auto" w:fill="auto"/>
            <w:noWrap/>
            <w:tcMar>
              <w:top w:w="15" w:type="dxa"/>
              <w:left w:w="15" w:type="dxa"/>
              <w:bottom w:w="0" w:type="dxa"/>
              <w:right w:w="15" w:type="dxa"/>
            </w:tcMar>
            <w:vAlign w:val="bottom"/>
            <w:hideMark/>
          </w:tcPr>
          <w:p w14:paraId="12A4C4B3"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tcBorders>
            <w:shd w:val="clear" w:color="auto" w:fill="auto"/>
            <w:noWrap/>
            <w:tcMar>
              <w:top w:w="15" w:type="dxa"/>
              <w:left w:w="15" w:type="dxa"/>
              <w:bottom w:w="0" w:type="dxa"/>
              <w:right w:w="15" w:type="dxa"/>
            </w:tcMar>
            <w:vAlign w:val="bottom"/>
            <w:hideMark/>
          </w:tcPr>
          <w:p w14:paraId="561AB2A2"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tcBorders>
            <w:shd w:val="clear" w:color="auto" w:fill="auto"/>
            <w:noWrap/>
            <w:tcMar>
              <w:top w:w="15" w:type="dxa"/>
              <w:left w:w="15" w:type="dxa"/>
              <w:bottom w:w="0" w:type="dxa"/>
              <w:right w:w="15" w:type="dxa"/>
            </w:tcMar>
            <w:vAlign w:val="bottom"/>
            <w:hideMark/>
          </w:tcPr>
          <w:p w14:paraId="5943E61D"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tcBorders>
            <w:shd w:val="clear" w:color="auto" w:fill="auto"/>
            <w:noWrap/>
            <w:tcMar>
              <w:top w:w="15" w:type="dxa"/>
              <w:left w:w="15" w:type="dxa"/>
              <w:bottom w:w="0" w:type="dxa"/>
              <w:right w:w="15" w:type="dxa"/>
            </w:tcMar>
            <w:vAlign w:val="bottom"/>
            <w:hideMark/>
          </w:tcPr>
          <w:p w14:paraId="1CDFCAA4"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tcBorders>
            <w:shd w:val="clear" w:color="auto" w:fill="auto"/>
            <w:noWrap/>
            <w:tcMar>
              <w:top w:w="15" w:type="dxa"/>
              <w:left w:w="15" w:type="dxa"/>
              <w:bottom w:w="0" w:type="dxa"/>
              <w:right w:w="15" w:type="dxa"/>
            </w:tcMar>
            <w:vAlign w:val="bottom"/>
            <w:hideMark/>
          </w:tcPr>
          <w:p w14:paraId="506DC2D4" w14:textId="77777777" w:rsidR="00EA1BD1" w:rsidRPr="00521C70" w:rsidRDefault="00EA1BD1" w:rsidP="002A43E4">
            <w:pPr>
              <w:spacing w:after="0" w:line="240" w:lineRule="auto"/>
              <w:rPr>
                <w:rFonts w:ascii="Times New Roman" w:hAnsi="Times New Roman" w:cs="Times New Roman"/>
                <w:b/>
                <w:bCs/>
                <w:color w:val="000000"/>
              </w:rPr>
            </w:pPr>
          </w:p>
        </w:tc>
        <w:tc>
          <w:tcPr>
            <w:tcW w:w="1806" w:type="dxa"/>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1DD82346" w14:textId="77777777" w:rsidR="00EA1BD1" w:rsidRPr="00521C70" w:rsidRDefault="00EA1BD1" w:rsidP="002A43E4">
            <w:pPr>
              <w:spacing w:after="0" w:line="240" w:lineRule="auto"/>
              <w:rPr>
                <w:rFonts w:ascii="Times New Roman" w:hAnsi="Times New Roman" w:cs="Times New Roman"/>
                <w:b/>
                <w:bCs/>
                <w:color w:val="000000"/>
              </w:rPr>
            </w:pPr>
            <w:r w:rsidRPr="00521C70">
              <w:rPr>
                <w:rFonts w:ascii="Times New Roman" w:hAnsi="Times New Roman" w:cs="Times New Roman"/>
                <w:b/>
                <w:bCs/>
                <w:color w:val="000000"/>
              </w:rPr>
              <w:t>Total</w:t>
            </w:r>
          </w:p>
        </w:tc>
        <w:tc>
          <w:tcPr>
            <w:tcW w:w="18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CDE942" w14:textId="77777777" w:rsidR="00EA1BD1" w:rsidRPr="00521C70" w:rsidRDefault="00EA1BD1" w:rsidP="002A43E4">
            <w:pPr>
              <w:spacing w:after="0" w:line="240" w:lineRule="auto"/>
              <w:rPr>
                <w:rFonts w:ascii="Times New Roman" w:hAnsi="Times New Roman" w:cs="Times New Roman"/>
                <w:b/>
                <w:bCs/>
                <w:color w:val="000000"/>
              </w:rPr>
            </w:pPr>
          </w:p>
        </w:tc>
      </w:tr>
    </w:tbl>
    <w:p w14:paraId="04647062" w14:textId="61B2CCB5" w:rsidR="00AF0009" w:rsidRPr="00521C70" w:rsidRDefault="00AF0009" w:rsidP="002A43E4">
      <w:pPr>
        <w:spacing w:after="0" w:line="240" w:lineRule="auto"/>
        <w:rPr>
          <w:rFonts w:ascii="Times New Roman" w:hAnsi="Times New Roman" w:cs="Times New Roman"/>
          <w:b/>
          <w:u w:val="single"/>
        </w:rPr>
      </w:pPr>
    </w:p>
    <w:p w14:paraId="64CC8A1C"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Notes: Column A: List all the taxing districts of which the unit is a part.</w:t>
      </w:r>
    </w:p>
    <w:p w14:paraId="15DB477D"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B: Enter the amount from the net column for that district from the 127-CER report.</w:t>
      </w:r>
    </w:p>
    <w:p w14:paraId="18524ECB"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C: Enter the amount from the net column for that district from the 17-TC report.</w:t>
      </w:r>
    </w:p>
    <w:p w14:paraId="28A5870E"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D: Add columns B and C.</w:t>
      </w:r>
    </w:p>
    <w:p w14:paraId="713AFE99"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E: This information can be found on the Department website; it is a page that is submitted with the Certified Budget Order.</w:t>
      </w:r>
    </w:p>
    <w:p w14:paraId="7F461D9A"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 xml:space="preserve">Column F: This is the unit’s total rate of all </w:t>
      </w:r>
      <w:r w:rsidRPr="00521C70">
        <w:rPr>
          <w:rFonts w:ascii="Times New Roman" w:hAnsi="Times New Roman" w:cs="Times New Roman"/>
          <w:sz w:val="20"/>
          <w:szCs w:val="20"/>
          <w:u w:val="single"/>
        </w:rPr>
        <w:t>qualifying</w:t>
      </w:r>
      <w:r w:rsidRPr="00521C70">
        <w:rPr>
          <w:rFonts w:ascii="Times New Roman" w:hAnsi="Times New Roman" w:cs="Times New Roman"/>
          <w:sz w:val="20"/>
          <w:szCs w:val="20"/>
        </w:rPr>
        <w:t xml:space="preserve"> funds; it is the total rate from column C of the calculation in step 2.</w:t>
      </w:r>
    </w:p>
    <w:p w14:paraId="3FEA9E0C" w14:textId="77777777" w:rsidR="007C4D02" w:rsidRPr="00521C70" w:rsidRDefault="007C4D02" w:rsidP="002A43E4">
      <w:pPr>
        <w:spacing w:after="0" w:line="240" w:lineRule="auto"/>
        <w:rPr>
          <w:rFonts w:ascii="Times New Roman" w:hAnsi="Times New Roman" w:cs="Times New Roman"/>
          <w:sz w:val="20"/>
          <w:szCs w:val="20"/>
        </w:rPr>
      </w:pPr>
      <w:r w:rsidRPr="00521C70">
        <w:rPr>
          <w:rFonts w:ascii="Times New Roman" w:hAnsi="Times New Roman" w:cs="Times New Roman"/>
          <w:sz w:val="20"/>
          <w:szCs w:val="20"/>
        </w:rPr>
        <w:tab/>
        <w:t>Column G: Divide column F by column E.</w:t>
      </w:r>
    </w:p>
    <w:p w14:paraId="6A733F7F" w14:textId="062BBD5C" w:rsidR="00AF0009" w:rsidRPr="00521C70" w:rsidRDefault="007C4D02" w:rsidP="002A43E4">
      <w:pPr>
        <w:spacing w:after="0" w:line="240" w:lineRule="auto"/>
        <w:rPr>
          <w:rFonts w:ascii="Times New Roman" w:hAnsi="Times New Roman" w:cs="Times New Roman"/>
          <w:b/>
          <w:sz w:val="20"/>
          <w:szCs w:val="20"/>
          <w:u w:val="single"/>
        </w:rPr>
        <w:sectPr w:rsidR="00AF0009" w:rsidRPr="00521C70" w:rsidSect="00AF0009">
          <w:pgSz w:w="15840" w:h="12240" w:orient="landscape"/>
          <w:pgMar w:top="1440" w:right="1440" w:bottom="1440" w:left="1440" w:header="720" w:footer="720" w:gutter="0"/>
          <w:cols w:space="720"/>
          <w:docGrid w:linePitch="360"/>
        </w:sectPr>
      </w:pPr>
      <w:r w:rsidRPr="00521C70">
        <w:rPr>
          <w:rFonts w:ascii="Times New Roman" w:hAnsi="Times New Roman" w:cs="Times New Roman"/>
          <w:sz w:val="20"/>
          <w:szCs w:val="20"/>
        </w:rPr>
        <w:tab/>
        <w:t>Column H: Multiply column D by column</w:t>
      </w:r>
    </w:p>
    <w:p w14:paraId="0EF98FB9" w14:textId="39CBBF01" w:rsidR="00C85193" w:rsidRPr="00521C70" w:rsidRDefault="00C85193" w:rsidP="002A43E4">
      <w:pPr>
        <w:spacing w:after="0" w:line="240" w:lineRule="auto"/>
        <w:jc w:val="center"/>
        <w:rPr>
          <w:rFonts w:ascii="Times New Roman" w:hAnsi="Times New Roman" w:cs="Times New Roman"/>
          <w:b/>
          <w:u w:val="single"/>
        </w:rPr>
      </w:pPr>
      <w:r w:rsidRPr="00521C70">
        <w:rPr>
          <w:rFonts w:ascii="Times New Roman" w:hAnsi="Times New Roman" w:cs="Times New Roman"/>
          <w:b/>
          <w:u w:val="single"/>
        </w:rPr>
        <w:lastRenderedPageBreak/>
        <w:t>PETITION TO APPEAL FOR AN INCREASE ABOVE THE MAXIMUM LEVY</w:t>
      </w:r>
    </w:p>
    <w:p w14:paraId="170B5FB0" w14:textId="77777777" w:rsidR="00C85193" w:rsidRPr="00521C70" w:rsidRDefault="00C85193" w:rsidP="002A43E4">
      <w:pPr>
        <w:spacing w:after="0" w:line="240" w:lineRule="auto"/>
        <w:rPr>
          <w:rFonts w:ascii="Times New Roman" w:hAnsi="Times New Roman" w:cs="Times New Roman"/>
        </w:rPr>
      </w:pPr>
    </w:p>
    <w:p w14:paraId="2A628E3F"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 xml:space="preserve">The _____________________________________ of ____________________________, </w:t>
      </w:r>
      <w:r w:rsidRPr="00521C70">
        <w:rPr>
          <w:rFonts w:ascii="Times New Roman" w:hAnsi="Times New Roman" w:cs="Times New Roman"/>
        </w:rPr>
        <w:tab/>
        <w:t xml:space="preserve"> </w:t>
      </w:r>
    </w:p>
    <w:p w14:paraId="21F7E047" w14:textId="155FC399" w:rsidR="00C85193" w:rsidRPr="00521C70" w:rsidRDefault="00C85193" w:rsidP="002A43E4">
      <w:pPr>
        <w:spacing w:after="0" w:line="240" w:lineRule="auto"/>
        <w:ind w:left="720" w:firstLine="720"/>
        <w:rPr>
          <w:rFonts w:ascii="Times New Roman" w:hAnsi="Times New Roman" w:cs="Times New Roman"/>
        </w:rPr>
      </w:pPr>
      <w:r w:rsidRPr="00521C70">
        <w:rPr>
          <w:rFonts w:ascii="Times New Roman" w:hAnsi="Times New Roman" w:cs="Times New Roman"/>
        </w:rPr>
        <w:t>(Fiscal Body)</w:t>
      </w:r>
      <w:r w:rsidRPr="00521C70">
        <w:rPr>
          <w:rFonts w:ascii="Times New Roman" w:hAnsi="Times New Roman" w:cs="Times New Roman"/>
        </w:rPr>
        <w:tab/>
      </w:r>
      <w:r w:rsidRPr="00521C70">
        <w:rPr>
          <w:rFonts w:ascii="Times New Roman" w:hAnsi="Times New Roman" w:cs="Times New Roman"/>
        </w:rPr>
        <w:tab/>
      </w:r>
      <w:r w:rsidRPr="00521C70">
        <w:rPr>
          <w:rFonts w:ascii="Times New Roman" w:hAnsi="Times New Roman" w:cs="Times New Roman"/>
        </w:rPr>
        <w:tab/>
      </w:r>
      <w:r w:rsidR="00E4522E">
        <w:rPr>
          <w:rFonts w:ascii="Times New Roman" w:hAnsi="Times New Roman" w:cs="Times New Roman"/>
        </w:rPr>
        <w:t xml:space="preserve">    </w:t>
      </w:r>
      <w:r w:rsidRPr="00521C70">
        <w:rPr>
          <w:rFonts w:ascii="Times New Roman" w:hAnsi="Times New Roman" w:cs="Times New Roman"/>
        </w:rPr>
        <w:t xml:space="preserve"> </w:t>
      </w:r>
      <w:r w:rsidRPr="00521C70">
        <w:rPr>
          <w:rFonts w:ascii="Times New Roman" w:hAnsi="Times New Roman" w:cs="Times New Roman"/>
        </w:rPr>
        <w:tab/>
      </w:r>
      <w:r w:rsidRPr="00521C70">
        <w:rPr>
          <w:rFonts w:ascii="Times New Roman" w:hAnsi="Times New Roman" w:cs="Times New Roman"/>
        </w:rPr>
        <w:tab/>
        <w:t xml:space="preserve"> (Taxing Unit)</w:t>
      </w:r>
    </w:p>
    <w:p w14:paraId="3D63D205" w14:textId="77777777" w:rsidR="00C85193" w:rsidRPr="00521C70" w:rsidRDefault="00C85193" w:rsidP="002A43E4">
      <w:pPr>
        <w:spacing w:after="0" w:line="240" w:lineRule="auto"/>
        <w:rPr>
          <w:rFonts w:ascii="Times New Roman" w:hAnsi="Times New Roman" w:cs="Times New Roman"/>
        </w:rPr>
      </w:pPr>
    </w:p>
    <w:p w14:paraId="397CD592"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 xml:space="preserve">__________________________ County, State of Indiana, has determined to appeal to the </w:t>
      </w:r>
    </w:p>
    <w:p w14:paraId="051A0E05"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ab/>
        <w:t>(County Name)</w:t>
      </w:r>
    </w:p>
    <w:p w14:paraId="53989056" w14:textId="77777777" w:rsidR="00C85193" w:rsidRPr="00521C70" w:rsidRDefault="00C85193" w:rsidP="002A43E4">
      <w:pPr>
        <w:spacing w:after="0" w:line="240" w:lineRule="auto"/>
        <w:rPr>
          <w:rFonts w:ascii="Times New Roman" w:hAnsi="Times New Roman" w:cs="Times New Roman"/>
        </w:rPr>
      </w:pPr>
    </w:p>
    <w:p w14:paraId="1EE607C3"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 xml:space="preserve">Department of Local Government Finance for an excess property tax levy. </w:t>
      </w:r>
    </w:p>
    <w:p w14:paraId="79C4997B"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ab/>
      </w:r>
    </w:p>
    <w:tbl>
      <w:tblPr>
        <w:tblStyle w:val="TableGrid"/>
        <w:tblW w:w="9450" w:type="dxa"/>
        <w:tblInd w:w="-95" w:type="dxa"/>
        <w:tblLook w:val="04A0" w:firstRow="1" w:lastRow="0" w:firstColumn="1" w:lastColumn="0" w:noHBand="0" w:noVBand="1"/>
      </w:tblPr>
      <w:tblGrid>
        <w:gridCol w:w="4905"/>
        <w:gridCol w:w="4545"/>
      </w:tblGrid>
      <w:tr w:rsidR="00C85193" w:rsidRPr="00521C70" w14:paraId="37F27463" w14:textId="77777777" w:rsidTr="001753D7">
        <w:tc>
          <w:tcPr>
            <w:tcW w:w="4905" w:type="dxa"/>
          </w:tcPr>
          <w:p w14:paraId="0640F521" w14:textId="77777777" w:rsidR="00C85193" w:rsidRPr="00521C70" w:rsidRDefault="00C85193" w:rsidP="002A43E4">
            <w:pPr>
              <w:jc w:val="center"/>
              <w:rPr>
                <w:rFonts w:ascii="Times New Roman" w:hAnsi="Times New Roman" w:cs="Times New Roman"/>
              </w:rPr>
            </w:pPr>
            <w:r w:rsidRPr="00521C70">
              <w:rPr>
                <w:rFonts w:ascii="Times New Roman" w:hAnsi="Times New Roman" w:cs="Times New Roman"/>
              </w:rPr>
              <w:t>Appeal Type</w:t>
            </w:r>
          </w:p>
        </w:tc>
        <w:tc>
          <w:tcPr>
            <w:tcW w:w="4545" w:type="dxa"/>
          </w:tcPr>
          <w:p w14:paraId="0508A6C5" w14:textId="77777777" w:rsidR="00C85193" w:rsidRPr="00521C70" w:rsidRDefault="00C85193" w:rsidP="002A43E4">
            <w:pPr>
              <w:jc w:val="center"/>
              <w:rPr>
                <w:rFonts w:ascii="Times New Roman" w:hAnsi="Times New Roman" w:cs="Times New Roman"/>
              </w:rPr>
            </w:pPr>
            <w:r w:rsidRPr="00521C70">
              <w:rPr>
                <w:rFonts w:ascii="Times New Roman" w:hAnsi="Times New Roman" w:cs="Times New Roman"/>
              </w:rPr>
              <w:t>Appeal Amount</w:t>
            </w:r>
          </w:p>
        </w:tc>
      </w:tr>
      <w:tr w:rsidR="00C85193" w:rsidRPr="00521C70" w14:paraId="04417455" w14:textId="77777777" w:rsidTr="001753D7">
        <w:tc>
          <w:tcPr>
            <w:tcW w:w="4905" w:type="dxa"/>
          </w:tcPr>
          <w:p w14:paraId="6B67C2DE" w14:textId="06EDE116" w:rsidR="00C85193" w:rsidRPr="00521C70" w:rsidRDefault="00F72757" w:rsidP="002A43E4">
            <w:pPr>
              <w:rPr>
                <w:rFonts w:ascii="Times New Roman" w:hAnsi="Times New Roman" w:cs="Times New Roman"/>
              </w:rPr>
            </w:pPr>
            <w:r w:rsidRPr="00521C70">
              <w:rPr>
                <w:rFonts w:ascii="Times New Roman" w:hAnsi="Times New Roman" w:cs="Times New Roman"/>
              </w:rPr>
              <w:t>SHORTFALL APPEAL</w:t>
            </w:r>
          </w:p>
        </w:tc>
        <w:tc>
          <w:tcPr>
            <w:tcW w:w="4545" w:type="dxa"/>
          </w:tcPr>
          <w:p w14:paraId="06ABB4BD" w14:textId="77777777" w:rsidR="00C85193" w:rsidRPr="00521C70" w:rsidRDefault="00C85193" w:rsidP="002A43E4">
            <w:pPr>
              <w:rPr>
                <w:rFonts w:ascii="Times New Roman" w:hAnsi="Times New Roman" w:cs="Times New Roman"/>
              </w:rPr>
            </w:pPr>
          </w:p>
        </w:tc>
      </w:tr>
    </w:tbl>
    <w:p w14:paraId="104934E7" w14:textId="77777777" w:rsidR="00C85193" w:rsidRDefault="00C85193" w:rsidP="002A43E4">
      <w:pPr>
        <w:spacing w:after="0" w:line="240" w:lineRule="auto"/>
        <w:rPr>
          <w:rFonts w:ascii="Times New Roman" w:hAnsi="Times New Roman" w:cs="Times New Roman"/>
        </w:rPr>
      </w:pPr>
    </w:p>
    <w:p w14:paraId="21727DE7"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4054BD64" w14:textId="77777777" w:rsidR="00C85193" w:rsidRPr="00521C70" w:rsidRDefault="00C85193" w:rsidP="002A43E4">
      <w:pPr>
        <w:spacing w:after="0" w:line="240" w:lineRule="auto"/>
        <w:rPr>
          <w:rFonts w:ascii="Times New Roman" w:hAnsi="Times New Roman" w:cs="Times New Roman"/>
        </w:rPr>
      </w:pPr>
    </w:p>
    <w:p w14:paraId="0DF28132"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Adopted this _________ day of ___________, 20____</w:t>
      </w:r>
    </w:p>
    <w:p w14:paraId="2A9F4FAF" w14:textId="77777777" w:rsidR="00C85193" w:rsidRPr="00521C70" w:rsidRDefault="00C85193" w:rsidP="002A43E4">
      <w:pPr>
        <w:spacing w:after="0" w:line="240" w:lineRule="auto"/>
        <w:jc w:val="center"/>
        <w:rPr>
          <w:rFonts w:ascii="Times New Roman" w:hAnsi="Times New Roman" w:cs="Times New Roman"/>
        </w:rPr>
      </w:pPr>
    </w:p>
    <w:tbl>
      <w:tblPr>
        <w:tblStyle w:val="TableGrid"/>
        <w:tblW w:w="9535" w:type="dxa"/>
        <w:tblLook w:val="04A0" w:firstRow="1" w:lastRow="0" w:firstColumn="1" w:lastColumn="0" w:noHBand="0" w:noVBand="1"/>
      </w:tblPr>
      <w:tblGrid>
        <w:gridCol w:w="4767"/>
        <w:gridCol w:w="4768"/>
      </w:tblGrid>
      <w:tr w:rsidR="00C85193" w:rsidRPr="00521C70" w14:paraId="59425249" w14:textId="77777777" w:rsidTr="001753D7">
        <w:tc>
          <w:tcPr>
            <w:tcW w:w="4767" w:type="dxa"/>
          </w:tcPr>
          <w:p w14:paraId="3CC0C4EA" w14:textId="77777777" w:rsidR="00C85193" w:rsidRPr="00521C70" w:rsidRDefault="00C85193" w:rsidP="002A43E4">
            <w:pPr>
              <w:jc w:val="center"/>
              <w:rPr>
                <w:rFonts w:ascii="Times New Roman" w:hAnsi="Times New Roman" w:cs="Times New Roman"/>
              </w:rPr>
            </w:pPr>
            <w:r w:rsidRPr="00521C70">
              <w:rPr>
                <w:rFonts w:ascii="Times New Roman" w:hAnsi="Times New Roman" w:cs="Times New Roman"/>
              </w:rPr>
              <w:t>FOR</w:t>
            </w:r>
          </w:p>
        </w:tc>
        <w:tc>
          <w:tcPr>
            <w:tcW w:w="4768" w:type="dxa"/>
          </w:tcPr>
          <w:p w14:paraId="4A4F24C4" w14:textId="77777777" w:rsidR="00C85193" w:rsidRPr="00521C70" w:rsidRDefault="00C85193" w:rsidP="002A43E4">
            <w:pPr>
              <w:jc w:val="center"/>
              <w:rPr>
                <w:rFonts w:ascii="Times New Roman" w:hAnsi="Times New Roman" w:cs="Times New Roman"/>
              </w:rPr>
            </w:pPr>
            <w:r w:rsidRPr="00521C70">
              <w:rPr>
                <w:rFonts w:ascii="Times New Roman" w:hAnsi="Times New Roman" w:cs="Times New Roman"/>
              </w:rPr>
              <w:t>AGAINST</w:t>
            </w:r>
          </w:p>
        </w:tc>
      </w:tr>
      <w:tr w:rsidR="00C85193" w:rsidRPr="00521C70" w14:paraId="4B984302" w14:textId="77777777" w:rsidTr="001753D7">
        <w:tc>
          <w:tcPr>
            <w:tcW w:w="4767" w:type="dxa"/>
          </w:tcPr>
          <w:p w14:paraId="605BA79D" w14:textId="77777777" w:rsidR="00C85193" w:rsidRPr="00521C70" w:rsidRDefault="00C85193" w:rsidP="002A43E4">
            <w:pPr>
              <w:rPr>
                <w:rFonts w:ascii="Times New Roman" w:hAnsi="Times New Roman" w:cs="Times New Roman"/>
              </w:rPr>
            </w:pPr>
          </w:p>
        </w:tc>
        <w:tc>
          <w:tcPr>
            <w:tcW w:w="4768" w:type="dxa"/>
          </w:tcPr>
          <w:p w14:paraId="373A1DDC" w14:textId="77777777" w:rsidR="00C85193" w:rsidRPr="00521C70" w:rsidRDefault="00C85193" w:rsidP="002A43E4">
            <w:pPr>
              <w:rPr>
                <w:rFonts w:ascii="Times New Roman" w:hAnsi="Times New Roman" w:cs="Times New Roman"/>
              </w:rPr>
            </w:pPr>
          </w:p>
        </w:tc>
      </w:tr>
      <w:tr w:rsidR="00C85193" w:rsidRPr="00521C70" w14:paraId="34490922" w14:textId="77777777" w:rsidTr="001753D7">
        <w:tc>
          <w:tcPr>
            <w:tcW w:w="4767" w:type="dxa"/>
          </w:tcPr>
          <w:p w14:paraId="2B4F8582" w14:textId="77777777" w:rsidR="00C85193" w:rsidRPr="00521C70" w:rsidRDefault="00C85193" w:rsidP="002A43E4">
            <w:pPr>
              <w:rPr>
                <w:rFonts w:ascii="Times New Roman" w:hAnsi="Times New Roman" w:cs="Times New Roman"/>
              </w:rPr>
            </w:pPr>
          </w:p>
        </w:tc>
        <w:tc>
          <w:tcPr>
            <w:tcW w:w="4768" w:type="dxa"/>
          </w:tcPr>
          <w:p w14:paraId="24C1A7A4" w14:textId="77777777" w:rsidR="00C85193" w:rsidRPr="00521C70" w:rsidRDefault="00C85193" w:rsidP="002A43E4">
            <w:pPr>
              <w:rPr>
                <w:rFonts w:ascii="Times New Roman" w:hAnsi="Times New Roman" w:cs="Times New Roman"/>
              </w:rPr>
            </w:pPr>
          </w:p>
        </w:tc>
      </w:tr>
      <w:tr w:rsidR="00C85193" w:rsidRPr="00521C70" w14:paraId="7A0F6466" w14:textId="77777777" w:rsidTr="001753D7">
        <w:tc>
          <w:tcPr>
            <w:tcW w:w="4767" w:type="dxa"/>
          </w:tcPr>
          <w:p w14:paraId="70F02CEC" w14:textId="77777777" w:rsidR="00C85193" w:rsidRPr="00521C70" w:rsidRDefault="00C85193" w:rsidP="002A43E4">
            <w:pPr>
              <w:rPr>
                <w:rFonts w:ascii="Times New Roman" w:hAnsi="Times New Roman" w:cs="Times New Roman"/>
              </w:rPr>
            </w:pPr>
          </w:p>
        </w:tc>
        <w:tc>
          <w:tcPr>
            <w:tcW w:w="4768" w:type="dxa"/>
          </w:tcPr>
          <w:p w14:paraId="48F85631" w14:textId="77777777" w:rsidR="00C85193" w:rsidRPr="00521C70" w:rsidRDefault="00C85193" w:rsidP="002A43E4">
            <w:pPr>
              <w:rPr>
                <w:rFonts w:ascii="Times New Roman" w:hAnsi="Times New Roman" w:cs="Times New Roman"/>
              </w:rPr>
            </w:pPr>
          </w:p>
        </w:tc>
      </w:tr>
      <w:tr w:rsidR="00C85193" w:rsidRPr="00521C70" w14:paraId="0D278B64" w14:textId="77777777" w:rsidTr="001753D7">
        <w:tc>
          <w:tcPr>
            <w:tcW w:w="4767" w:type="dxa"/>
          </w:tcPr>
          <w:p w14:paraId="3B8B8BA6" w14:textId="77777777" w:rsidR="00C85193" w:rsidRPr="00521C70" w:rsidRDefault="00C85193" w:rsidP="002A43E4">
            <w:pPr>
              <w:rPr>
                <w:rFonts w:ascii="Times New Roman" w:hAnsi="Times New Roman" w:cs="Times New Roman"/>
              </w:rPr>
            </w:pPr>
          </w:p>
        </w:tc>
        <w:tc>
          <w:tcPr>
            <w:tcW w:w="4768" w:type="dxa"/>
          </w:tcPr>
          <w:p w14:paraId="73793D0A" w14:textId="77777777" w:rsidR="00C85193" w:rsidRPr="00521C70" w:rsidRDefault="00C85193" w:rsidP="002A43E4">
            <w:pPr>
              <w:rPr>
                <w:rFonts w:ascii="Times New Roman" w:hAnsi="Times New Roman" w:cs="Times New Roman"/>
              </w:rPr>
            </w:pPr>
          </w:p>
        </w:tc>
      </w:tr>
      <w:tr w:rsidR="00C85193" w:rsidRPr="00521C70" w14:paraId="10A26BE1" w14:textId="77777777" w:rsidTr="001753D7">
        <w:tc>
          <w:tcPr>
            <w:tcW w:w="4767" w:type="dxa"/>
          </w:tcPr>
          <w:p w14:paraId="411B3E64" w14:textId="77777777" w:rsidR="00C85193" w:rsidRPr="00521C70" w:rsidRDefault="00C85193" w:rsidP="002A43E4">
            <w:pPr>
              <w:rPr>
                <w:rFonts w:ascii="Times New Roman" w:hAnsi="Times New Roman" w:cs="Times New Roman"/>
              </w:rPr>
            </w:pPr>
          </w:p>
        </w:tc>
        <w:tc>
          <w:tcPr>
            <w:tcW w:w="4768" w:type="dxa"/>
          </w:tcPr>
          <w:p w14:paraId="4D354B9C" w14:textId="77777777" w:rsidR="00C85193" w:rsidRPr="00521C70" w:rsidRDefault="00C85193" w:rsidP="002A43E4">
            <w:pPr>
              <w:rPr>
                <w:rFonts w:ascii="Times New Roman" w:hAnsi="Times New Roman" w:cs="Times New Roman"/>
              </w:rPr>
            </w:pPr>
          </w:p>
        </w:tc>
      </w:tr>
      <w:tr w:rsidR="00C85193" w:rsidRPr="00521C70" w14:paraId="0AFFEE42" w14:textId="77777777" w:rsidTr="001753D7">
        <w:tc>
          <w:tcPr>
            <w:tcW w:w="4767" w:type="dxa"/>
          </w:tcPr>
          <w:p w14:paraId="42113FCD" w14:textId="77777777" w:rsidR="00C85193" w:rsidRPr="00521C70" w:rsidRDefault="00C85193" w:rsidP="002A43E4">
            <w:pPr>
              <w:rPr>
                <w:rFonts w:ascii="Times New Roman" w:hAnsi="Times New Roman" w:cs="Times New Roman"/>
              </w:rPr>
            </w:pPr>
          </w:p>
        </w:tc>
        <w:tc>
          <w:tcPr>
            <w:tcW w:w="4768" w:type="dxa"/>
          </w:tcPr>
          <w:p w14:paraId="2AC963A1" w14:textId="77777777" w:rsidR="00C85193" w:rsidRPr="00521C70" w:rsidRDefault="00C85193" w:rsidP="002A43E4">
            <w:pPr>
              <w:rPr>
                <w:rFonts w:ascii="Times New Roman" w:hAnsi="Times New Roman" w:cs="Times New Roman"/>
              </w:rPr>
            </w:pPr>
          </w:p>
        </w:tc>
      </w:tr>
      <w:tr w:rsidR="00C85193" w:rsidRPr="00521C70" w14:paraId="52B9B9ED" w14:textId="77777777" w:rsidTr="001753D7">
        <w:tc>
          <w:tcPr>
            <w:tcW w:w="4767" w:type="dxa"/>
          </w:tcPr>
          <w:p w14:paraId="17641A7E" w14:textId="77777777" w:rsidR="00C85193" w:rsidRPr="00521C70" w:rsidRDefault="00C85193" w:rsidP="002A43E4">
            <w:pPr>
              <w:rPr>
                <w:rFonts w:ascii="Times New Roman" w:hAnsi="Times New Roman" w:cs="Times New Roman"/>
              </w:rPr>
            </w:pPr>
          </w:p>
        </w:tc>
        <w:tc>
          <w:tcPr>
            <w:tcW w:w="4768" w:type="dxa"/>
          </w:tcPr>
          <w:p w14:paraId="7659164F" w14:textId="77777777" w:rsidR="00C85193" w:rsidRPr="00521C70" w:rsidRDefault="00C85193" w:rsidP="002A43E4">
            <w:pPr>
              <w:rPr>
                <w:rFonts w:ascii="Times New Roman" w:hAnsi="Times New Roman" w:cs="Times New Roman"/>
              </w:rPr>
            </w:pPr>
          </w:p>
        </w:tc>
      </w:tr>
      <w:tr w:rsidR="00C85193" w:rsidRPr="00521C70" w14:paraId="3B7D7D02" w14:textId="77777777" w:rsidTr="001753D7">
        <w:tc>
          <w:tcPr>
            <w:tcW w:w="4767" w:type="dxa"/>
          </w:tcPr>
          <w:p w14:paraId="3A1EA239" w14:textId="77777777" w:rsidR="00C85193" w:rsidRPr="00521C70" w:rsidRDefault="00C85193" w:rsidP="002A43E4">
            <w:pPr>
              <w:rPr>
                <w:rFonts w:ascii="Times New Roman" w:hAnsi="Times New Roman" w:cs="Times New Roman"/>
              </w:rPr>
            </w:pPr>
          </w:p>
        </w:tc>
        <w:tc>
          <w:tcPr>
            <w:tcW w:w="4768" w:type="dxa"/>
          </w:tcPr>
          <w:p w14:paraId="4442387A" w14:textId="77777777" w:rsidR="00C85193" w:rsidRPr="00521C70" w:rsidRDefault="00C85193" w:rsidP="002A43E4">
            <w:pPr>
              <w:rPr>
                <w:rFonts w:ascii="Times New Roman" w:hAnsi="Times New Roman" w:cs="Times New Roman"/>
              </w:rPr>
            </w:pPr>
          </w:p>
        </w:tc>
      </w:tr>
      <w:tr w:rsidR="00C85193" w:rsidRPr="00521C70" w14:paraId="202F8E1C" w14:textId="77777777" w:rsidTr="001753D7">
        <w:tc>
          <w:tcPr>
            <w:tcW w:w="4767" w:type="dxa"/>
          </w:tcPr>
          <w:p w14:paraId="583183A7" w14:textId="77777777" w:rsidR="00C85193" w:rsidRPr="00521C70" w:rsidRDefault="00C85193" w:rsidP="002A43E4">
            <w:pPr>
              <w:rPr>
                <w:rFonts w:ascii="Times New Roman" w:hAnsi="Times New Roman" w:cs="Times New Roman"/>
              </w:rPr>
            </w:pPr>
          </w:p>
        </w:tc>
        <w:tc>
          <w:tcPr>
            <w:tcW w:w="4768" w:type="dxa"/>
          </w:tcPr>
          <w:p w14:paraId="7E9473E8" w14:textId="77777777" w:rsidR="00C85193" w:rsidRPr="00521C70" w:rsidRDefault="00C85193" w:rsidP="002A43E4">
            <w:pPr>
              <w:rPr>
                <w:rFonts w:ascii="Times New Roman" w:hAnsi="Times New Roman" w:cs="Times New Roman"/>
              </w:rPr>
            </w:pPr>
          </w:p>
        </w:tc>
      </w:tr>
      <w:tr w:rsidR="00C85193" w:rsidRPr="00521C70" w14:paraId="33439FE7" w14:textId="77777777" w:rsidTr="001753D7">
        <w:tc>
          <w:tcPr>
            <w:tcW w:w="4767" w:type="dxa"/>
          </w:tcPr>
          <w:p w14:paraId="5B6B8157" w14:textId="77777777" w:rsidR="00C85193" w:rsidRPr="00521C70" w:rsidRDefault="00C85193" w:rsidP="002A43E4">
            <w:pPr>
              <w:rPr>
                <w:rFonts w:ascii="Times New Roman" w:hAnsi="Times New Roman" w:cs="Times New Roman"/>
              </w:rPr>
            </w:pPr>
          </w:p>
        </w:tc>
        <w:tc>
          <w:tcPr>
            <w:tcW w:w="4768" w:type="dxa"/>
          </w:tcPr>
          <w:p w14:paraId="464DD726" w14:textId="77777777" w:rsidR="00C85193" w:rsidRPr="00521C70" w:rsidRDefault="00C85193" w:rsidP="002A43E4">
            <w:pPr>
              <w:rPr>
                <w:rFonts w:ascii="Times New Roman" w:hAnsi="Times New Roman" w:cs="Times New Roman"/>
              </w:rPr>
            </w:pPr>
          </w:p>
        </w:tc>
      </w:tr>
      <w:tr w:rsidR="00C85193" w:rsidRPr="00521C70" w14:paraId="1DDB3294" w14:textId="77777777" w:rsidTr="001753D7">
        <w:tc>
          <w:tcPr>
            <w:tcW w:w="4767" w:type="dxa"/>
          </w:tcPr>
          <w:p w14:paraId="445A2541" w14:textId="77777777" w:rsidR="00C85193" w:rsidRPr="00521C70" w:rsidRDefault="00C85193" w:rsidP="002A43E4">
            <w:pPr>
              <w:rPr>
                <w:rFonts w:ascii="Times New Roman" w:hAnsi="Times New Roman" w:cs="Times New Roman"/>
              </w:rPr>
            </w:pPr>
          </w:p>
        </w:tc>
        <w:tc>
          <w:tcPr>
            <w:tcW w:w="4768" w:type="dxa"/>
          </w:tcPr>
          <w:p w14:paraId="5153FB44" w14:textId="77777777" w:rsidR="00C85193" w:rsidRPr="00521C70" w:rsidRDefault="00C85193" w:rsidP="002A43E4">
            <w:pPr>
              <w:rPr>
                <w:rFonts w:ascii="Times New Roman" w:hAnsi="Times New Roman" w:cs="Times New Roman"/>
              </w:rPr>
            </w:pPr>
          </w:p>
        </w:tc>
      </w:tr>
      <w:tr w:rsidR="00C85193" w:rsidRPr="00521C70" w14:paraId="6F41D075" w14:textId="77777777" w:rsidTr="001753D7">
        <w:tc>
          <w:tcPr>
            <w:tcW w:w="4767" w:type="dxa"/>
          </w:tcPr>
          <w:p w14:paraId="7D300731" w14:textId="77777777" w:rsidR="00C85193" w:rsidRPr="00521C70" w:rsidRDefault="00C85193" w:rsidP="002A43E4">
            <w:pPr>
              <w:rPr>
                <w:rFonts w:ascii="Times New Roman" w:hAnsi="Times New Roman" w:cs="Times New Roman"/>
              </w:rPr>
            </w:pPr>
          </w:p>
        </w:tc>
        <w:tc>
          <w:tcPr>
            <w:tcW w:w="4768" w:type="dxa"/>
          </w:tcPr>
          <w:p w14:paraId="3690E22E" w14:textId="77777777" w:rsidR="00C85193" w:rsidRPr="00521C70" w:rsidRDefault="00C85193" w:rsidP="002A43E4">
            <w:pPr>
              <w:rPr>
                <w:rFonts w:ascii="Times New Roman" w:hAnsi="Times New Roman" w:cs="Times New Roman"/>
              </w:rPr>
            </w:pPr>
          </w:p>
        </w:tc>
      </w:tr>
      <w:tr w:rsidR="00C85193" w:rsidRPr="00521C70" w14:paraId="27AF8833" w14:textId="77777777" w:rsidTr="001753D7">
        <w:tc>
          <w:tcPr>
            <w:tcW w:w="4767" w:type="dxa"/>
          </w:tcPr>
          <w:p w14:paraId="4AE6F8DD" w14:textId="77777777" w:rsidR="00C85193" w:rsidRPr="00521C70" w:rsidRDefault="00C85193" w:rsidP="002A43E4">
            <w:pPr>
              <w:rPr>
                <w:rFonts w:ascii="Times New Roman" w:hAnsi="Times New Roman" w:cs="Times New Roman"/>
              </w:rPr>
            </w:pPr>
          </w:p>
        </w:tc>
        <w:tc>
          <w:tcPr>
            <w:tcW w:w="4768" w:type="dxa"/>
          </w:tcPr>
          <w:p w14:paraId="19E6008B" w14:textId="77777777" w:rsidR="00C85193" w:rsidRPr="00521C70" w:rsidRDefault="00C85193" w:rsidP="002A43E4">
            <w:pPr>
              <w:rPr>
                <w:rFonts w:ascii="Times New Roman" w:hAnsi="Times New Roman" w:cs="Times New Roman"/>
              </w:rPr>
            </w:pPr>
          </w:p>
        </w:tc>
      </w:tr>
    </w:tbl>
    <w:p w14:paraId="1408CCBE" w14:textId="77777777" w:rsidR="00C85193" w:rsidRPr="00521C70" w:rsidRDefault="00C85193" w:rsidP="002A43E4">
      <w:pPr>
        <w:spacing w:after="0" w:line="240" w:lineRule="auto"/>
        <w:rPr>
          <w:rFonts w:ascii="Times New Roman" w:hAnsi="Times New Roman" w:cs="Times New Roman"/>
        </w:rPr>
      </w:pPr>
    </w:p>
    <w:p w14:paraId="30A3620D" w14:textId="77777777" w:rsidR="00C85193" w:rsidRPr="00521C70" w:rsidRDefault="00C85193" w:rsidP="002A43E4">
      <w:pPr>
        <w:spacing w:after="0" w:line="240" w:lineRule="auto"/>
        <w:rPr>
          <w:rFonts w:ascii="Times New Roman" w:hAnsi="Times New Roman" w:cs="Times New Roman"/>
        </w:rPr>
      </w:pPr>
    </w:p>
    <w:p w14:paraId="06F55C13" w14:textId="77777777" w:rsidR="00C85193" w:rsidRPr="00521C70" w:rsidRDefault="00C85193" w:rsidP="002A43E4">
      <w:pPr>
        <w:spacing w:after="0" w:line="240" w:lineRule="auto"/>
        <w:rPr>
          <w:rFonts w:ascii="Times New Roman" w:hAnsi="Times New Roman" w:cs="Times New Roman"/>
        </w:rPr>
      </w:pPr>
      <w:r w:rsidRPr="00521C70">
        <w:rPr>
          <w:rFonts w:ascii="Times New Roman" w:hAnsi="Times New Roman" w:cs="Times New Roman"/>
        </w:rPr>
        <w:t>ATTEST: _____________________________</w:t>
      </w:r>
    </w:p>
    <w:p w14:paraId="67612E06" w14:textId="77777777" w:rsidR="00EA6D92" w:rsidRPr="00521C70" w:rsidRDefault="00EA6D92" w:rsidP="002A43E4">
      <w:pPr>
        <w:spacing w:after="0" w:line="240" w:lineRule="auto"/>
        <w:rPr>
          <w:rFonts w:ascii="Times New Roman" w:hAnsi="Times New Roman" w:cs="Times New Roman"/>
          <w:u w:val="single"/>
        </w:rPr>
        <w:sectPr w:rsidR="00EA6D92" w:rsidRPr="00521C70">
          <w:pgSz w:w="12240" w:h="15840"/>
          <w:pgMar w:top="1440" w:right="1440" w:bottom="1440" w:left="1440" w:header="720" w:footer="720" w:gutter="0"/>
          <w:cols w:space="720"/>
          <w:docGrid w:linePitch="360"/>
        </w:sectPr>
      </w:pPr>
    </w:p>
    <w:p w14:paraId="0FADE1AE" w14:textId="7B608F97" w:rsidR="003147AC" w:rsidRPr="00521C70" w:rsidRDefault="003147AC" w:rsidP="002A43E4">
      <w:pPr>
        <w:spacing w:after="0" w:line="240" w:lineRule="auto"/>
        <w:jc w:val="center"/>
        <w:rPr>
          <w:rFonts w:ascii="Times New Roman" w:hAnsi="Times New Roman" w:cs="Times New Roman"/>
          <w:b/>
          <w:u w:val="single"/>
        </w:rPr>
      </w:pPr>
      <w:r w:rsidRPr="00521C70">
        <w:rPr>
          <w:rFonts w:ascii="Times New Roman" w:hAnsi="Times New Roman" w:cs="Times New Roman"/>
          <w:b/>
          <w:u w:val="single"/>
        </w:rPr>
        <w:lastRenderedPageBreak/>
        <w:t>CERTIFICATION</w:t>
      </w:r>
    </w:p>
    <w:p w14:paraId="17055AC2" w14:textId="77777777" w:rsidR="003147AC" w:rsidRPr="00521C70" w:rsidRDefault="003147AC" w:rsidP="002A43E4">
      <w:pPr>
        <w:spacing w:after="0" w:line="240" w:lineRule="auto"/>
        <w:jc w:val="center"/>
        <w:rPr>
          <w:rFonts w:ascii="Times New Roman" w:hAnsi="Times New Roman" w:cs="Times New Roman"/>
          <w:b/>
          <w:u w:val="single"/>
        </w:rPr>
      </w:pPr>
    </w:p>
    <w:p w14:paraId="1CB77740" w14:textId="5AAEACE3" w:rsidR="003147AC" w:rsidRPr="00521C70" w:rsidRDefault="003147AC" w:rsidP="002A43E4">
      <w:pPr>
        <w:spacing w:after="0" w:line="240" w:lineRule="auto"/>
        <w:rPr>
          <w:rFonts w:ascii="Times New Roman" w:hAnsi="Times New Roman" w:cs="Times New Roman"/>
          <w:b/>
        </w:rPr>
      </w:pPr>
      <w:r w:rsidRPr="00521C70">
        <w:rPr>
          <w:rFonts w:ascii="Times New Roman" w:hAnsi="Times New Roman" w:cs="Times New Roman"/>
        </w:rPr>
        <w:t>I, the undersigned, hereby certify that the attached appeal information and supporting documentation are correct to the best of my knowledge and belief.</w:t>
      </w:r>
    </w:p>
    <w:p w14:paraId="45669E14" w14:textId="77777777" w:rsidR="003147AC" w:rsidRPr="00521C70" w:rsidRDefault="003147AC" w:rsidP="002A43E4">
      <w:pPr>
        <w:spacing w:after="0" w:line="240" w:lineRule="auto"/>
        <w:rPr>
          <w:rFonts w:ascii="Times New Roman" w:hAnsi="Times New Roman" w:cs="Times New Roman"/>
          <w:bCs/>
          <w:noProof/>
        </w:rPr>
      </w:pPr>
    </w:p>
    <w:p w14:paraId="0CCB3837" w14:textId="77777777" w:rsidR="003147AC" w:rsidRPr="00521C70" w:rsidRDefault="003147AC" w:rsidP="002A43E4">
      <w:pPr>
        <w:spacing w:after="0" w:line="240" w:lineRule="auto"/>
        <w:rPr>
          <w:rFonts w:ascii="Times New Roman" w:hAnsi="Times New Roman" w:cs="Times New Roman"/>
          <w:bCs/>
          <w:noProof/>
        </w:rPr>
      </w:pPr>
    </w:p>
    <w:p w14:paraId="6B384C60" w14:textId="77777777" w:rsidR="003147AC" w:rsidRPr="00521C70" w:rsidRDefault="003147AC" w:rsidP="002A43E4">
      <w:pPr>
        <w:spacing w:after="0" w:line="240" w:lineRule="auto"/>
        <w:rPr>
          <w:rFonts w:ascii="Times New Roman" w:hAnsi="Times New Roman" w:cs="Times New Roman"/>
          <w:bCs/>
          <w:noProof/>
        </w:rPr>
      </w:pPr>
      <w:r w:rsidRPr="00521C70">
        <w:rPr>
          <w:rFonts w:ascii="Times New Roman" w:hAnsi="Times New Roman" w:cs="Times New Roman"/>
          <w:bCs/>
          <w:noProof/>
        </w:rPr>
        <w:t>Signed this _________ day of ________________________, 20 _____</w:t>
      </w:r>
    </w:p>
    <w:p w14:paraId="69D6FA21" w14:textId="77777777" w:rsidR="003147AC" w:rsidRPr="00521C70" w:rsidRDefault="003147AC" w:rsidP="002A43E4">
      <w:pPr>
        <w:spacing w:after="0" w:line="240" w:lineRule="auto"/>
        <w:rPr>
          <w:rFonts w:ascii="Times New Roman" w:hAnsi="Times New Roman" w:cs="Times New Roman"/>
          <w:b/>
          <w:bCs/>
          <w:noProof/>
        </w:rPr>
      </w:pPr>
    </w:p>
    <w:p w14:paraId="7746BC8B" w14:textId="77777777" w:rsidR="003147AC" w:rsidRPr="00521C70" w:rsidRDefault="003147AC" w:rsidP="002A43E4">
      <w:pPr>
        <w:spacing w:after="0" w:line="240" w:lineRule="auto"/>
        <w:rPr>
          <w:rFonts w:ascii="Times New Roman" w:hAnsi="Times New Roman" w:cs="Times New Roman"/>
          <w:b/>
          <w:bCs/>
          <w:noProof/>
        </w:rPr>
      </w:pPr>
    </w:p>
    <w:p w14:paraId="23D063F4" w14:textId="5FBBD81B"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________________________________________________</w:t>
      </w:r>
      <w:r w:rsidRPr="00521C70">
        <w:rPr>
          <w:rFonts w:ascii="Times New Roman" w:hAnsi="Times New Roman" w:cs="Times New Roman"/>
          <w:noProof/>
        </w:rPr>
        <w:br/>
        <w:t>(Printed Name of Fiscal Officer)</w:t>
      </w:r>
    </w:p>
    <w:p w14:paraId="0C9741F0" w14:textId="77777777" w:rsidR="003147AC" w:rsidRPr="00521C70" w:rsidRDefault="003147AC" w:rsidP="002A43E4">
      <w:pPr>
        <w:spacing w:after="0" w:line="240" w:lineRule="auto"/>
        <w:jc w:val="right"/>
        <w:rPr>
          <w:rFonts w:ascii="Times New Roman" w:hAnsi="Times New Roman" w:cs="Times New Roman"/>
          <w:noProof/>
        </w:rPr>
      </w:pPr>
    </w:p>
    <w:p w14:paraId="21C953CE" w14:textId="77777777"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t>________________________________________________</w:t>
      </w:r>
      <w:r w:rsidRPr="00521C70">
        <w:rPr>
          <w:rFonts w:ascii="Times New Roman" w:hAnsi="Times New Roman" w:cs="Times New Roman"/>
          <w:noProof/>
        </w:rPr>
        <w:br/>
        <w:t>(Signature)</w:t>
      </w:r>
    </w:p>
    <w:p w14:paraId="43A0C17B" w14:textId="77777777" w:rsidR="003147AC" w:rsidRPr="00521C70" w:rsidRDefault="003147AC" w:rsidP="002A43E4">
      <w:pPr>
        <w:spacing w:after="0" w:line="240" w:lineRule="auto"/>
        <w:jc w:val="right"/>
        <w:rPr>
          <w:rFonts w:ascii="Times New Roman" w:hAnsi="Times New Roman" w:cs="Times New Roman"/>
          <w:noProof/>
        </w:rPr>
      </w:pPr>
    </w:p>
    <w:p w14:paraId="1D858044" w14:textId="77777777"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t>________________________________________________</w:t>
      </w:r>
      <w:r w:rsidRPr="00521C70">
        <w:rPr>
          <w:rFonts w:ascii="Times New Roman" w:hAnsi="Times New Roman" w:cs="Times New Roman"/>
          <w:noProof/>
        </w:rPr>
        <w:br/>
        <w:t>(Title)</w:t>
      </w:r>
    </w:p>
    <w:p w14:paraId="25967C3C" w14:textId="77777777" w:rsidR="003147AC" w:rsidRPr="00521C70" w:rsidRDefault="003147AC" w:rsidP="002A43E4">
      <w:pPr>
        <w:spacing w:after="0" w:line="240" w:lineRule="auto"/>
        <w:jc w:val="right"/>
        <w:rPr>
          <w:rFonts w:ascii="Times New Roman" w:hAnsi="Times New Roman" w:cs="Times New Roman"/>
          <w:noProof/>
        </w:rPr>
      </w:pPr>
    </w:p>
    <w:p w14:paraId="6CFBB196" w14:textId="5B1F82BA"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_______________________________________________</w:t>
      </w:r>
      <w:r w:rsidRPr="00521C70">
        <w:rPr>
          <w:rFonts w:ascii="Times New Roman" w:hAnsi="Times New Roman" w:cs="Times New Roman"/>
          <w:noProof/>
        </w:rPr>
        <w:br/>
        <w:t>(Email)</w:t>
      </w:r>
    </w:p>
    <w:p w14:paraId="0ED8A7B4" w14:textId="77777777" w:rsidR="003147AC" w:rsidRPr="00521C70" w:rsidRDefault="003147AC" w:rsidP="002A43E4">
      <w:pPr>
        <w:spacing w:after="0" w:line="240" w:lineRule="auto"/>
        <w:jc w:val="right"/>
        <w:rPr>
          <w:rFonts w:ascii="Times New Roman" w:hAnsi="Times New Roman" w:cs="Times New Roman"/>
          <w:noProof/>
        </w:rPr>
      </w:pPr>
    </w:p>
    <w:p w14:paraId="11D32252" w14:textId="54094809"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t>________________________________________________</w:t>
      </w:r>
      <w:r w:rsidRPr="00521C70">
        <w:rPr>
          <w:rFonts w:ascii="Times New Roman" w:hAnsi="Times New Roman" w:cs="Times New Roman"/>
          <w:noProof/>
        </w:rPr>
        <w:br/>
        <w:t>(Printed Name of Financial Advisor/Consultant)</w:t>
      </w:r>
    </w:p>
    <w:p w14:paraId="6BD86B7E" w14:textId="77777777" w:rsidR="003147AC" w:rsidRPr="00521C70" w:rsidRDefault="003147AC" w:rsidP="002A43E4">
      <w:pPr>
        <w:spacing w:after="0" w:line="240" w:lineRule="auto"/>
        <w:jc w:val="right"/>
        <w:rPr>
          <w:rFonts w:ascii="Times New Roman" w:hAnsi="Times New Roman" w:cs="Times New Roman"/>
          <w:noProof/>
        </w:rPr>
      </w:pPr>
    </w:p>
    <w:p w14:paraId="0D1CA6AE" w14:textId="77777777" w:rsidR="003147AC" w:rsidRPr="00521C70" w:rsidRDefault="003147AC" w:rsidP="002A43E4">
      <w:pPr>
        <w:spacing w:after="0" w:line="240" w:lineRule="auto"/>
        <w:jc w:val="right"/>
        <w:rPr>
          <w:rFonts w:ascii="Times New Roman" w:hAnsi="Times New Roman" w:cs="Times New Roman"/>
          <w:noProof/>
        </w:rPr>
      </w:pP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r>
      <w:r w:rsidRPr="00521C70">
        <w:rPr>
          <w:rFonts w:ascii="Times New Roman" w:hAnsi="Times New Roman" w:cs="Times New Roman"/>
          <w:noProof/>
        </w:rPr>
        <w:tab/>
        <w:t>________________________________________________</w:t>
      </w:r>
      <w:r w:rsidRPr="00521C70">
        <w:rPr>
          <w:rFonts w:ascii="Times New Roman" w:hAnsi="Times New Roman" w:cs="Times New Roman"/>
          <w:noProof/>
        </w:rPr>
        <w:br/>
        <w:t>(Signature)</w:t>
      </w:r>
    </w:p>
    <w:p w14:paraId="1F330EFF" w14:textId="77777777" w:rsidR="003147AC" w:rsidRPr="00521C70" w:rsidRDefault="003147AC" w:rsidP="002A43E4">
      <w:pPr>
        <w:spacing w:after="0" w:line="240" w:lineRule="auto"/>
        <w:jc w:val="right"/>
        <w:rPr>
          <w:rFonts w:ascii="Times New Roman" w:hAnsi="Times New Roman" w:cs="Times New Roman"/>
          <w:noProof/>
        </w:rPr>
      </w:pPr>
    </w:p>
    <w:p w14:paraId="65D1BB8F" w14:textId="3110FAF0" w:rsidR="00FE2538" w:rsidRPr="00521C70" w:rsidRDefault="003147AC" w:rsidP="002A43E4">
      <w:pPr>
        <w:spacing w:after="0" w:line="240" w:lineRule="auto"/>
        <w:jc w:val="right"/>
        <w:rPr>
          <w:rFonts w:ascii="Times New Roman" w:hAnsi="Times New Roman" w:cs="Times New Roman"/>
        </w:rPr>
      </w:pPr>
      <w:r w:rsidRPr="00521C70">
        <w:rPr>
          <w:rFonts w:ascii="Times New Roman" w:hAnsi="Times New Roman" w:cs="Times New Roman"/>
          <w:noProof/>
        </w:rPr>
        <w:t>________________________________________________</w:t>
      </w:r>
      <w:r w:rsidRPr="00521C70">
        <w:rPr>
          <w:rFonts w:ascii="Times New Roman" w:hAnsi="Times New Roman" w:cs="Times New Roman"/>
          <w:noProof/>
        </w:rPr>
        <w:br/>
        <w:t>(Email</w:t>
      </w:r>
      <w:r w:rsidR="00480FAE" w:rsidRPr="00521C70">
        <w:rPr>
          <w:rFonts w:ascii="Times New Roman" w:hAnsi="Times New Roman" w:cs="Times New Roman"/>
          <w:noProof/>
        </w:rPr>
        <w:t>)</w:t>
      </w:r>
      <w:r w:rsidR="001B3AE6" w:rsidRPr="00521C70">
        <w:rPr>
          <w:rFonts w:ascii="Times New Roman" w:hAnsi="Times New Roman" w:cs="Times New Roman"/>
        </w:rPr>
        <w:t xml:space="preserve"> </w:t>
      </w:r>
    </w:p>
    <w:sectPr w:rsidR="00FE2538" w:rsidRPr="00521C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D2A215" w14:textId="77777777" w:rsidR="000A265D" w:rsidRDefault="000A265D" w:rsidP="00C85193">
      <w:pPr>
        <w:spacing w:after="0" w:line="240" w:lineRule="auto"/>
      </w:pPr>
      <w:r>
        <w:separator/>
      </w:r>
    </w:p>
  </w:endnote>
  <w:endnote w:type="continuationSeparator" w:id="0">
    <w:p w14:paraId="5ACECABA" w14:textId="77777777" w:rsidR="000A265D" w:rsidRDefault="000A265D" w:rsidP="00C85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1728636285"/>
      <w:docPartObj>
        <w:docPartGallery w:val="Page Numbers (Top of Page)"/>
        <w:docPartUnique/>
      </w:docPartObj>
    </w:sdtPr>
    <w:sdtEndPr/>
    <w:sdtContent>
      <w:p w14:paraId="26E53AC4" w14:textId="77777777" w:rsidR="007559BA" w:rsidRDefault="007559BA" w:rsidP="007559BA">
        <w:pPr>
          <w:pStyle w:val="Footer"/>
          <w:tabs>
            <w:tab w:val="center" w:pos="4680"/>
            <w:tab w:val="right" w:pos="9360"/>
          </w:tabs>
          <w:jc w:val="center"/>
          <w:rPr>
            <w:i/>
            <w:iCs/>
            <w:sz w:val="20"/>
            <w:szCs w:val="20"/>
          </w:rPr>
        </w:pPr>
        <w:r w:rsidRPr="003A3C03">
          <w:rPr>
            <w:sz w:val="20"/>
            <w:szCs w:val="20"/>
          </w:rPr>
          <w:t xml:space="preserve">Page </w:t>
        </w:r>
        <w:r w:rsidRPr="003A3C03">
          <w:rPr>
            <w:b/>
            <w:bCs/>
            <w:sz w:val="20"/>
            <w:szCs w:val="20"/>
          </w:rPr>
          <w:fldChar w:fldCharType="begin"/>
        </w:r>
        <w:r w:rsidRPr="003A3C03">
          <w:rPr>
            <w:b/>
            <w:bCs/>
            <w:sz w:val="20"/>
            <w:szCs w:val="20"/>
          </w:rPr>
          <w:instrText xml:space="preserve"> PAGE </w:instrText>
        </w:r>
        <w:r w:rsidRPr="003A3C03">
          <w:rPr>
            <w:b/>
            <w:bCs/>
            <w:sz w:val="20"/>
            <w:szCs w:val="20"/>
          </w:rPr>
          <w:fldChar w:fldCharType="separate"/>
        </w:r>
        <w:r>
          <w:rPr>
            <w:b/>
            <w:bCs/>
            <w:sz w:val="20"/>
            <w:szCs w:val="20"/>
          </w:rPr>
          <w:t>1</w:t>
        </w:r>
        <w:r w:rsidRPr="003A3C03">
          <w:rPr>
            <w:b/>
            <w:bCs/>
            <w:sz w:val="20"/>
            <w:szCs w:val="20"/>
          </w:rPr>
          <w:fldChar w:fldCharType="end"/>
        </w:r>
        <w:r w:rsidRPr="003A3C03">
          <w:rPr>
            <w:sz w:val="20"/>
            <w:szCs w:val="20"/>
          </w:rPr>
          <w:t xml:space="preserve"> of </w:t>
        </w:r>
        <w:r w:rsidRPr="003A3C03">
          <w:rPr>
            <w:b/>
            <w:bCs/>
            <w:sz w:val="20"/>
            <w:szCs w:val="20"/>
          </w:rPr>
          <w:fldChar w:fldCharType="begin"/>
        </w:r>
        <w:r w:rsidRPr="003A3C03">
          <w:rPr>
            <w:b/>
            <w:bCs/>
            <w:sz w:val="20"/>
            <w:szCs w:val="20"/>
          </w:rPr>
          <w:instrText xml:space="preserve"> NUMPAGES  </w:instrText>
        </w:r>
        <w:r w:rsidRPr="003A3C03">
          <w:rPr>
            <w:b/>
            <w:bCs/>
            <w:sz w:val="20"/>
            <w:szCs w:val="20"/>
          </w:rPr>
          <w:fldChar w:fldCharType="separate"/>
        </w:r>
        <w:r>
          <w:rPr>
            <w:b/>
            <w:bCs/>
            <w:sz w:val="20"/>
            <w:szCs w:val="20"/>
          </w:rPr>
          <w:t>2</w:t>
        </w:r>
        <w:r w:rsidRPr="003A3C03">
          <w:rPr>
            <w:b/>
            <w:bCs/>
            <w:sz w:val="20"/>
            <w:szCs w:val="20"/>
          </w:rPr>
          <w:fldChar w:fldCharType="end"/>
        </w:r>
      </w:p>
    </w:sdtContent>
  </w:sdt>
  <w:p w14:paraId="46F43F01" w14:textId="77777777" w:rsidR="007559BA" w:rsidRDefault="00755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8C4AFE" w14:textId="77777777" w:rsidR="000A265D" w:rsidRDefault="000A265D" w:rsidP="00C85193">
      <w:pPr>
        <w:spacing w:after="0" w:line="240" w:lineRule="auto"/>
      </w:pPr>
      <w:r>
        <w:separator/>
      </w:r>
    </w:p>
  </w:footnote>
  <w:footnote w:type="continuationSeparator" w:id="0">
    <w:p w14:paraId="47141AB2" w14:textId="77777777" w:rsidR="000A265D" w:rsidRDefault="000A265D" w:rsidP="00C85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09525" w14:textId="77777777" w:rsidR="002A43E4" w:rsidRPr="00521C70" w:rsidRDefault="002A43E4"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t>Department of Local Government Finance</w:t>
    </w:r>
  </w:p>
  <w:p w14:paraId="4D465474" w14:textId="77777777" w:rsidR="002A43E4" w:rsidRPr="00521C70" w:rsidRDefault="002A43E4" w:rsidP="002A43E4">
    <w:pPr>
      <w:spacing w:after="0" w:line="240" w:lineRule="auto"/>
      <w:jc w:val="center"/>
      <w:rPr>
        <w:rFonts w:ascii="Times New Roman" w:hAnsi="Times New Roman" w:cs="Times New Roman"/>
        <w:b/>
        <w:bCs/>
      </w:rPr>
    </w:pPr>
    <w:r w:rsidRPr="00521C70">
      <w:rPr>
        <w:rFonts w:ascii="Times New Roman" w:hAnsi="Times New Roman" w:cs="Times New Roman"/>
        <w:b/>
        <w:bCs/>
      </w:rPr>
      <w:t>Report of Appealing Taxing Unit</w:t>
    </w:r>
  </w:p>
  <w:p w14:paraId="1D367CFD" w14:textId="77777777" w:rsidR="002A43E4" w:rsidRDefault="002A43E4" w:rsidP="002A43E4">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D085E"/>
    <w:multiLevelType w:val="hybridMultilevel"/>
    <w:tmpl w:val="9C562B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9C4FAD"/>
    <w:multiLevelType w:val="hybridMultilevel"/>
    <w:tmpl w:val="E2D0E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1A4A45"/>
    <w:multiLevelType w:val="hybridMultilevel"/>
    <w:tmpl w:val="0846CA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CE80939"/>
    <w:multiLevelType w:val="hybridMultilevel"/>
    <w:tmpl w:val="84067F14"/>
    <w:lvl w:ilvl="0" w:tplc="A880A5B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4AE4036"/>
    <w:multiLevelType w:val="hybridMultilevel"/>
    <w:tmpl w:val="E7B0DF1C"/>
    <w:lvl w:ilvl="0" w:tplc="3B569C3E">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6B393D9B"/>
    <w:multiLevelType w:val="hybridMultilevel"/>
    <w:tmpl w:val="0DEC5B9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4C0FDC"/>
    <w:multiLevelType w:val="hybridMultilevel"/>
    <w:tmpl w:val="19F67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015739">
    <w:abstractNumId w:val="9"/>
  </w:num>
  <w:num w:numId="2" w16cid:durableId="571157472">
    <w:abstractNumId w:val="6"/>
  </w:num>
  <w:num w:numId="3" w16cid:durableId="2006476508">
    <w:abstractNumId w:val="1"/>
  </w:num>
  <w:num w:numId="4" w16cid:durableId="959647279">
    <w:abstractNumId w:val="5"/>
  </w:num>
  <w:num w:numId="5" w16cid:durableId="469831465">
    <w:abstractNumId w:val="0"/>
  </w:num>
  <w:num w:numId="6" w16cid:durableId="1704745701">
    <w:abstractNumId w:val="2"/>
  </w:num>
  <w:num w:numId="7" w16cid:durableId="1966619885">
    <w:abstractNumId w:val="7"/>
  </w:num>
  <w:num w:numId="8" w16cid:durableId="1215433578">
    <w:abstractNumId w:val="8"/>
  </w:num>
  <w:num w:numId="9" w16cid:durableId="1943024961">
    <w:abstractNumId w:val="4"/>
  </w:num>
  <w:num w:numId="10" w16cid:durableId="4532596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bcwsjAwMDE0NbdU0lEKTi0uzszPAykwqgUA9mYCLSwAAAA="/>
  </w:docVars>
  <w:rsids>
    <w:rsidRoot w:val="005636DE"/>
    <w:rsid w:val="00001C17"/>
    <w:rsid w:val="00012376"/>
    <w:rsid w:val="000274F0"/>
    <w:rsid w:val="00035EFA"/>
    <w:rsid w:val="000371CD"/>
    <w:rsid w:val="00041C4F"/>
    <w:rsid w:val="000663E0"/>
    <w:rsid w:val="00075404"/>
    <w:rsid w:val="0007554A"/>
    <w:rsid w:val="00077BEE"/>
    <w:rsid w:val="00091C59"/>
    <w:rsid w:val="00094578"/>
    <w:rsid w:val="000A265D"/>
    <w:rsid w:val="000A26E4"/>
    <w:rsid w:val="000A47FF"/>
    <w:rsid w:val="000B39E7"/>
    <w:rsid w:val="000D4A22"/>
    <w:rsid w:val="000E2AD3"/>
    <w:rsid w:val="000E7022"/>
    <w:rsid w:val="00112F70"/>
    <w:rsid w:val="00115D99"/>
    <w:rsid w:val="00117867"/>
    <w:rsid w:val="00122418"/>
    <w:rsid w:val="00136A13"/>
    <w:rsid w:val="00136B1A"/>
    <w:rsid w:val="00141B5F"/>
    <w:rsid w:val="00145254"/>
    <w:rsid w:val="0016226B"/>
    <w:rsid w:val="0016495D"/>
    <w:rsid w:val="00167362"/>
    <w:rsid w:val="001753D7"/>
    <w:rsid w:val="0017762B"/>
    <w:rsid w:val="00177664"/>
    <w:rsid w:val="00180A97"/>
    <w:rsid w:val="00185678"/>
    <w:rsid w:val="00190F48"/>
    <w:rsid w:val="001951A2"/>
    <w:rsid w:val="001A366F"/>
    <w:rsid w:val="001A4ADA"/>
    <w:rsid w:val="001B3AE6"/>
    <w:rsid w:val="001C60EA"/>
    <w:rsid w:val="001D3214"/>
    <w:rsid w:val="001D5218"/>
    <w:rsid w:val="001F7CCC"/>
    <w:rsid w:val="00201A8C"/>
    <w:rsid w:val="0020319B"/>
    <w:rsid w:val="00204736"/>
    <w:rsid w:val="00217C40"/>
    <w:rsid w:val="00222437"/>
    <w:rsid w:val="00226B7D"/>
    <w:rsid w:val="0023410F"/>
    <w:rsid w:val="00237DC0"/>
    <w:rsid w:val="0024212A"/>
    <w:rsid w:val="002522B5"/>
    <w:rsid w:val="002578C4"/>
    <w:rsid w:val="00275D9D"/>
    <w:rsid w:val="00280820"/>
    <w:rsid w:val="00281995"/>
    <w:rsid w:val="00287D67"/>
    <w:rsid w:val="002A43E4"/>
    <w:rsid w:val="002B0E32"/>
    <w:rsid w:val="002C1B6D"/>
    <w:rsid w:val="002C3D2D"/>
    <w:rsid w:val="002C50B8"/>
    <w:rsid w:val="002D12A0"/>
    <w:rsid w:val="002D4657"/>
    <w:rsid w:val="002D7699"/>
    <w:rsid w:val="00301B10"/>
    <w:rsid w:val="00310605"/>
    <w:rsid w:val="003147AC"/>
    <w:rsid w:val="00315314"/>
    <w:rsid w:val="00317B9C"/>
    <w:rsid w:val="003221F3"/>
    <w:rsid w:val="00326806"/>
    <w:rsid w:val="003355B0"/>
    <w:rsid w:val="00346AA1"/>
    <w:rsid w:val="00347BB3"/>
    <w:rsid w:val="00351B26"/>
    <w:rsid w:val="00352629"/>
    <w:rsid w:val="003632D0"/>
    <w:rsid w:val="00373DC9"/>
    <w:rsid w:val="0037517E"/>
    <w:rsid w:val="00392F9D"/>
    <w:rsid w:val="00394C74"/>
    <w:rsid w:val="003A16F1"/>
    <w:rsid w:val="003B06F4"/>
    <w:rsid w:val="003B6837"/>
    <w:rsid w:val="003C0C09"/>
    <w:rsid w:val="003C0D40"/>
    <w:rsid w:val="003C1C32"/>
    <w:rsid w:val="003C228D"/>
    <w:rsid w:val="003D78D0"/>
    <w:rsid w:val="003D7BC8"/>
    <w:rsid w:val="003E5D48"/>
    <w:rsid w:val="003F4727"/>
    <w:rsid w:val="003F7E62"/>
    <w:rsid w:val="00401427"/>
    <w:rsid w:val="00402535"/>
    <w:rsid w:val="004124C8"/>
    <w:rsid w:val="00421FE8"/>
    <w:rsid w:val="00430F2C"/>
    <w:rsid w:val="00431625"/>
    <w:rsid w:val="0043244B"/>
    <w:rsid w:val="004448E7"/>
    <w:rsid w:val="00445C99"/>
    <w:rsid w:val="004460BA"/>
    <w:rsid w:val="00462DCD"/>
    <w:rsid w:val="00474971"/>
    <w:rsid w:val="0047589B"/>
    <w:rsid w:val="00476E3F"/>
    <w:rsid w:val="00480FAE"/>
    <w:rsid w:val="004878A2"/>
    <w:rsid w:val="0049538B"/>
    <w:rsid w:val="004C0DAD"/>
    <w:rsid w:val="004D3209"/>
    <w:rsid w:val="004D3371"/>
    <w:rsid w:val="004D5C0E"/>
    <w:rsid w:val="004E6F6F"/>
    <w:rsid w:val="004F32C6"/>
    <w:rsid w:val="00505531"/>
    <w:rsid w:val="005168ED"/>
    <w:rsid w:val="005209BE"/>
    <w:rsid w:val="00521C70"/>
    <w:rsid w:val="00523D85"/>
    <w:rsid w:val="005276B3"/>
    <w:rsid w:val="0053091D"/>
    <w:rsid w:val="005410BE"/>
    <w:rsid w:val="00544AF0"/>
    <w:rsid w:val="00544BCA"/>
    <w:rsid w:val="00555702"/>
    <w:rsid w:val="005620D8"/>
    <w:rsid w:val="005636DE"/>
    <w:rsid w:val="00564873"/>
    <w:rsid w:val="00570168"/>
    <w:rsid w:val="00586997"/>
    <w:rsid w:val="00587F60"/>
    <w:rsid w:val="00593F6B"/>
    <w:rsid w:val="005B3B63"/>
    <w:rsid w:val="005B5B63"/>
    <w:rsid w:val="005B653E"/>
    <w:rsid w:val="005C11C6"/>
    <w:rsid w:val="005D1484"/>
    <w:rsid w:val="005D3E6E"/>
    <w:rsid w:val="005E2822"/>
    <w:rsid w:val="005F61A5"/>
    <w:rsid w:val="00605D0A"/>
    <w:rsid w:val="00607E63"/>
    <w:rsid w:val="0061562C"/>
    <w:rsid w:val="00620DB1"/>
    <w:rsid w:val="0062182D"/>
    <w:rsid w:val="00624814"/>
    <w:rsid w:val="006403D6"/>
    <w:rsid w:val="006522E7"/>
    <w:rsid w:val="0065667D"/>
    <w:rsid w:val="00660A1E"/>
    <w:rsid w:val="00661060"/>
    <w:rsid w:val="00664E48"/>
    <w:rsid w:val="00674A05"/>
    <w:rsid w:val="00684E22"/>
    <w:rsid w:val="00690876"/>
    <w:rsid w:val="006962A6"/>
    <w:rsid w:val="00696988"/>
    <w:rsid w:val="006A4A09"/>
    <w:rsid w:val="006A6D60"/>
    <w:rsid w:val="006A77C7"/>
    <w:rsid w:val="006B7914"/>
    <w:rsid w:val="006C1CB0"/>
    <w:rsid w:val="006C342A"/>
    <w:rsid w:val="006C3E3D"/>
    <w:rsid w:val="006C4635"/>
    <w:rsid w:val="006C70E1"/>
    <w:rsid w:val="006D0A42"/>
    <w:rsid w:val="006D169E"/>
    <w:rsid w:val="00701460"/>
    <w:rsid w:val="00706949"/>
    <w:rsid w:val="007106BE"/>
    <w:rsid w:val="00712034"/>
    <w:rsid w:val="00712C54"/>
    <w:rsid w:val="00721D8E"/>
    <w:rsid w:val="00725C63"/>
    <w:rsid w:val="00741DE8"/>
    <w:rsid w:val="00743ED9"/>
    <w:rsid w:val="00745A5A"/>
    <w:rsid w:val="00745F40"/>
    <w:rsid w:val="00745F6E"/>
    <w:rsid w:val="007559BA"/>
    <w:rsid w:val="00756F56"/>
    <w:rsid w:val="007572C5"/>
    <w:rsid w:val="007619EF"/>
    <w:rsid w:val="0079110F"/>
    <w:rsid w:val="00791D82"/>
    <w:rsid w:val="00794CDE"/>
    <w:rsid w:val="00795E51"/>
    <w:rsid w:val="007A191B"/>
    <w:rsid w:val="007B2F76"/>
    <w:rsid w:val="007C4D02"/>
    <w:rsid w:val="007D5D0D"/>
    <w:rsid w:val="007E216D"/>
    <w:rsid w:val="007E4FD0"/>
    <w:rsid w:val="007F6895"/>
    <w:rsid w:val="00804FDC"/>
    <w:rsid w:val="008054E7"/>
    <w:rsid w:val="00806731"/>
    <w:rsid w:val="0081589D"/>
    <w:rsid w:val="00822108"/>
    <w:rsid w:val="008231B7"/>
    <w:rsid w:val="0082352A"/>
    <w:rsid w:val="0082586B"/>
    <w:rsid w:val="0083485D"/>
    <w:rsid w:val="00834983"/>
    <w:rsid w:val="008446B7"/>
    <w:rsid w:val="00844FEF"/>
    <w:rsid w:val="00852911"/>
    <w:rsid w:val="008626C7"/>
    <w:rsid w:val="00862E0B"/>
    <w:rsid w:val="0086554C"/>
    <w:rsid w:val="008702DF"/>
    <w:rsid w:val="0087277C"/>
    <w:rsid w:val="008736D1"/>
    <w:rsid w:val="00883CCA"/>
    <w:rsid w:val="00886A98"/>
    <w:rsid w:val="00896324"/>
    <w:rsid w:val="008A13E2"/>
    <w:rsid w:val="008A376A"/>
    <w:rsid w:val="008A7EAB"/>
    <w:rsid w:val="008B188B"/>
    <w:rsid w:val="008B594E"/>
    <w:rsid w:val="008B6A08"/>
    <w:rsid w:val="008E4F27"/>
    <w:rsid w:val="008F75AD"/>
    <w:rsid w:val="0090332F"/>
    <w:rsid w:val="00915C72"/>
    <w:rsid w:val="009322CB"/>
    <w:rsid w:val="00936B5E"/>
    <w:rsid w:val="00945B03"/>
    <w:rsid w:val="00947759"/>
    <w:rsid w:val="00953279"/>
    <w:rsid w:val="009622BD"/>
    <w:rsid w:val="0096244E"/>
    <w:rsid w:val="0097212B"/>
    <w:rsid w:val="00993D5C"/>
    <w:rsid w:val="009A7BB7"/>
    <w:rsid w:val="009B484C"/>
    <w:rsid w:val="009C499C"/>
    <w:rsid w:val="009C7057"/>
    <w:rsid w:val="009C75F6"/>
    <w:rsid w:val="009E126A"/>
    <w:rsid w:val="009E4BF3"/>
    <w:rsid w:val="009F4482"/>
    <w:rsid w:val="009F4AD4"/>
    <w:rsid w:val="00A02220"/>
    <w:rsid w:val="00A02F58"/>
    <w:rsid w:val="00A15FBC"/>
    <w:rsid w:val="00A21AB7"/>
    <w:rsid w:val="00A4178B"/>
    <w:rsid w:val="00A425B8"/>
    <w:rsid w:val="00A429B1"/>
    <w:rsid w:val="00A453CC"/>
    <w:rsid w:val="00A62D3C"/>
    <w:rsid w:val="00A63F36"/>
    <w:rsid w:val="00A73750"/>
    <w:rsid w:val="00A836F7"/>
    <w:rsid w:val="00A841AC"/>
    <w:rsid w:val="00A86237"/>
    <w:rsid w:val="00AB2616"/>
    <w:rsid w:val="00AB3006"/>
    <w:rsid w:val="00AD03A1"/>
    <w:rsid w:val="00AF0009"/>
    <w:rsid w:val="00B10973"/>
    <w:rsid w:val="00B11E3C"/>
    <w:rsid w:val="00B20033"/>
    <w:rsid w:val="00B32690"/>
    <w:rsid w:val="00B3284B"/>
    <w:rsid w:val="00B41CF8"/>
    <w:rsid w:val="00B65854"/>
    <w:rsid w:val="00B74C04"/>
    <w:rsid w:val="00B86328"/>
    <w:rsid w:val="00B8638C"/>
    <w:rsid w:val="00B93C20"/>
    <w:rsid w:val="00B95D56"/>
    <w:rsid w:val="00BA27E4"/>
    <w:rsid w:val="00BA40F8"/>
    <w:rsid w:val="00BA6298"/>
    <w:rsid w:val="00BA65C6"/>
    <w:rsid w:val="00BB5C2F"/>
    <w:rsid w:val="00BC2761"/>
    <w:rsid w:val="00BD0B8C"/>
    <w:rsid w:val="00BF20C5"/>
    <w:rsid w:val="00BF34C7"/>
    <w:rsid w:val="00BF6BC6"/>
    <w:rsid w:val="00C03376"/>
    <w:rsid w:val="00C05BE6"/>
    <w:rsid w:val="00C40072"/>
    <w:rsid w:val="00C43439"/>
    <w:rsid w:val="00C4560B"/>
    <w:rsid w:val="00C52827"/>
    <w:rsid w:val="00C539C3"/>
    <w:rsid w:val="00C6416B"/>
    <w:rsid w:val="00C72FE5"/>
    <w:rsid w:val="00C8108B"/>
    <w:rsid w:val="00C82514"/>
    <w:rsid w:val="00C85193"/>
    <w:rsid w:val="00C926B0"/>
    <w:rsid w:val="00C93CCE"/>
    <w:rsid w:val="00CB510B"/>
    <w:rsid w:val="00CC125C"/>
    <w:rsid w:val="00CD5446"/>
    <w:rsid w:val="00CE3125"/>
    <w:rsid w:val="00CF6D0F"/>
    <w:rsid w:val="00D00B51"/>
    <w:rsid w:val="00D12436"/>
    <w:rsid w:val="00D24774"/>
    <w:rsid w:val="00D3758E"/>
    <w:rsid w:val="00D3768A"/>
    <w:rsid w:val="00D5105D"/>
    <w:rsid w:val="00D54248"/>
    <w:rsid w:val="00D85348"/>
    <w:rsid w:val="00D8616F"/>
    <w:rsid w:val="00D86F04"/>
    <w:rsid w:val="00D87A7C"/>
    <w:rsid w:val="00DA4E6F"/>
    <w:rsid w:val="00DA6B1C"/>
    <w:rsid w:val="00DA72BB"/>
    <w:rsid w:val="00DA7682"/>
    <w:rsid w:val="00DB3175"/>
    <w:rsid w:val="00DB74FF"/>
    <w:rsid w:val="00DC1DB9"/>
    <w:rsid w:val="00DC34F2"/>
    <w:rsid w:val="00DC4D6E"/>
    <w:rsid w:val="00DF32A1"/>
    <w:rsid w:val="00DF3AF7"/>
    <w:rsid w:val="00DF4AC6"/>
    <w:rsid w:val="00E01732"/>
    <w:rsid w:val="00E01829"/>
    <w:rsid w:val="00E04B5A"/>
    <w:rsid w:val="00E075CA"/>
    <w:rsid w:val="00E23BFE"/>
    <w:rsid w:val="00E363BF"/>
    <w:rsid w:val="00E4522E"/>
    <w:rsid w:val="00E52E88"/>
    <w:rsid w:val="00E54F70"/>
    <w:rsid w:val="00E57EB9"/>
    <w:rsid w:val="00E60829"/>
    <w:rsid w:val="00E65232"/>
    <w:rsid w:val="00E67523"/>
    <w:rsid w:val="00E735DE"/>
    <w:rsid w:val="00E81131"/>
    <w:rsid w:val="00E83AC3"/>
    <w:rsid w:val="00E83DE8"/>
    <w:rsid w:val="00E83E60"/>
    <w:rsid w:val="00E84EA9"/>
    <w:rsid w:val="00E9097A"/>
    <w:rsid w:val="00EA1BD1"/>
    <w:rsid w:val="00EA6D92"/>
    <w:rsid w:val="00EB15C8"/>
    <w:rsid w:val="00EB26B6"/>
    <w:rsid w:val="00EB2701"/>
    <w:rsid w:val="00EC4362"/>
    <w:rsid w:val="00EE74A2"/>
    <w:rsid w:val="00F01F2F"/>
    <w:rsid w:val="00F03F1E"/>
    <w:rsid w:val="00F12537"/>
    <w:rsid w:val="00F14107"/>
    <w:rsid w:val="00F35EC8"/>
    <w:rsid w:val="00F42794"/>
    <w:rsid w:val="00F50215"/>
    <w:rsid w:val="00F64B37"/>
    <w:rsid w:val="00F72757"/>
    <w:rsid w:val="00F76532"/>
    <w:rsid w:val="00FA3046"/>
    <w:rsid w:val="00FB36D8"/>
    <w:rsid w:val="00FC52DA"/>
    <w:rsid w:val="00FC7BBD"/>
    <w:rsid w:val="00FD3F8B"/>
    <w:rsid w:val="00FD4CA6"/>
    <w:rsid w:val="00FD4F2D"/>
    <w:rsid w:val="00FD6497"/>
    <w:rsid w:val="00FD7C1F"/>
    <w:rsid w:val="00FE2538"/>
    <w:rsid w:val="00FE6F61"/>
    <w:rsid w:val="00FF3CE9"/>
    <w:rsid w:val="00FF663B"/>
    <w:rsid w:val="00FF7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CFFD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6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36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36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36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36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36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36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36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36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6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36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36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36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36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36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36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36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36DE"/>
    <w:rPr>
      <w:rFonts w:eastAsiaTheme="majorEastAsia" w:cstheme="majorBidi"/>
      <w:color w:val="272727" w:themeColor="text1" w:themeTint="D8"/>
    </w:rPr>
  </w:style>
  <w:style w:type="paragraph" w:styleId="Title">
    <w:name w:val="Title"/>
    <w:basedOn w:val="Normal"/>
    <w:next w:val="Normal"/>
    <w:link w:val="TitleChar"/>
    <w:uiPriority w:val="10"/>
    <w:qFormat/>
    <w:rsid w:val="005636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36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36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36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36DE"/>
    <w:pPr>
      <w:spacing w:before="160"/>
      <w:jc w:val="center"/>
    </w:pPr>
    <w:rPr>
      <w:i/>
      <w:iCs/>
      <w:color w:val="404040" w:themeColor="text1" w:themeTint="BF"/>
    </w:rPr>
  </w:style>
  <w:style w:type="character" w:customStyle="1" w:styleId="QuoteChar">
    <w:name w:val="Quote Char"/>
    <w:basedOn w:val="DefaultParagraphFont"/>
    <w:link w:val="Quote"/>
    <w:uiPriority w:val="29"/>
    <w:rsid w:val="005636DE"/>
    <w:rPr>
      <w:i/>
      <w:iCs/>
      <w:color w:val="404040" w:themeColor="text1" w:themeTint="BF"/>
    </w:rPr>
  </w:style>
  <w:style w:type="paragraph" w:styleId="ListParagraph">
    <w:name w:val="List Paragraph"/>
    <w:basedOn w:val="Normal"/>
    <w:uiPriority w:val="34"/>
    <w:qFormat/>
    <w:rsid w:val="005636DE"/>
    <w:pPr>
      <w:ind w:left="720"/>
      <w:contextualSpacing/>
    </w:pPr>
  </w:style>
  <w:style w:type="character" w:styleId="IntenseEmphasis">
    <w:name w:val="Intense Emphasis"/>
    <w:basedOn w:val="DefaultParagraphFont"/>
    <w:uiPriority w:val="21"/>
    <w:qFormat/>
    <w:rsid w:val="005636DE"/>
    <w:rPr>
      <w:i/>
      <w:iCs/>
      <w:color w:val="0F4761" w:themeColor="accent1" w:themeShade="BF"/>
    </w:rPr>
  </w:style>
  <w:style w:type="paragraph" w:styleId="IntenseQuote">
    <w:name w:val="Intense Quote"/>
    <w:basedOn w:val="Normal"/>
    <w:next w:val="Normal"/>
    <w:link w:val="IntenseQuoteChar"/>
    <w:uiPriority w:val="30"/>
    <w:qFormat/>
    <w:rsid w:val="005636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36DE"/>
    <w:rPr>
      <w:i/>
      <w:iCs/>
      <w:color w:val="0F4761" w:themeColor="accent1" w:themeShade="BF"/>
    </w:rPr>
  </w:style>
  <w:style w:type="character" w:styleId="IntenseReference">
    <w:name w:val="Intense Reference"/>
    <w:basedOn w:val="DefaultParagraphFont"/>
    <w:uiPriority w:val="32"/>
    <w:qFormat/>
    <w:rsid w:val="005636DE"/>
    <w:rPr>
      <w:b/>
      <w:bCs/>
      <w:smallCaps/>
      <w:color w:val="0F4761" w:themeColor="accent1" w:themeShade="BF"/>
      <w:spacing w:val="5"/>
    </w:rPr>
  </w:style>
  <w:style w:type="character" w:styleId="Hyperlink">
    <w:name w:val="Hyperlink"/>
    <w:basedOn w:val="DefaultParagraphFont"/>
    <w:uiPriority w:val="99"/>
    <w:unhideWhenUsed/>
    <w:rsid w:val="00C539C3"/>
    <w:rPr>
      <w:color w:val="467886" w:themeColor="hyperlink"/>
      <w:u w:val="single"/>
    </w:rPr>
  </w:style>
  <w:style w:type="character" w:styleId="UnresolvedMention">
    <w:name w:val="Unresolved Mention"/>
    <w:basedOn w:val="DefaultParagraphFont"/>
    <w:uiPriority w:val="99"/>
    <w:semiHidden/>
    <w:unhideWhenUsed/>
    <w:rsid w:val="00C539C3"/>
    <w:rPr>
      <w:color w:val="605E5C"/>
      <w:shd w:val="clear" w:color="auto" w:fill="E1DFDD"/>
    </w:rPr>
  </w:style>
  <w:style w:type="table" w:styleId="TableGrid">
    <w:name w:val="Table Grid"/>
    <w:basedOn w:val="TableNormal"/>
    <w:rsid w:val="00B7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F32A1"/>
    <w:pPr>
      <w:tabs>
        <w:tab w:val="center" w:pos="4320"/>
        <w:tab w:val="right" w:pos="8640"/>
      </w:tabs>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DF32A1"/>
    <w:rPr>
      <w:rFonts w:ascii="Times New Roman" w:eastAsia="Times New Roman" w:hAnsi="Times New Roman" w:cs="Times New Roman"/>
      <w:kern w:val="0"/>
      <w14:ligatures w14:val="none"/>
    </w:rPr>
  </w:style>
  <w:style w:type="paragraph" w:styleId="BodyTextIndent">
    <w:name w:val="Body Text Indent"/>
    <w:basedOn w:val="Normal"/>
    <w:link w:val="BodyTextIndentChar"/>
    <w:rsid w:val="008A7EAB"/>
    <w:pPr>
      <w:spacing w:after="0" w:line="240" w:lineRule="auto"/>
      <w:ind w:left="1080"/>
    </w:pPr>
    <w:rPr>
      <w:rFonts w:ascii="Times New Roman" w:eastAsia="Times New Roman" w:hAnsi="Times New Roman" w:cs="Times New Roman"/>
      <w:kern w:val="0"/>
      <w:u w:val="single"/>
      <w14:ligatures w14:val="none"/>
    </w:rPr>
  </w:style>
  <w:style w:type="character" w:customStyle="1" w:styleId="BodyTextIndentChar">
    <w:name w:val="Body Text Indent Char"/>
    <w:basedOn w:val="DefaultParagraphFont"/>
    <w:link w:val="BodyTextIndent"/>
    <w:rsid w:val="008A7EAB"/>
    <w:rPr>
      <w:rFonts w:ascii="Times New Roman" w:eastAsia="Times New Roman" w:hAnsi="Times New Roman" w:cs="Times New Roman"/>
      <w:kern w:val="0"/>
      <w:u w:val="single"/>
      <w14:ligatures w14:val="none"/>
    </w:rPr>
  </w:style>
  <w:style w:type="paragraph" w:styleId="Header">
    <w:name w:val="header"/>
    <w:basedOn w:val="Normal"/>
    <w:link w:val="HeaderChar"/>
    <w:uiPriority w:val="99"/>
    <w:unhideWhenUsed/>
    <w:rsid w:val="00C85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93"/>
  </w:style>
  <w:style w:type="paragraph" w:styleId="Revision">
    <w:name w:val="Revision"/>
    <w:hidden/>
    <w:uiPriority w:val="99"/>
    <w:semiHidden/>
    <w:rsid w:val="00862E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dlgf/files/maps/Field-Rep-Map-Budge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4" ma:contentTypeDescription="Create a new document." ma:contentTypeScope="" ma:versionID="7cd0181458b8b3c59fb323c29f54450b">
  <xsd:schema xmlns:xsd="http://www.w3.org/2001/XMLSchema" xmlns:xs="http://www.w3.org/2001/XMLSchema" xmlns:p="http://schemas.microsoft.com/office/2006/metadata/properties" xmlns:ns2="4498fcad-af25-402b-ba78-edbcef40e3af" targetNamespace="http://schemas.microsoft.com/office/2006/metadata/properties" ma:root="true" ma:fieldsID="28082650ab10aa328bca8962f1d914f8"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F4BA8D-0C84-4049-97B1-2A0E9E9669EC}">
  <ds:schemaRefs>
    <ds:schemaRef ds:uri="http://schemas.openxmlformats.org/officeDocument/2006/bibliography"/>
  </ds:schemaRefs>
</ds:datastoreItem>
</file>

<file path=customXml/itemProps2.xml><?xml version="1.0" encoding="utf-8"?>
<ds:datastoreItem xmlns:ds="http://schemas.openxmlformats.org/officeDocument/2006/customXml" ds:itemID="{3669749C-05F9-4E09-9EAC-9AF18D3FDCFC}">
  <ds:schemaRefs>
    <ds:schemaRef ds:uri="http://www.w3.org/XML/1998/namespace"/>
    <ds:schemaRef ds:uri="http://purl.org/dc/elements/1.1/"/>
    <ds:schemaRef ds:uri="http://schemas.microsoft.com/office/2006/documentManagement/types"/>
    <ds:schemaRef ds:uri="http://schemas.microsoft.com/office/2006/metadata/properties"/>
    <ds:schemaRef ds:uri="http://schemas.microsoft.com/office/infopath/2007/PartnerControls"/>
    <ds:schemaRef ds:uri="4498fcad-af25-402b-ba78-edbcef40e3af"/>
    <ds:schemaRef ds:uri="http://purl.org/dc/dcmitype/"/>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2CCFA666-9C58-4CE4-9AD3-2CD8FE3B20C6}">
  <ds:schemaRefs>
    <ds:schemaRef ds:uri="http://schemas.microsoft.com/sharepoint/v3/contenttype/forms"/>
  </ds:schemaRefs>
</ds:datastoreItem>
</file>

<file path=customXml/itemProps4.xml><?xml version="1.0" encoding="utf-8"?>
<ds:datastoreItem xmlns:ds="http://schemas.openxmlformats.org/officeDocument/2006/customXml" ds:itemID="{BD16BC3F-45D7-4736-A856-A157D31EA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ess Levy Appeal Template</dc:title>
  <dc:subject/>
  <dc:creator/>
  <cp:keywords/>
  <dc:description/>
  <cp:lastModifiedBy/>
  <cp:revision>1</cp:revision>
  <dcterms:created xsi:type="dcterms:W3CDTF">2024-08-22T19:09:00Z</dcterms:created>
  <dcterms:modified xsi:type="dcterms:W3CDTF">2024-08-2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y fmtid="{D5CDD505-2E9C-101B-9397-08002B2CF9AE}" pid="3" name="GrammarlyDocumentId">
    <vt:lpwstr>790d3609-ea5a-408b-8d64-735fdd6d18fb</vt:lpwstr>
  </property>
</Properties>
</file>